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0EF4C" w14:textId="57B12EFB" w:rsidR="004E099A" w:rsidRPr="004E099A" w:rsidRDefault="004E099A" w:rsidP="00AF4A08">
      <w:pPr>
        <w:pStyle w:val="Heading1"/>
        <w:jc w:val="left"/>
      </w:pPr>
      <w:r w:rsidRPr="004E099A">
        <w:t>Small Business Customers</w:t>
      </w:r>
    </w:p>
    <w:p w14:paraId="5A8ECE2D" w14:textId="280FE03C" w:rsidR="00E677E2" w:rsidRPr="004E099A" w:rsidRDefault="00E677E2" w:rsidP="004E099A">
      <w:pPr>
        <w:pStyle w:val="Heading3"/>
        <w:jc w:val="left"/>
      </w:pPr>
      <w:r w:rsidRPr="004E099A">
        <w:t>This notice applies to businesses and not for profit organisations with 10 or fewer employees who receive telecommunication services regulated by Ofcom (Eligible Customers)</w:t>
      </w:r>
    </w:p>
    <w:p w14:paraId="68F5FF2B" w14:textId="77777777" w:rsidR="004E099A" w:rsidRPr="004E099A" w:rsidRDefault="004E099A" w:rsidP="004E099A">
      <w:pPr>
        <w:jc w:val="left"/>
      </w:pPr>
    </w:p>
    <w:p w14:paraId="15DDC342" w14:textId="0BE97177" w:rsidR="00E677E2" w:rsidRP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>Ofcom has implemented the European Electronic Communications Code (EU Directive) into UK law via its General Conditions of Entitlement (General Conditions).</w:t>
      </w:r>
    </w:p>
    <w:p w14:paraId="2CDDD4CF" w14:textId="4B5CC4A4" w:rsidR="00E677E2" w:rsidRP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 xml:space="preserve">The General Conditions offer, amongst other things, certain protections to Eligible Customers when </w:t>
      </w:r>
      <w:proofErr w:type="gramStart"/>
      <w:r w:rsidRPr="004E099A">
        <w:rPr>
          <w:sz w:val="20"/>
          <w:szCs w:val="20"/>
        </w:rPr>
        <w:t>entering into</w:t>
      </w:r>
      <w:proofErr w:type="gramEnd"/>
      <w:r w:rsidRPr="004E099A">
        <w:rPr>
          <w:sz w:val="20"/>
          <w:szCs w:val="20"/>
        </w:rPr>
        <w:t xml:space="preserve"> telecommunications contracts.</w:t>
      </w:r>
    </w:p>
    <w:p w14:paraId="23BA4281" w14:textId="7C105C23" w:rsidR="00E677E2" w:rsidRPr="004E099A" w:rsidRDefault="008E15C7" w:rsidP="004E099A">
      <w:pPr>
        <w:jc w:val="left"/>
        <w:rPr>
          <w:sz w:val="20"/>
          <w:szCs w:val="20"/>
        </w:rPr>
      </w:pPr>
      <w:r>
        <w:rPr>
          <w:sz w:val="20"/>
          <w:szCs w:val="20"/>
        </w:rPr>
        <w:t>Boxx</w:t>
      </w:r>
      <w:r w:rsidR="00E677E2" w:rsidRPr="004E099A">
        <w:rPr>
          <w:sz w:val="20"/>
          <w:szCs w:val="20"/>
        </w:rPr>
        <w:t xml:space="preserve"> takes its responsibilities to Eligible Customers seriously and has formed an Ofcom Committee to ensure compliance with the General Conditions.</w:t>
      </w:r>
    </w:p>
    <w:p w14:paraId="06C77F8E" w14:textId="45E89535" w:rsidR="00E677E2" w:rsidRP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 xml:space="preserve">The purpose of this notice is to inform you, as an Eligible Customer, of your options before you </w:t>
      </w:r>
      <w:proofErr w:type="gramStart"/>
      <w:r w:rsidRPr="004E099A">
        <w:rPr>
          <w:sz w:val="20"/>
          <w:szCs w:val="20"/>
        </w:rPr>
        <w:t>enter into</w:t>
      </w:r>
      <w:proofErr w:type="gramEnd"/>
      <w:r w:rsidRPr="004E099A">
        <w:rPr>
          <w:sz w:val="20"/>
          <w:szCs w:val="20"/>
        </w:rPr>
        <w:t xml:space="preserve"> a telecommunications contract with </w:t>
      </w:r>
      <w:r w:rsidR="008E15C7">
        <w:rPr>
          <w:sz w:val="20"/>
          <w:szCs w:val="20"/>
        </w:rPr>
        <w:t>Boxx</w:t>
      </w:r>
      <w:r w:rsidRPr="004E099A">
        <w:rPr>
          <w:sz w:val="20"/>
          <w:szCs w:val="20"/>
        </w:rPr>
        <w:t>. You have a choice as to whether to request these options or to waive them:</w:t>
      </w:r>
    </w:p>
    <w:p w14:paraId="2E751BD1" w14:textId="77777777" w:rsidR="00E677E2" w:rsidRPr="004E099A" w:rsidRDefault="00E677E2" w:rsidP="004E099A">
      <w:pPr>
        <w:pStyle w:val="Heading3"/>
        <w:jc w:val="left"/>
      </w:pPr>
      <w:r w:rsidRPr="004E099A">
        <w:t>Contract Summary</w:t>
      </w:r>
    </w:p>
    <w:p w14:paraId="5EEC4D25" w14:textId="77777777" w:rsidR="004E099A" w:rsidRDefault="004E099A" w:rsidP="004E099A">
      <w:pPr>
        <w:jc w:val="left"/>
        <w:rPr>
          <w:sz w:val="20"/>
          <w:szCs w:val="20"/>
        </w:rPr>
      </w:pPr>
    </w:p>
    <w:p w14:paraId="586EEF50" w14:textId="49C62444" w:rsid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 xml:space="preserve">You are entitled to receive a separate contract summary to review before </w:t>
      </w:r>
      <w:r w:rsidR="004E099A" w:rsidRPr="004E099A">
        <w:rPr>
          <w:sz w:val="20"/>
          <w:szCs w:val="20"/>
        </w:rPr>
        <w:t>entering</w:t>
      </w:r>
      <w:r w:rsidRPr="004E099A">
        <w:rPr>
          <w:sz w:val="20"/>
          <w:szCs w:val="20"/>
        </w:rPr>
        <w:t xml:space="preserve"> a contract with </w:t>
      </w:r>
      <w:r w:rsidR="008E15C7">
        <w:rPr>
          <w:sz w:val="20"/>
          <w:szCs w:val="20"/>
        </w:rPr>
        <w:t>Boxx</w:t>
      </w:r>
      <w:r w:rsidRPr="004E099A">
        <w:rPr>
          <w:sz w:val="20"/>
          <w:szCs w:val="20"/>
        </w:rPr>
        <w:t xml:space="preserve">. This sets out the key terms of your services and is prepared using a template prescribed by the EU which can be found here: </w:t>
      </w:r>
    </w:p>
    <w:p w14:paraId="0CBBBB9C" w14:textId="6059A511" w:rsidR="00332751" w:rsidRDefault="00332751" w:rsidP="004E099A">
      <w:pPr>
        <w:jc w:val="left"/>
        <w:rPr>
          <w:sz w:val="20"/>
          <w:szCs w:val="20"/>
        </w:rPr>
      </w:pPr>
      <w:hyperlink r:id="rId11" w:history="1">
        <w:r w:rsidRPr="008E6ECA">
          <w:rPr>
            <w:rStyle w:val="Hyperlink"/>
            <w:sz w:val="20"/>
            <w:szCs w:val="20"/>
          </w:rPr>
          <w:t>https://www.boxxcomms.co.uk/terms-conditions/</w:t>
        </w:r>
      </w:hyperlink>
    </w:p>
    <w:p w14:paraId="30310CB1" w14:textId="6E00393A" w:rsidR="00E677E2" w:rsidRP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 xml:space="preserve">These key terms are also contained in your Order Form and the </w:t>
      </w:r>
      <w:r w:rsidR="008E15C7">
        <w:rPr>
          <w:sz w:val="20"/>
          <w:szCs w:val="20"/>
        </w:rPr>
        <w:t>Boxx</w:t>
      </w:r>
      <w:r w:rsidRPr="004E099A">
        <w:rPr>
          <w:sz w:val="20"/>
          <w:szCs w:val="20"/>
        </w:rPr>
        <w:t xml:space="preserve"> Standard Terms and Conditions so you can opt out of receiving the contract summary if you wish to proceed with your contract straight away.</w:t>
      </w:r>
    </w:p>
    <w:p w14:paraId="64C0B29F" w14:textId="77777777" w:rsidR="00E677E2" w:rsidRPr="004E099A" w:rsidRDefault="00E677E2" w:rsidP="004E099A">
      <w:pPr>
        <w:pStyle w:val="Heading3"/>
      </w:pPr>
      <w:r w:rsidRPr="004E099A">
        <w:t>Contract Duration</w:t>
      </w:r>
    </w:p>
    <w:p w14:paraId="6F03E716" w14:textId="77777777" w:rsidR="004E099A" w:rsidRDefault="004E099A" w:rsidP="004E099A">
      <w:pPr>
        <w:jc w:val="left"/>
        <w:rPr>
          <w:sz w:val="20"/>
          <w:szCs w:val="20"/>
        </w:rPr>
      </w:pPr>
    </w:p>
    <w:p w14:paraId="19FC5107" w14:textId="4F600749" w:rsidR="00E677E2" w:rsidRP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>For all telecommunication services except for leased lines, you are entitled to a cap on your minimum contract term of 24 months.</w:t>
      </w:r>
    </w:p>
    <w:p w14:paraId="1A158C3B" w14:textId="75534563" w:rsidR="00E677E2" w:rsidRP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 xml:space="preserve">You </w:t>
      </w:r>
      <w:r w:rsidR="00AF4A08" w:rsidRPr="004E099A">
        <w:rPr>
          <w:sz w:val="20"/>
          <w:szCs w:val="20"/>
        </w:rPr>
        <w:t>can</w:t>
      </w:r>
      <w:r w:rsidRPr="004E099A">
        <w:rPr>
          <w:sz w:val="20"/>
          <w:szCs w:val="20"/>
        </w:rPr>
        <w:t xml:space="preserve"> opt out of </w:t>
      </w:r>
      <w:proofErr w:type="gramStart"/>
      <w:r w:rsidRPr="004E099A">
        <w:rPr>
          <w:sz w:val="20"/>
          <w:szCs w:val="20"/>
        </w:rPr>
        <w:t>this</w:t>
      </w:r>
      <w:proofErr w:type="gramEnd"/>
      <w:r w:rsidRPr="004E099A">
        <w:rPr>
          <w:sz w:val="20"/>
          <w:szCs w:val="20"/>
        </w:rPr>
        <w:t xml:space="preserve"> and your account manager will discuss the various pricing arrangements depending on the minimum term you choose.</w:t>
      </w:r>
    </w:p>
    <w:p w14:paraId="47B16137" w14:textId="77777777" w:rsidR="00E677E2" w:rsidRPr="004E099A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>If you add any services to your contract, this will not automatically extend your minimum term, unless you agree to this.</w:t>
      </w:r>
    </w:p>
    <w:p w14:paraId="7AEB5424" w14:textId="77777777" w:rsidR="00E677E2" w:rsidRPr="004E099A" w:rsidRDefault="00E677E2" w:rsidP="004E099A">
      <w:pPr>
        <w:jc w:val="left"/>
        <w:rPr>
          <w:sz w:val="20"/>
          <w:szCs w:val="20"/>
        </w:rPr>
      </w:pPr>
    </w:p>
    <w:p w14:paraId="78B227B9" w14:textId="77777777" w:rsidR="00AF4A08" w:rsidRDefault="00AF4A08" w:rsidP="004E099A">
      <w:pPr>
        <w:pStyle w:val="Heading3"/>
      </w:pPr>
    </w:p>
    <w:p w14:paraId="670C6D45" w14:textId="77777777" w:rsidR="00AF4A08" w:rsidRDefault="00AF4A08">
      <w:pPr>
        <w:jc w:val="left"/>
        <w:rPr>
          <w:rFonts w:ascii="Montserrat SemiBold" w:eastAsiaTheme="majorEastAsia" w:hAnsi="Montserrat SemiBold" w:cstheme="majorBidi"/>
          <w:bCs/>
          <w:color w:val="7BC143"/>
          <w:sz w:val="26"/>
          <w:szCs w:val="28"/>
        </w:rPr>
      </w:pPr>
      <w:r>
        <w:br w:type="page"/>
      </w:r>
    </w:p>
    <w:p w14:paraId="3107EF20" w14:textId="42E9DBD0" w:rsidR="00E677E2" w:rsidRDefault="00AF4A08" w:rsidP="004E099A">
      <w:pPr>
        <w:pStyle w:val="Heading3"/>
      </w:pPr>
      <w:r>
        <w:t>Boxx</w:t>
      </w:r>
      <w:r w:rsidR="00E677E2" w:rsidRPr="004E099A">
        <w:t xml:space="preserve"> Standard Terms and Conditions</w:t>
      </w:r>
    </w:p>
    <w:p w14:paraId="19DEB12D" w14:textId="77777777" w:rsidR="00AF4A08" w:rsidRPr="00AF4A08" w:rsidRDefault="00AF4A08" w:rsidP="00AF4A08"/>
    <w:p w14:paraId="4C02351F" w14:textId="5BCDA63D" w:rsidR="00332751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 xml:space="preserve">The General Conditions provide for further rights of small businesses during the contract which you do not need to expressly request. These have been incorporated into the </w:t>
      </w:r>
      <w:r w:rsidR="008E15C7">
        <w:rPr>
          <w:sz w:val="20"/>
          <w:szCs w:val="20"/>
        </w:rPr>
        <w:t>Boxx</w:t>
      </w:r>
      <w:r w:rsidRPr="004E099A">
        <w:rPr>
          <w:sz w:val="20"/>
          <w:szCs w:val="20"/>
        </w:rPr>
        <w:t xml:space="preserve"> standard terms and conditions available here: </w:t>
      </w:r>
    </w:p>
    <w:p w14:paraId="3A7401C0" w14:textId="491A457F" w:rsidR="00E677E2" w:rsidRDefault="00332751" w:rsidP="00332751">
      <w:pPr>
        <w:jc w:val="left"/>
        <w:rPr>
          <w:sz w:val="20"/>
          <w:szCs w:val="20"/>
        </w:rPr>
      </w:pPr>
      <w:hyperlink r:id="rId12" w:history="1">
        <w:r w:rsidRPr="008E6ECA">
          <w:rPr>
            <w:rStyle w:val="Hyperlink"/>
            <w:sz w:val="20"/>
            <w:szCs w:val="20"/>
          </w:rPr>
          <w:t>https://www.boxxcomms.co.uk/terms-conditions/</w:t>
        </w:r>
      </w:hyperlink>
    </w:p>
    <w:p w14:paraId="5B691DA7" w14:textId="77777777" w:rsidR="00332751" w:rsidRPr="004E099A" w:rsidRDefault="00332751" w:rsidP="00332751">
      <w:pPr>
        <w:jc w:val="left"/>
        <w:rPr>
          <w:sz w:val="20"/>
          <w:szCs w:val="20"/>
        </w:rPr>
      </w:pPr>
    </w:p>
    <w:p w14:paraId="1DA5026E" w14:textId="77777777" w:rsidR="00332751" w:rsidRDefault="00E677E2" w:rsidP="004E099A">
      <w:pPr>
        <w:jc w:val="left"/>
        <w:rPr>
          <w:sz w:val="20"/>
          <w:szCs w:val="20"/>
        </w:rPr>
      </w:pPr>
      <w:r w:rsidRPr="004E099A">
        <w:rPr>
          <w:sz w:val="20"/>
          <w:szCs w:val="20"/>
        </w:rPr>
        <w:t xml:space="preserve">For full details of the General Conditions, and your full protections as a Small Business Customer, please refer to the General Conditions here: </w:t>
      </w:r>
    </w:p>
    <w:p w14:paraId="62668C17" w14:textId="022C5926" w:rsidR="00332751" w:rsidRDefault="00332751" w:rsidP="004E099A">
      <w:pPr>
        <w:jc w:val="left"/>
        <w:rPr>
          <w:sz w:val="20"/>
          <w:szCs w:val="20"/>
        </w:rPr>
      </w:pPr>
      <w:hyperlink r:id="rId13" w:history="1">
        <w:r w:rsidRPr="008E6ECA">
          <w:rPr>
            <w:rStyle w:val="Hyperlink"/>
            <w:sz w:val="20"/>
            <w:szCs w:val="20"/>
          </w:rPr>
          <w:t>https://www.boxxcomms.co.uk/terms-conditions/</w:t>
        </w:r>
      </w:hyperlink>
    </w:p>
    <w:p w14:paraId="6AA2AB45" w14:textId="77777777" w:rsidR="00332751" w:rsidRDefault="00332751" w:rsidP="004E099A">
      <w:pPr>
        <w:jc w:val="left"/>
        <w:rPr>
          <w:sz w:val="20"/>
          <w:szCs w:val="20"/>
        </w:rPr>
      </w:pPr>
    </w:p>
    <w:p w14:paraId="05467AC5" w14:textId="111D6CD9" w:rsidR="008A4408" w:rsidRDefault="00AF4A08" w:rsidP="004E099A">
      <w:pPr>
        <w:jc w:val="left"/>
        <w:rPr>
          <w:sz w:val="20"/>
          <w:szCs w:val="20"/>
        </w:rPr>
      </w:pPr>
      <w:hyperlink r:id="rId14" w:history="1">
        <w:r w:rsidRPr="008E6ECA">
          <w:rPr>
            <w:rStyle w:val="Hyperlink"/>
            <w:sz w:val="20"/>
            <w:szCs w:val="20"/>
          </w:rPr>
          <w:t>https://www.ofcom.org.uk/phones-telecoms-and-internet/information-for-industry/telecoms-competition-regulation/general-conditions-of-entitlement</w:t>
        </w:r>
      </w:hyperlink>
    </w:p>
    <w:p w14:paraId="5F92DF3F" w14:textId="77777777" w:rsidR="00AF4A08" w:rsidRPr="004E099A" w:rsidRDefault="00AF4A08" w:rsidP="004E099A">
      <w:pPr>
        <w:jc w:val="left"/>
        <w:rPr>
          <w:sz w:val="20"/>
          <w:szCs w:val="20"/>
        </w:rPr>
      </w:pPr>
    </w:p>
    <w:sectPr w:rsidR="00AF4A08" w:rsidRPr="004E099A" w:rsidSect="002C6834">
      <w:headerReference w:type="default" r:id="rId15"/>
      <w:footerReference w:type="default" r:id="rId16"/>
      <w:footerReference w:type="first" r:id="rId17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44465" w14:textId="77777777" w:rsidR="00D034ED" w:rsidRDefault="00D034ED" w:rsidP="00DB5B0E">
      <w:pPr>
        <w:spacing w:after="0" w:line="240" w:lineRule="auto"/>
      </w:pPr>
      <w:r>
        <w:separator/>
      </w:r>
    </w:p>
  </w:endnote>
  <w:endnote w:type="continuationSeparator" w:id="0">
    <w:p w14:paraId="0F2377EB" w14:textId="77777777" w:rsidR="00D034ED" w:rsidRDefault="00D034ED" w:rsidP="00DB5B0E">
      <w:pPr>
        <w:spacing w:after="0" w:line="240" w:lineRule="auto"/>
      </w:pPr>
      <w:r>
        <w:continuationSeparator/>
      </w:r>
    </w:p>
  </w:endnote>
  <w:endnote w:type="continuationNotice" w:id="1">
    <w:p w14:paraId="75A5693D" w14:textId="77777777" w:rsidR="00D034ED" w:rsidRDefault="00D034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0EA7CC4-51BB-4314-9355-F26AD85B6A29}"/>
    <w:embedBold r:id="rId2" w:fontKey="{8AB81613-DDED-4076-9E65-C401AB3894B6}"/>
    <w:embedItalic r:id="rId3" w:fontKey="{3B3974EC-2908-4B40-A6B6-2F3DC815FADE}"/>
    <w:embedBoldItalic r:id="rId4" w:fontKey="{FC5B5D70-2193-4161-960D-4939D8BA643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altName w:val="Calibri"/>
    <w:panose1 w:val="00000500000000000000"/>
    <w:charset w:val="00"/>
    <w:family w:val="auto"/>
    <w:pitch w:val="variable"/>
    <w:sig w:usb0="A000022F" w:usb1="4000204B" w:usb2="00000000" w:usb3="00000000" w:csb0="00000197" w:csb1="00000000"/>
    <w:embedRegular r:id="rId5" w:fontKey="{78F0A643-9087-4F28-95C2-6BBC9CDCB5E1}"/>
    <w:embedBold r:id="rId6" w:fontKey="{1BE5AC3B-A602-4D33-AC37-1DE41CC35229}"/>
    <w:embedItalic r:id="rId7" w:fontKey="{6410C1E4-2291-4653-8087-21F612AFCD8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  <w:embedRegular r:id="rId8" w:fontKey="{F99487CE-5369-4B1C-BB1A-74B5237CC224}"/>
    <w:embedBold r:id="rId9" w:fontKey="{5CCBA165-7540-4543-BDD1-917C9698B8F6}"/>
    <w:embedItalic r:id="rId10" w:fontKey="{5002ADDA-09FB-4112-BBFC-20770CD62638}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92EDA8C3-7CC8-436E-8349-FD54B8EF5FDA}"/>
  </w:font>
  <w:font w:name="Muli ExtraBold">
    <w:altName w:val="Calibri"/>
    <w:charset w:val="4D"/>
    <w:family w:val="auto"/>
    <w:pitch w:val="variable"/>
    <w:sig w:usb0="20000007" w:usb1="00000001" w:usb2="00000000" w:usb3="00000000" w:csb0="00000193" w:csb1="00000000"/>
    <w:embedRegular r:id="rId12" w:fontKey="{64337CB5-169A-4B6C-9081-E25D166CFB4E}"/>
  </w:font>
  <w:font w:name="Muli">
    <w:altName w:val="Calibri"/>
    <w:charset w:val="4D"/>
    <w:family w:val="auto"/>
    <w:pitch w:val="variable"/>
    <w:sig w:usb0="20000007" w:usb1="00000001" w:usb2="00000000" w:usb3="00000000" w:csb0="00000193" w:csb1="00000000"/>
    <w:embedRegular r:id="rId13" w:fontKey="{AB11BA7A-5F52-497E-826C-36EF93817CCE}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  <w:embedItalic r:id="rId14" w:fontKey="{F703AFC1-189B-48AE-8C61-47120EE5C74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5" w:fontKey="{C897CFA2-7D5E-4000-8173-08CE91749C8B}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67EA" w14:textId="2300B4AC" w:rsidR="00240194" w:rsidRDefault="002C6834">
    <w:pPr>
      <w:pStyle w:val="Footer"/>
      <w:jc w:val="right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614793E" wp14:editId="7CE8DD23">
          <wp:simplePos x="0" y="0"/>
          <wp:positionH relativeFrom="column">
            <wp:posOffset>-600710</wp:posOffset>
          </wp:positionH>
          <wp:positionV relativeFrom="paragraph">
            <wp:posOffset>-118745</wp:posOffset>
          </wp:positionV>
          <wp:extent cx="2428875" cy="424815"/>
          <wp:effectExtent l="0" t="0" r="9525" b="0"/>
          <wp:wrapTight wrapText="bothSides">
            <wp:wrapPolygon edited="0">
              <wp:start x="169" y="0"/>
              <wp:lineTo x="0" y="1937"/>
              <wp:lineTo x="0" y="16466"/>
              <wp:lineTo x="2033" y="19372"/>
              <wp:lineTo x="16602" y="20341"/>
              <wp:lineTo x="19821" y="20341"/>
              <wp:lineTo x="21515" y="16466"/>
              <wp:lineTo x="21515" y="7749"/>
              <wp:lineTo x="20499" y="0"/>
              <wp:lineTo x="169" y="0"/>
            </wp:wrapPolygon>
          </wp:wrapTight>
          <wp:docPr id="4" name="Picture 4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42" t="37226" r="8930" b="48316"/>
                  <a:stretch/>
                </pic:blipFill>
                <pic:spPr bwMode="auto">
                  <a:xfrm>
                    <a:off x="0" y="0"/>
                    <a:ext cx="2428875" cy="424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6377636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40194">
          <w:fldChar w:fldCharType="begin"/>
        </w:r>
        <w:r w:rsidR="00240194">
          <w:instrText xml:space="preserve"> PAGE   \* MERGEFORMAT </w:instrText>
        </w:r>
        <w:r w:rsidR="00240194">
          <w:fldChar w:fldCharType="separate"/>
        </w:r>
        <w:r w:rsidR="00240194">
          <w:rPr>
            <w:noProof/>
          </w:rPr>
          <w:t>2</w:t>
        </w:r>
        <w:r w:rsidR="00240194">
          <w:rPr>
            <w:noProof/>
          </w:rPr>
          <w:fldChar w:fldCharType="end"/>
        </w:r>
      </w:sdtContent>
    </w:sdt>
  </w:p>
  <w:p w14:paraId="70A5EED3" w14:textId="7E5765C7" w:rsidR="00E74DC4" w:rsidRDefault="0008215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647120" wp14:editId="3DD4846F">
              <wp:simplePos x="0" y="0"/>
              <wp:positionH relativeFrom="page">
                <wp:align>left</wp:align>
              </wp:positionH>
              <wp:positionV relativeFrom="page">
                <wp:posOffset>10276764</wp:posOffset>
              </wp:positionV>
              <wp:extent cx="7663815" cy="410523"/>
              <wp:effectExtent l="0" t="0" r="13335" b="2794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63815" cy="410523"/>
                      </a:xfrm>
                      <a:prstGeom prst="rect">
                        <a:avLst/>
                      </a:prstGeom>
                      <a:solidFill>
                        <a:srgbClr val="5E5F5F"/>
                      </a:solidFill>
                      <a:ln>
                        <a:solidFill>
                          <a:srgbClr val="5E5F5F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6B58E05" w14:textId="77777777" w:rsidR="00B65F4D" w:rsidRDefault="00B65F4D" w:rsidP="00B65F4D">
                          <w:pPr>
                            <w:jc w:val="center"/>
                          </w:pPr>
                        </w:p>
                        <w:p w14:paraId="4E162098" w14:textId="77777777" w:rsidR="00B65F4D" w:rsidRDefault="00B65F4D" w:rsidP="00B65F4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647120" id="Rectangle 3" o:spid="_x0000_s1026" style="position:absolute;left:0;text-align:left;margin-left:0;margin-top:809.2pt;width:603.45pt;height:32.3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" fillcolor="#5e5f5f" strokecolor="#5e5f5f" strokeweight="1pt">
              <v:textbox>
                <w:txbxContent>
                  <w:p w14:paraId="16B58E05" w14:textId="77777777" w:rsidR="00B65F4D" w:rsidRDefault="00B65F4D" w:rsidP="00B65F4D">
                    <w:pPr>
                      <w:jc w:val="center"/>
                    </w:pPr>
                  </w:p>
                  <w:p w14:paraId="4E162098" w14:textId="77777777" w:rsidR="00B65F4D" w:rsidRDefault="00B65F4D" w:rsidP="00B65F4D"/>
                </w:txbxContent>
              </v:textbox>
              <w10:wrap anchorx="page" anchory="page"/>
            </v:rect>
          </w:pict>
        </mc:Fallback>
      </mc:AlternateContent>
    </w:r>
    <w:r w:rsidR="002C6834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1E9E4ED" wp14:editId="25EFFFFD">
              <wp:simplePos x="0" y="0"/>
              <wp:positionH relativeFrom="column">
                <wp:posOffset>-676275</wp:posOffset>
              </wp:positionH>
              <wp:positionV relativeFrom="paragraph">
                <wp:posOffset>262890</wp:posOffset>
              </wp:positionV>
              <wp:extent cx="4762500" cy="25717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62500" cy="2571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618D3A6" w14:textId="231A46FD" w:rsidR="002C6834" w:rsidRPr="002C6834" w:rsidRDefault="002C6834" w:rsidP="002C6834">
                          <w:pPr>
                            <w:jc w:val="left"/>
                            <w:rPr>
                              <w:color w:val="FFFFFF" w:themeColor="background1"/>
                              <w:sz w:val="20"/>
                              <w:szCs w:val="20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20"/>
                              <w:szCs w:val="20"/>
                              <w:lang w:val="en-US"/>
                            </w:rPr>
                            <w:t>Simplifying Telecommunications for businesses large and small…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E9E4E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-53.25pt;margin-top:20.7pt;width:375pt;height:20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" filled="f" stroked="f" strokeweight=".5pt">
              <v:textbox>
                <w:txbxContent>
                  <w:p w14:paraId="6618D3A6" w14:textId="231A46FD" w:rsidR="002C6834" w:rsidRPr="002C6834" w:rsidRDefault="002C6834" w:rsidP="002C6834">
                    <w:pPr>
                      <w:jc w:val="left"/>
                      <w:rPr>
                        <w:color w:val="FFFFFF" w:themeColor="background1"/>
                        <w:sz w:val="20"/>
                        <w:szCs w:val="20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20"/>
                        <w:szCs w:val="20"/>
                        <w:lang w:val="en-US"/>
                      </w:rPr>
                      <w:t>Simplifying Telecommunications for businesses large and small…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AB0" w14:textId="5AE3DE4C" w:rsidR="002C6834" w:rsidRDefault="009B21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1C104FA" wp14:editId="72D3E58B">
              <wp:simplePos x="0" y="0"/>
              <wp:positionH relativeFrom="margin">
                <wp:align>left</wp:align>
              </wp:positionH>
              <wp:positionV relativeFrom="paragraph">
                <wp:posOffset>-123063</wp:posOffset>
              </wp:positionV>
              <wp:extent cx="6607150" cy="724535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07150" cy="7245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22D35FE" w14:textId="562A0A44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Boxx Communications Limited are an FCS Member. Our Membership number is </w:t>
                          </w: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1624.</w:t>
                          </w:r>
                        </w:p>
                        <w:p w14:paraId="2D17CD83" w14:textId="77777777" w:rsidR="00D314F2" w:rsidRDefault="00D314F2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5B7D1FCC" w14:textId="7FC7BFD8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registered at Companies House England and Wales</w:t>
                          </w:r>
                        </w:p>
                        <w:p w14:paraId="6A39BCBC" w14:textId="77777777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Company Number. 07449383</w:t>
                          </w:r>
                        </w:p>
                        <w:p w14:paraId="440A5A27" w14:textId="77777777" w:rsidR="009B21D6" w:rsidRPr="009B21D6" w:rsidRDefault="009B21D6" w:rsidP="009B21D6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B21D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AT Number. GB 247 2241 21</w:t>
                          </w:r>
                        </w:p>
                        <w:p w14:paraId="5251768A" w14:textId="6F4C6A3E" w:rsidR="002C6834" w:rsidRPr="002C6834" w:rsidRDefault="002C6834" w:rsidP="00CD780E">
                          <w:pPr>
                            <w:spacing w:after="0" w:line="276" w:lineRule="auto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C104F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0;margin-top:-9.7pt;width:520.25pt;height:57.05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" filled="f" stroked="f" strokeweight=".5pt">
              <v:textbox>
                <w:txbxContent>
                  <w:p w14:paraId="422D35FE" w14:textId="562A0A44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 xml:space="preserve">Boxx Communications Limited are an FCS Member. Our Membership number is </w:t>
                    </w: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1624.</w:t>
                    </w:r>
                  </w:p>
                  <w:p w14:paraId="2D17CD83" w14:textId="77777777" w:rsidR="00D314F2" w:rsidRDefault="00D314F2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</w:p>
                  <w:p w14:paraId="5B7D1FCC" w14:textId="7FC7BFD8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registered at Companies House England and Wales</w:t>
                    </w:r>
                  </w:p>
                  <w:p w14:paraId="6A39BCBC" w14:textId="77777777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Company Number. 07449383</w:t>
                    </w:r>
                  </w:p>
                  <w:p w14:paraId="440A5A27" w14:textId="77777777" w:rsidR="009B21D6" w:rsidRPr="009B21D6" w:rsidRDefault="009B21D6" w:rsidP="009B21D6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9B21D6">
                      <w:rPr>
                        <w:color w:val="FFFFFF" w:themeColor="background1"/>
                        <w:sz w:val="18"/>
                        <w:szCs w:val="18"/>
                      </w:rPr>
                      <w:t>VAT Number. GB 247 2241 21</w:t>
                    </w:r>
                  </w:p>
                  <w:p w14:paraId="5251768A" w14:textId="6F4C6A3E" w:rsidR="002C6834" w:rsidRPr="002C6834" w:rsidRDefault="002C6834" w:rsidP="00CD780E">
                    <w:pPr>
                      <w:spacing w:after="0" w:line="276" w:lineRule="auto"/>
                      <w:jc w:val="righ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22A5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E6D799" wp14:editId="2549EE42">
              <wp:simplePos x="0" y="0"/>
              <wp:positionH relativeFrom="margin">
                <wp:posOffset>-875401</wp:posOffset>
              </wp:positionH>
              <wp:positionV relativeFrom="paragraph">
                <wp:posOffset>-142240</wp:posOffset>
              </wp:positionV>
              <wp:extent cx="2124075" cy="73279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24075" cy="7327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7C21B4" w14:textId="2C25D793" w:rsidR="002C6834" w:rsidRPr="002C6834" w:rsidRDefault="002C6834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01908 350750 </w:t>
                          </w:r>
                        </w:p>
                        <w:p w14:paraId="42CBEC6F" w14:textId="48F1E5BE" w:rsidR="002C6834" w:rsidRPr="002C6834" w:rsidRDefault="00AF7333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hyperlink r:id="rId1" w:history="1">
                            <w:r w:rsidR="002C6834" w:rsidRPr="002C6834">
                              <w:rPr>
                                <w:rStyle w:val="Hyperlink"/>
                                <w:color w:val="FFFFFF" w:themeColor="background1"/>
                                <w:sz w:val="18"/>
                                <w:szCs w:val="18"/>
                                <w:u w:val="none"/>
                                <w:lang w:val="en-US"/>
                              </w:rPr>
                              <w:t>support@boxxcomms.co.uk</w:t>
                            </w:r>
                          </w:hyperlink>
                          <w:r w:rsidR="002C6834"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</w:p>
                        <w:p w14:paraId="42750E65" w14:textId="56E524A9" w:rsidR="002C6834" w:rsidRPr="002C6834" w:rsidRDefault="00AF7333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hyperlink r:id="rId2" w:history="1">
                            <w:r w:rsidR="002C6834" w:rsidRPr="002C6834">
                              <w:rPr>
                                <w:rStyle w:val="Hyperlink"/>
                                <w:color w:val="FFFFFF" w:themeColor="background1"/>
                                <w:sz w:val="18"/>
                                <w:szCs w:val="18"/>
                                <w:u w:val="none"/>
                                <w:lang w:val="en-US"/>
                              </w:rPr>
                              <w:t>www.boxxcomms.co.uk</w:t>
                            </w:r>
                          </w:hyperlink>
                        </w:p>
                        <w:p w14:paraId="26BAAA28" w14:textId="41C808D4" w:rsidR="002C6834" w:rsidRPr="002C6834" w:rsidRDefault="002C6834" w:rsidP="00CD780E">
                          <w:pPr>
                            <w:spacing w:after="0" w:line="276" w:lineRule="auto"/>
                            <w:jc w:val="left"/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Business number 07449383</w:t>
                          </w:r>
                        </w:p>
                        <w:p w14:paraId="4D9995E8" w14:textId="7F866FCE" w:rsidR="002C6834" w:rsidRPr="002C6834" w:rsidRDefault="002C6834" w:rsidP="002C6834">
                          <w:pPr>
                            <w:spacing w:after="0" w:line="240" w:lineRule="auto"/>
                            <w:jc w:val="left"/>
                            <w:rPr>
                              <w:color w:val="FFFFFF" w:themeColor="background1"/>
                              <w:sz w:val="16"/>
                              <w:szCs w:val="16"/>
                              <w:lang w:val="en-US"/>
                            </w:rPr>
                          </w:pPr>
                          <w:r w:rsidRPr="002C6834">
                            <w:rPr>
                              <w:color w:val="FFFFFF" w:themeColor="background1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4E6D799" id="Text Box 8" o:spid="_x0000_s1029" type="#_x0000_t202" style="position:absolute;left:0;text-align:left;margin-left:-68.95pt;margin-top:-11.2pt;width:167.25pt;height:57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" filled="f" stroked="f" strokeweight=".5pt">
              <v:textbox>
                <w:txbxContent>
                  <w:p w14:paraId="637C21B4" w14:textId="2C25D793" w:rsidR="002C6834" w:rsidRPr="002C6834" w:rsidRDefault="002C6834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01908 350750 </w:t>
                    </w:r>
                  </w:p>
                  <w:p w14:paraId="42CBEC6F" w14:textId="48F1E5BE" w:rsidR="002C6834" w:rsidRPr="002C6834" w:rsidRDefault="00AF7333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hyperlink r:id="rId3" w:history="1">
                      <w:r w:rsidR="002C6834" w:rsidRPr="002C6834">
                        <w:rPr>
                          <w:rStyle w:val="Hyperlink"/>
                          <w:color w:val="FFFFFF" w:themeColor="background1"/>
                          <w:sz w:val="18"/>
                          <w:szCs w:val="18"/>
                          <w:u w:val="none"/>
                          <w:lang w:val="en-US"/>
                        </w:rPr>
                        <w:t>support@boxxcomms.co.uk</w:t>
                      </w:r>
                    </w:hyperlink>
                    <w:r w:rsidR="002C6834"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 </w:t>
                    </w:r>
                  </w:p>
                  <w:p w14:paraId="42750E65" w14:textId="56E524A9" w:rsidR="002C6834" w:rsidRPr="002C6834" w:rsidRDefault="00AF7333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hyperlink r:id="rId4" w:history="1">
                      <w:r w:rsidR="002C6834" w:rsidRPr="002C6834">
                        <w:rPr>
                          <w:rStyle w:val="Hyperlink"/>
                          <w:color w:val="FFFFFF" w:themeColor="background1"/>
                          <w:sz w:val="18"/>
                          <w:szCs w:val="18"/>
                          <w:u w:val="none"/>
                          <w:lang w:val="en-US"/>
                        </w:rPr>
                        <w:t>www.boxxcomms.co.uk</w:t>
                      </w:r>
                    </w:hyperlink>
                  </w:p>
                  <w:p w14:paraId="26BAAA28" w14:textId="41C808D4" w:rsidR="002C6834" w:rsidRPr="002C6834" w:rsidRDefault="002C6834" w:rsidP="00CD780E">
                    <w:pPr>
                      <w:spacing w:after="0" w:line="276" w:lineRule="auto"/>
                      <w:jc w:val="left"/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8"/>
                        <w:szCs w:val="18"/>
                        <w:lang w:val="en-US"/>
                      </w:rPr>
                      <w:t>Business number 07449383</w:t>
                    </w:r>
                  </w:p>
                  <w:p w14:paraId="4D9995E8" w14:textId="7F866FCE" w:rsidR="002C6834" w:rsidRPr="002C6834" w:rsidRDefault="002C6834" w:rsidP="002C6834">
                    <w:pPr>
                      <w:spacing w:after="0" w:line="240" w:lineRule="auto"/>
                      <w:jc w:val="left"/>
                      <w:rPr>
                        <w:color w:val="FFFFFF" w:themeColor="background1"/>
                        <w:sz w:val="16"/>
                        <w:szCs w:val="16"/>
                        <w:lang w:val="en-US"/>
                      </w:rPr>
                    </w:pPr>
                    <w:r w:rsidRPr="002C6834">
                      <w:rPr>
                        <w:color w:val="FFFFFF" w:themeColor="background1"/>
                        <w:sz w:val="16"/>
                        <w:szCs w:val="16"/>
                        <w:lang w:val="en-US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08215F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27C825A" wp14:editId="0A3F6E12">
              <wp:simplePos x="0" y="0"/>
              <wp:positionH relativeFrom="margin">
                <wp:posOffset>-968375</wp:posOffset>
              </wp:positionH>
              <wp:positionV relativeFrom="page">
                <wp:align>bottom</wp:align>
              </wp:positionV>
              <wp:extent cx="7663815" cy="820800"/>
              <wp:effectExtent l="0" t="0" r="13335" b="177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63815" cy="820800"/>
                      </a:xfrm>
                      <a:prstGeom prst="rect">
                        <a:avLst/>
                      </a:prstGeom>
                      <a:solidFill>
                        <a:srgbClr val="5E5F5F"/>
                      </a:solidFill>
                      <a:ln>
                        <a:solidFill>
                          <a:srgbClr val="5E5F5F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A5C782" w14:textId="77777777" w:rsidR="002C6834" w:rsidRDefault="002C6834" w:rsidP="002C6834">
                          <w:pPr>
                            <w:jc w:val="center"/>
                          </w:pPr>
                        </w:p>
                        <w:p w14:paraId="22E3C190" w14:textId="77777777" w:rsidR="002C6834" w:rsidRDefault="002C6834" w:rsidP="002C683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7C825A" id="Rectangle 6" o:spid="_x0000_s1030" style="position:absolute;left:0;text-align:left;margin-left:-76.25pt;margin-top:0;width:603.45pt;height:64.6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" fillcolor="#5e5f5f" strokecolor="#5e5f5f" strokeweight="1pt">
              <v:textbox>
                <w:txbxContent>
                  <w:p w14:paraId="70A5C782" w14:textId="77777777" w:rsidR="002C6834" w:rsidRDefault="002C6834" w:rsidP="002C6834">
                    <w:pPr>
                      <w:jc w:val="center"/>
                    </w:pPr>
                  </w:p>
                  <w:p w14:paraId="22E3C190" w14:textId="77777777" w:rsidR="002C6834" w:rsidRDefault="002C6834" w:rsidP="002C6834"/>
                </w:txbxContent>
              </v:textbox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0F5E5" w14:textId="77777777" w:rsidR="00D034ED" w:rsidRDefault="00D034ED" w:rsidP="00DB5B0E">
      <w:pPr>
        <w:spacing w:after="0" w:line="240" w:lineRule="auto"/>
      </w:pPr>
      <w:r>
        <w:separator/>
      </w:r>
    </w:p>
  </w:footnote>
  <w:footnote w:type="continuationSeparator" w:id="0">
    <w:p w14:paraId="70795EE5" w14:textId="77777777" w:rsidR="00D034ED" w:rsidRDefault="00D034ED" w:rsidP="00DB5B0E">
      <w:pPr>
        <w:spacing w:after="0" w:line="240" w:lineRule="auto"/>
      </w:pPr>
      <w:r>
        <w:continuationSeparator/>
      </w:r>
    </w:p>
  </w:footnote>
  <w:footnote w:type="continuationNotice" w:id="1">
    <w:p w14:paraId="0AAA8179" w14:textId="77777777" w:rsidR="00D034ED" w:rsidRDefault="00D034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08C7D" w14:textId="052CA104" w:rsidR="00E74DC4" w:rsidRDefault="00EA5568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9B05F11" wp14:editId="0C484936">
          <wp:simplePos x="0" y="0"/>
          <wp:positionH relativeFrom="margin">
            <wp:posOffset>5033010</wp:posOffset>
          </wp:positionH>
          <wp:positionV relativeFrom="topMargin">
            <wp:posOffset>82387</wp:posOffset>
          </wp:positionV>
          <wp:extent cx="1401445" cy="556260"/>
          <wp:effectExtent l="0" t="0" r="8255" b="0"/>
          <wp:wrapSquare wrapText="bothSides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box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1445" cy="556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96084"/>
    <w:multiLevelType w:val="hybridMultilevel"/>
    <w:tmpl w:val="4F6AF346"/>
    <w:lvl w:ilvl="0" w:tplc="D64CD46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D0EC3"/>
    <w:multiLevelType w:val="hybridMultilevel"/>
    <w:tmpl w:val="FFFFFFFF"/>
    <w:lvl w:ilvl="0" w:tplc="E59C3634">
      <w:start w:val="1"/>
      <w:numFmt w:val="decimal"/>
      <w:lvlText w:val="%1."/>
      <w:lvlJc w:val="left"/>
      <w:pPr>
        <w:ind w:left="720" w:hanging="360"/>
      </w:pPr>
    </w:lvl>
    <w:lvl w:ilvl="1" w:tplc="DE748F20">
      <w:start w:val="1"/>
      <w:numFmt w:val="lowerLetter"/>
      <w:lvlText w:val="%2."/>
      <w:lvlJc w:val="left"/>
      <w:pPr>
        <w:ind w:left="1440" w:hanging="360"/>
      </w:pPr>
    </w:lvl>
    <w:lvl w:ilvl="2" w:tplc="440021C4">
      <w:start w:val="1"/>
      <w:numFmt w:val="lowerRoman"/>
      <w:lvlText w:val="%3."/>
      <w:lvlJc w:val="right"/>
      <w:pPr>
        <w:ind w:left="2160" w:hanging="180"/>
      </w:pPr>
    </w:lvl>
    <w:lvl w:ilvl="3" w:tplc="C6F081DE">
      <w:start w:val="1"/>
      <w:numFmt w:val="decimal"/>
      <w:lvlText w:val="%4."/>
      <w:lvlJc w:val="left"/>
      <w:pPr>
        <w:ind w:left="2880" w:hanging="360"/>
      </w:pPr>
    </w:lvl>
    <w:lvl w:ilvl="4" w:tplc="A65EDF58">
      <w:start w:val="1"/>
      <w:numFmt w:val="lowerLetter"/>
      <w:lvlText w:val="%5."/>
      <w:lvlJc w:val="left"/>
      <w:pPr>
        <w:ind w:left="3600" w:hanging="360"/>
      </w:pPr>
    </w:lvl>
    <w:lvl w:ilvl="5" w:tplc="F856BC60">
      <w:start w:val="1"/>
      <w:numFmt w:val="lowerRoman"/>
      <w:lvlText w:val="%6."/>
      <w:lvlJc w:val="right"/>
      <w:pPr>
        <w:ind w:left="4320" w:hanging="180"/>
      </w:pPr>
    </w:lvl>
    <w:lvl w:ilvl="6" w:tplc="52F049E6">
      <w:start w:val="1"/>
      <w:numFmt w:val="decimal"/>
      <w:lvlText w:val="%7."/>
      <w:lvlJc w:val="left"/>
      <w:pPr>
        <w:ind w:left="5040" w:hanging="360"/>
      </w:pPr>
    </w:lvl>
    <w:lvl w:ilvl="7" w:tplc="6240A052">
      <w:start w:val="1"/>
      <w:numFmt w:val="lowerLetter"/>
      <w:lvlText w:val="%8."/>
      <w:lvlJc w:val="left"/>
      <w:pPr>
        <w:ind w:left="5760" w:hanging="360"/>
      </w:pPr>
    </w:lvl>
    <w:lvl w:ilvl="8" w:tplc="182A656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401DD"/>
    <w:multiLevelType w:val="hybridMultilevel"/>
    <w:tmpl w:val="FFFFFFFF"/>
    <w:lvl w:ilvl="0" w:tplc="2E40B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A25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BAAB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D605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12FB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188C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84F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E83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48BC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B38F1"/>
    <w:multiLevelType w:val="multilevel"/>
    <w:tmpl w:val="84CC2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0230DC"/>
    <w:multiLevelType w:val="hybridMultilevel"/>
    <w:tmpl w:val="6330B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78C6"/>
    <w:multiLevelType w:val="hybridMultilevel"/>
    <w:tmpl w:val="AED260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B58A6"/>
    <w:multiLevelType w:val="hybridMultilevel"/>
    <w:tmpl w:val="164267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CE7E74"/>
    <w:multiLevelType w:val="hybridMultilevel"/>
    <w:tmpl w:val="F24262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513222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8F40CA"/>
    <w:multiLevelType w:val="hybridMultilevel"/>
    <w:tmpl w:val="9D4CE0A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434A3"/>
    <w:multiLevelType w:val="hybridMultilevel"/>
    <w:tmpl w:val="FABCBC3A"/>
    <w:lvl w:ilvl="0" w:tplc="45BA5BB8">
      <w:numFmt w:val="bullet"/>
      <w:lvlText w:val="•"/>
      <w:lvlJc w:val="left"/>
      <w:pPr>
        <w:ind w:left="420" w:hanging="360"/>
      </w:pPr>
      <w:rPr>
        <w:rFonts w:ascii="Montserrat" w:eastAsiaTheme="minorHAnsi" w:hAnsi="Montserrat" w:cstheme="minorBidi" w:hint="default"/>
      </w:rPr>
    </w:lvl>
    <w:lvl w:ilvl="1" w:tplc="8624B022">
      <w:numFmt w:val="bullet"/>
      <w:lvlText w:val="5"/>
      <w:lvlJc w:val="left"/>
      <w:pPr>
        <w:ind w:left="1440" w:hanging="360"/>
      </w:pPr>
      <w:rPr>
        <w:rFonts w:ascii="Montserrat" w:eastAsiaTheme="minorHAnsi" w:hAnsi="Montserra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F5DFA"/>
    <w:multiLevelType w:val="hybridMultilevel"/>
    <w:tmpl w:val="FB06A092"/>
    <w:lvl w:ilvl="0" w:tplc="FA121B84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5C69C0"/>
    <w:multiLevelType w:val="hybridMultilevel"/>
    <w:tmpl w:val="2A102ECC"/>
    <w:lvl w:ilvl="0" w:tplc="FA121B84">
      <w:start w:val="1"/>
      <w:numFmt w:val="bullet"/>
      <w:lvlText w:val="-"/>
      <w:lvlJc w:val="left"/>
      <w:pPr>
        <w:ind w:left="1440" w:hanging="360"/>
      </w:pPr>
      <w:rPr>
        <w:rFonts w:ascii="Montserrat" w:eastAsiaTheme="minorHAnsi" w:hAnsi="Montserra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DFF787E"/>
    <w:multiLevelType w:val="hybridMultilevel"/>
    <w:tmpl w:val="91D05CFE"/>
    <w:lvl w:ilvl="0" w:tplc="179E571E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5962EA"/>
    <w:multiLevelType w:val="hybridMultilevel"/>
    <w:tmpl w:val="0B066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95AF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06C0FF1"/>
    <w:multiLevelType w:val="hybridMultilevel"/>
    <w:tmpl w:val="81DEC5B2"/>
    <w:lvl w:ilvl="0" w:tplc="BEE023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33E53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E4CB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4241C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9DC56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6E63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67AF8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D0E25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39C64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218D4458"/>
    <w:multiLevelType w:val="multilevel"/>
    <w:tmpl w:val="36F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D46A5E"/>
    <w:multiLevelType w:val="hybridMultilevel"/>
    <w:tmpl w:val="CE485D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D64AFE"/>
    <w:multiLevelType w:val="hybridMultilevel"/>
    <w:tmpl w:val="529CB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C240F6"/>
    <w:multiLevelType w:val="hybridMultilevel"/>
    <w:tmpl w:val="89CE1EB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45732F"/>
    <w:multiLevelType w:val="hybridMultilevel"/>
    <w:tmpl w:val="AAA4C4CC"/>
    <w:lvl w:ilvl="0" w:tplc="45BA5BB8">
      <w:numFmt w:val="bullet"/>
      <w:lvlText w:val="•"/>
      <w:lvlJc w:val="left"/>
      <w:pPr>
        <w:ind w:left="420" w:hanging="360"/>
      </w:pPr>
      <w:rPr>
        <w:rFonts w:ascii="Montserrat" w:eastAsiaTheme="minorHAnsi" w:hAnsi="Montserrat" w:cstheme="minorBidi" w:hint="default"/>
      </w:rPr>
    </w:lvl>
    <w:lvl w:ilvl="1" w:tplc="7D7A3A22">
      <w:numFmt w:val="bullet"/>
      <w:lvlText w:val="*"/>
      <w:lvlJc w:val="left"/>
      <w:pPr>
        <w:ind w:left="1140" w:hanging="360"/>
      </w:pPr>
      <w:rPr>
        <w:rFonts w:ascii="Montserrat" w:eastAsiaTheme="minorHAnsi" w:hAnsi="Montserra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30DA5033"/>
    <w:multiLevelType w:val="hybridMultilevel"/>
    <w:tmpl w:val="A21A44D2"/>
    <w:lvl w:ilvl="0" w:tplc="92D2085A">
      <w:numFmt w:val="bullet"/>
      <w:lvlText w:val="•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41B65C22">
      <w:numFmt w:val="bullet"/>
      <w:lvlText w:val="."/>
      <w:lvlJc w:val="left"/>
      <w:pPr>
        <w:ind w:left="1440" w:hanging="360"/>
      </w:pPr>
      <w:rPr>
        <w:rFonts w:ascii="Montserrat" w:eastAsiaTheme="minorHAnsi" w:hAnsi="Montserra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942814"/>
    <w:multiLevelType w:val="hybridMultilevel"/>
    <w:tmpl w:val="FFFFFFFF"/>
    <w:lvl w:ilvl="0" w:tplc="71BE0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6237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C1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44C7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54DA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5201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C56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7229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07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557E08"/>
    <w:multiLevelType w:val="multilevel"/>
    <w:tmpl w:val="9834A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7B8524E"/>
    <w:multiLevelType w:val="hybridMultilevel"/>
    <w:tmpl w:val="9E5CBAC6"/>
    <w:lvl w:ilvl="0" w:tplc="C7FC81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1E82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F2D7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44A3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F43D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58CE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EE833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2AD1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7271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7DA5328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83B7CFA"/>
    <w:multiLevelType w:val="hybridMultilevel"/>
    <w:tmpl w:val="27868C36"/>
    <w:lvl w:ilvl="0" w:tplc="C450E274">
      <w:numFmt w:val="bullet"/>
      <w:lvlText w:val="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F5555F"/>
    <w:multiLevelType w:val="multilevel"/>
    <w:tmpl w:val="C9600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CCD52EE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FC11CEA"/>
    <w:multiLevelType w:val="hybridMultilevel"/>
    <w:tmpl w:val="FFFFFFFF"/>
    <w:lvl w:ilvl="0" w:tplc="DC1A53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688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B4F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562E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8037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B099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A83B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8CE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AA40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9B28C9"/>
    <w:multiLevelType w:val="hybridMultilevel"/>
    <w:tmpl w:val="C03AE100"/>
    <w:lvl w:ilvl="0" w:tplc="3A986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C29E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A3D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680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E24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C8A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1CC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2DA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A468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073659"/>
    <w:multiLevelType w:val="multilevel"/>
    <w:tmpl w:val="3F6A2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18D5165"/>
    <w:multiLevelType w:val="hybridMultilevel"/>
    <w:tmpl w:val="943C31B0"/>
    <w:lvl w:ilvl="0" w:tplc="AF4096E6">
      <w:start w:val="1"/>
      <w:numFmt w:val="decimal"/>
      <w:lvlText w:val="%1."/>
      <w:lvlJc w:val="left"/>
      <w:pPr>
        <w:ind w:left="720" w:hanging="360"/>
      </w:pPr>
    </w:lvl>
    <w:lvl w:ilvl="1" w:tplc="72BAC202">
      <w:start w:val="1"/>
      <w:numFmt w:val="lowerLetter"/>
      <w:lvlText w:val="%2."/>
      <w:lvlJc w:val="left"/>
      <w:pPr>
        <w:ind w:left="1440" w:hanging="360"/>
      </w:pPr>
    </w:lvl>
    <w:lvl w:ilvl="2" w:tplc="52749C92">
      <w:start w:val="1"/>
      <w:numFmt w:val="lowerRoman"/>
      <w:lvlText w:val="%3."/>
      <w:lvlJc w:val="right"/>
      <w:pPr>
        <w:ind w:left="2160" w:hanging="180"/>
      </w:pPr>
    </w:lvl>
    <w:lvl w:ilvl="3" w:tplc="37844300">
      <w:start w:val="1"/>
      <w:numFmt w:val="decimal"/>
      <w:lvlText w:val="%4."/>
      <w:lvlJc w:val="left"/>
      <w:pPr>
        <w:ind w:left="2880" w:hanging="360"/>
      </w:pPr>
    </w:lvl>
    <w:lvl w:ilvl="4" w:tplc="ABA4528E">
      <w:start w:val="1"/>
      <w:numFmt w:val="lowerLetter"/>
      <w:lvlText w:val="%5."/>
      <w:lvlJc w:val="left"/>
      <w:pPr>
        <w:ind w:left="3600" w:hanging="360"/>
      </w:pPr>
    </w:lvl>
    <w:lvl w:ilvl="5" w:tplc="8FD43EC8">
      <w:start w:val="1"/>
      <w:numFmt w:val="lowerRoman"/>
      <w:lvlText w:val="%6."/>
      <w:lvlJc w:val="right"/>
      <w:pPr>
        <w:ind w:left="4320" w:hanging="180"/>
      </w:pPr>
    </w:lvl>
    <w:lvl w:ilvl="6" w:tplc="CE426DB2">
      <w:start w:val="1"/>
      <w:numFmt w:val="decimal"/>
      <w:lvlText w:val="%7."/>
      <w:lvlJc w:val="left"/>
      <w:pPr>
        <w:ind w:left="5040" w:hanging="360"/>
      </w:pPr>
    </w:lvl>
    <w:lvl w:ilvl="7" w:tplc="DCAC544E">
      <w:start w:val="1"/>
      <w:numFmt w:val="lowerLetter"/>
      <w:lvlText w:val="%8."/>
      <w:lvlJc w:val="left"/>
      <w:pPr>
        <w:ind w:left="5760" w:hanging="360"/>
      </w:pPr>
    </w:lvl>
    <w:lvl w:ilvl="8" w:tplc="A93E3FE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A333DE"/>
    <w:multiLevelType w:val="multilevel"/>
    <w:tmpl w:val="36362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29D0EB5"/>
    <w:multiLevelType w:val="hybridMultilevel"/>
    <w:tmpl w:val="EE7EE54A"/>
    <w:lvl w:ilvl="0" w:tplc="B3F8C528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784CF8"/>
    <w:multiLevelType w:val="hybridMultilevel"/>
    <w:tmpl w:val="0B7AADB0"/>
    <w:lvl w:ilvl="0" w:tplc="BDE47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7C10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3C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24A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E431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08ED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7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D86E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388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676E49"/>
    <w:multiLevelType w:val="hybridMultilevel"/>
    <w:tmpl w:val="E8DCF4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E800CF"/>
    <w:multiLevelType w:val="hybridMultilevel"/>
    <w:tmpl w:val="6AB40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97548D"/>
    <w:multiLevelType w:val="multilevel"/>
    <w:tmpl w:val="C5E8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4415450"/>
    <w:multiLevelType w:val="hybridMultilevel"/>
    <w:tmpl w:val="AB4ACF7A"/>
    <w:lvl w:ilvl="0" w:tplc="0AD87D98">
      <w:start w:val="1"/>
      <w:numFmt w:val="decimal"/>
      <w:lvlText w:val="%1."/>
      <w:lvlJc w:val="left"/>
      <w:pPr>
        <w:ind w:left="720" w:hanging="360"/>
      </w:pPr>
    </w:lvl>
    <w:lvl w:ilvl="1" w:tplc="C7F45FD8">
      <w:start w:val="1"/>
      <w:numFmt w:val="lowerLetter"/>
      <w:lvlText w:val="%2."/>
      <w:lvlJc w:val="left"/>
      <w:pPr>
        <w:ind w:left="1440" w:hanging="360"/>
      </w:pPr>
    </w:lvl>
    <w:lvl w:ilvl="2" w:tplc="5832E67A">
      <w:start w:val="1"/>
      <w:numFmt w:val="lowerRoman"/>
      <w:lvlText w:val="%3."/>
      <w:lvlJc w:val="right"/>
      <w:pPr>
        <w:ind w:left="2160" w:hanging="180"/>
      </w:pPr>
    </w:lvl>
    <w:lvl w:ilvl="3" w:tplc="75861726">
      <w:start w:val="1"/>
      <w:numFmt w:val="decimal"/>
      <w:lvlText w:val="%4."/>
      <w:lvlJc w:val="left"/>
      <w:pPr>
        <w:ind w:left="2880" w:hanging="360"/>
      </w:pPr>
    </w:lvl>
    <w:lvl w:ilvl="4" w:tplc="5DF62F1E">
      <w:start w:val="1"/>
      <w:numFmt w:val="lowerLetter"/>
      <w:lvlText w:val="%5."/>
      <w:lvlJc w:val="left"/>
      <w:pPr>
        <w:ind w:left="3600" w:hanging="360"/>
      </w:pPr>
    </w:lvl>
    <w:lvl w:ilvl="5" w:tplc="153C270E">
      <w:start w:val="1"/>
      <w:numFmt w:val="lowerRoman"/>
      <w:lvlText w:val="%6."/>
      <w:lvlJc w:val="right"/>
      <w:pPr>
        <w:ind w:left="4320" w:hanging="180"/>
      </w:pPr>
    </w:lvl>
    <w:lvl w:ilvl="6" w:tplc="AFE2FAAC">
      <w:start w:val="1"/>
      <w:numFmt w:val="decimal"/>
      <w:lvlText w:val="%7."/>
      <w:lvlJc w:val="left"/>
      <w:pPr>
        <w:ind w:left="5040" w:hanging="360"/>
      </w:pPr>
    </w:lvl>
    <w:lvl w:ilvl="7" w:tplc="5C129962">
      <w:start w:val="1"/>
      <w:numFmt w:val="lowerLetter"/>
      <w:lvlText w:val="%8."/>
      <w:lvlJc w:val="left"/>
      <w:pPr>
        <w:ind w:left="5760" w:hanging="360"/>
      </w:pPr>
    </w:lvl>
    <w:lvl w:ilvl="8" w:tplc="C108F8EA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4E025D"/>
    <w:multiLevelType w:val="hybridMultilevel"/>
    <w:tmpl w:val="0CBCE246"/>
    <w:lvl w:ilvl="0" w:tplc="B3F8C528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5F2A94"/>
    <w:multiLevelType w:val="multilevel"/>
    <w:tmpl w:val="BCEAE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8DA2EF5"/>
    <w:multiLevelType w:val="hybridMultilevel"/>
    <w:tmpl w:val="49D4A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F23F78"/>
    <w:multiLevelType w:val="hybridMultilevel"/>
    <w:tmpl w:val="362A53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095FFB"/>
    <w:multiLevelType w:val="multilevel"/>
    <w:tmpl w:val="C70A77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74604C0A"/>
    <w:multiLevelType w:val="hybridMultilevel"/>
    <w:tmpl w:val="B6FA3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3C5E71"/>
    <w:multiLevelType w:val="multilevel"/>
    <w:tmpl w:val="C6624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75D77D8"/>
    <w:multiLevelType w:val="hybridMultilevel"/>
    <w:tmpl w:val="D272D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972F0E"/>
    <w:multiLevelType w:val="hybridMultilevel"/>
    <w:tmpl w:val="FFFFFFFF"/>
    <w:lvl w:ilvl="0" w:tplc="B2E0CE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E673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8D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677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82CB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B8A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786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7226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D0F7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638480">
    <w:abstractNumId w:val="31"/>
  </w:num>
  <w:num w:numId="2" w16cid:durableId="1572544825">
    <w:abstractNumId w:val="33"/>
  </w:num>
  <w:num w:numId="3" w16cid:durableId="2026591936">
    <w:abstractNumId w:val="40"/>
  </w:num>
  <w:num w:numId="4" w16cid:durableId="159851625">
    <w:abstractNumId w:val="36"/>
  </w:num>
  <w:num w:numId="5" w16cid:durableId="330333108">
    <w:abstractNumId w:val="6"/>
  </w:num>
  <w:num w:numId="6" w16cid:durableId="1960796778">
    <w:abstractNumId w:val="15"/>
  </w:num>
  <w:num w:numId="7" w16cid:durableId="1856725171">
    <w:abstractNumId w:val="45"/>
  </w:num>
  <w:num w:numId="8" w16cid:durableId="1789620993">
    <w:abstractNumId w:val="18"/>
  </w:num>
  <w:num w:numId="9" w16cid:durableId="1041052118">
    <w:abstractNumId w:val="7"/>
  </w:num>
  <w:num w:numId="10" w16cid:durableId="1799299146">
    <w:abstractNumId w:val="16"/>
  </w:num>
  <w:num w:numId="11" w16cid:durableId="1575433979">
    <w:abstractNumId w:val="48"/>
  </w:num>
  <w:num w:numId="12" w16cid:durableId="1246454521">
    <w:abstractNumId w:val="0"/>
  </w:num>
  <w:num w:numId="13" w16cid:durableId="202906259">
    <w:abstractNumId w:val="27"/>
  </w:num>
  <w:num w:numId="14" w16cid:durableId="681013155">
    <w:abstractNumId w:val="46"/>
  </w:num>
  <w:num w:numId="15" w16cid:durableId="857043781">
    <w:abstractNumId w:val="26"/>
  </w:num>
  <w:num w:numId="16" w16cid:durableId="667564976">
    <w:abstractNumId w:val="42"/>
  </w:num>
  <w:num w:numId="17" w16cid:durableId="1564756594">
    <w:abstractNumId w:val="8"/>
  </w:num>
  <w:num w:numId="18" w16cid:durableId="612517021">
    <w:abstractNumId w:val="5"/>
  </w:num>
  <w:num w:numId="19" w16cid:durableId="746535041">
    <w:abstractNumId w:val="37"/>
  </w:num>
  <w:num w:numId="20" w16cid:durableId="864290719">
    <w:abstractNumId w:val="30"/>
  </w:num>
  <w:num w:numId="21" w16cid:durableId="1227565793">
    <w:abstractNumId w:val="23"/>
  </w:num>
  <w:num w:numId="22" w16cid:durableId="495613380">
    <w:abstractNumId w:val="32"/>
  </w:num>
  <w:num w:numId="23" w16cid:durableId="31539659">
    <w:abstractNumId w:val="34"/>
  </w:num>
  <w:num w:numId="24" w16cid:durableId="1186947230">
    <w:abstractNumId w:val="28"/>
  </w:num>
  <w:num w:numId="25" w16cid:durableId="1874032650">
    <w:abstractNumId w:val="47"/>
  </w:num>
  <w:num w:numId="26" w16cid:durableId="55082440">
    <w:abstractNumId w:val="24"/>
  </w:num>
  <w:num w:numId="27" w16cid:durableId="1118797153">
    <w:abstractNumId w:val="3"/>
  </w:num>
  <w:num w:numId="28" w16cid:durableId="678314644">
    <w:abstractNumId w:val="39"/>
  </w:num>
  <w:num w:numId="29" w16cid:durableId="1030646400">
    <w:abstractNumId w:val="4"/>
  </w:num>
  <w:num w:numId="30" w16cid:durableId="1271550111">
    <w:abstractNumId w:val="14"/>
  </w:num>
  <w:num w:numId="31" w16cid:durableId="1818496500">
    <w:abstractNumId w:val="19"/>
  </w:num>
  <w:num w:numId="32" w16cid:durableId="358728">
    <w:abstractNumId w:val="17"/>
  </w:num>
  <w:num w:numId="33" w16cid:durableId="1257132894">
    <w:abstractNumId w:val="49"/>
  </w:num>
  <w:num w:numId="34" w16cid:durableId="2100825908">
    <w:abstractNumId w:val="2"/>
  </w:num>
  <w:num w:numId="35" w16cid:durableId="906647198">
    <w:abstractNumId w:val="29"/>
  </w:num>
  <w:num w:numId="36" w16cid:durableId="266238017">
    <w:abstractNumId w:val="44"/>
  </w:num>
  <w:num w:numId="37" w16cid:durableId="1489781728">
    <w:abstractNumId w:val="13"/>
  </w:num>
  <w:num w:numId="38" w16cid:durableId="1987467657">
    <w:abstractNumId w:val="11"/>
  </w:num>
  <w:num w:numId="39" w16cid:durableId="946690918">
    <w:abstractNumId w:val="12"/>
  </w:num>
  <w:num w:numId="40" w16cid:durableId="36051111">
    <w:abstractNumId w:val="1"/>
  </w:num>
  <w:num w:numId="41" w16cid:durableId="759763316">
    <w:abstractNumId w:val="38"/>
  </w:num>
  <w:num w:numId="42" w16cid:durableId="604387947">
    <w:abstractNumId w:val="21"/>
  </w:num>
  <w:num w:numId="43" w16cid:durableId="1934392950">
    <w:abstractNumId w:val="10"/>
  </w:num>
  <w:num w:numId="44" w16cid:durableId="597252635">
    <w:abstractNumId w:val="43"/>
  </w:num>
  <w:num w:numId="45" w16cid:durableId="960262769">
    <w:abstractNumId w:val="22"/>
  </w:num>
  <w:num w:numId="46" w16cid:durableId="1213888978">
    <w:abstractNumId w:val="25"/>
  </w:num>
  <w:num w:numId="47" w16cid:durableId="1533374513">
    <w:abstractNumId w:val="41"/>
  </w:num>
  <w:num w:numId="48" w16cid:durableId="1420298095">
    <w:abstractNumId w:val="9"/>
  </w:num>
  <w:num w:numId="49" w16cid:durableId="2131128172">
    <w:abstractNumId w:val="20"/>
  </w:num>
  <w:num w:numId="50" w16cid:durableId="153677572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isplayBackgroundShape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sDAyNjQ3MTc2MDZR0lEKTi0uzszPAymwqAUAI1iJMSwAAAA="/>
  </w:docVars>
  <w:rsids>
    <w:rsidRoot w:val="004D2B0B"/>
    <w:rsid w:val="0000051F"/>
    <w:rsid w:val="00000559"/>
    <w:rsid w:val="00000B6B"/>
    <w:rsid w:val="000017E0"/>
    <w:rsid w:val="00002B11"/>
    <w:rsid w:val="0000360C"/>
    <w:rsid w:val="00003786"/>
    <w:rsid w:val="00004954"/>
    <w:rsid w:val="00004DFD"/>
    <w:rsid w:val="00005AB8"/>
    <w:rsid w:val="00005C48"/>
    <w:rsid w:val="0000712D"/>
    <w:rsid w:val="0001037A"/>
    <w:rsid w:val="00010555"/>
    <w:rsid w:val="00010939"/>
    <w:rsid w:val="00010C3C"/>
    <w:rsid w:val="00011DDC"/>
    <w:rsid w:val="00012E9E"/>
    <w:rsid w:val="000146E9"/>
    <w:rsid w:val="00014DA0"/>
    <w:rsid w:val="00015646"/>
    <w:rsid w:val="0001619C"/>
    <w:rsid w:val="000161C9"/>
    <w:rsid w:val="00016CCF"/>
    <w:rsid w:val="000173D9"/>
    <w:rsid w:val="00017D40"/>
    <w:rsid w:val="00017E86"/>
    <w:rsid w:val="00020816"/>
    <w:rsid w:val="00020FF0"/>
    <w:rsid w:val="00021520"/>
    <w:rsid w:val="000215A5"/>
    <w:rsid w:val="00021630"/>
    <w:rsid w:val="00021D46"/>
    <w:rsid w:val="000228C3"/>
    <w:rsid w:val="00022BBF"/>
    <w:rsid w:val="0002337D"/>
    <w:rsid w:val="000239F8"/>
    <w:rsid w:val="000241F1"/>
    <w:rsid w:val="00024E5D"/>
    <w:rsid w:val="000251BC"/>
    <w:rsid w:val="00025C2F"/>
    <w:rsid w:val="00025F8F"/>
    <w:rsid w:val="00026617"/>
    <w:rsid w:val="00026FB3"/>
    <w:rsid w:val="00026FDE"/>
    <w:rsid w:val="00027378"/>
    <w:rsid w:val="00027888"/>
    <w:rsid w:val="0002789C"/>
    <w:rsid w:val="0002797A"/>
    <w:rsid w:val="00027AF3"/>
    <w:rsid w:val="0002E9ED"/>
    <w:rsid w:val="0003003F"/>
    <w:rsid w:val="000301C6"/>
    <w:rsid w:val="0003079B"/>
    <w:rsid w:val="00030969"/>
    <w:rsid w:val="00030D8E"/>
    <w:rsid w:val="0003114C"/>
    <w:rsid w:val="00031C32"/>
    <w:rsid w:val="00031E72"/>
    <w:rsid w:val="0003206A"/>
    <w:rsid w:val="000321D7"/>
    <w:rsid w:val="00032350"/>
    <w:rsid w:val="000323C6"/>
    <w:rsid w:val="0003384F"/>
    <w:rsid w:val="00033F88"/>
    <w:rsid w:val="00034140"/>
    <w:rsid w:val="000349AA"/>
    <w:rsid w:val="00035DD6"/>
    <w:rsid w:val="00036136"/>
    <w:rsid w:val="00036462"/>
    <w:rsid w:val="000372D2"/>
    <w:rsid w:val="0003737D"/>
    <w:rsid w:val="000375C1"/>
    <w:rsid w:val="00037654"/>
    <w:rsid w:val="000378E8"/>
    <w:rsid w:val="00040163"/>
    <w:rsid w:val="00041047"/>
    <w:rsid w:val="00041649"/>
    <w:rsid w:val="00041FAA"/>
    <w:rsid w:val="00042ABB"/>
    <w:rsid w:val="00043705"/>
    <w:rsid w:val="0004385D"/>
    <w:rsid w:val="00044084"/>
    <w:rsid w:val="0004447E"/>
    <w:rsid w:val="000445ED"/>
    <w:rsid w:val="00044F2E"/>
    <w:rsid w:val="00045770"/>
    <w:rsid w:val="0004605D"/>
    <w:rsid w:val="000465B5"/>
    <w:rsid w:val="000475E9"/>
    <w:rsid w:val="000500EA"/>
    <w:rsid w:val="000503BC"/>
    <w:rsid w:val="00050B62"/>
    <w:rsid w:val="00050B8E"/>
    <w:rsid w:val="00051B4D"/>
    <w:rsid w:val="00051DB4"/>
    <w:rsid w:val="0005236F"/>
    <w:rsid w:val="000532C1"/>
    <w:rsid w:val="000538A6"/>
    <w:rsid w:val="00054141"/>
    <w:rsid w:val="0005457C"/>
    <w:rsid w:val="00054DDD"/>
    <w:rsid w:val="00055528"/>
    <w:rsid w:val="00055B87"/>
    <w:rsid w:val="00055EA8"/>
    <w:rsid w:val="0005791F"/>
    <w:rsid w:val="0006058D"/>
    <w:rsid w:val="00060603"/>
    <w:rsid w:val="00060DA8"/>
    <w:rsid w:val="000613CA"/>
    <w:rsid w:val="0006146E"/>
    <w:rsid w:val="0006167F"/>
    <w:rsid w:val="00061870"/>
    <w:rsid w:val="00061C70"/>
    <w:rsid w:val="00061DE3"/>
    <w:rsid w:val="00062092"/>
    <w:rsid w:val="00062220"/>
    <w:rsid w:val="000628E4"/>
    <w:rsid w:val="00062FE9"/>
    <w:rsid w:val="000630D0"/>
    <w:rsid w:val="00063BDF"/>
    <w:rsid w:val="00063DAB"/>
    <w:rsid w:val="00064142"/>
    <w:rsid w:val="000641C1"/>
    <w:rsid w:val="000643B7"/>
    <w:rsid w:val="00064484"/>
    <w:rsid w:val="00064A98"/>
    <w:rsid w:val="00064BD2"/>
    <w:rsid w:val="00065026"/>
    <w:rsid w:val="00065255"/>
    <w:rsid w:val="00065389"/>
    <w:rsid w:val="000659D5"/>
    <w:rsid w:val="00066304"/>
    <w:rsid w:val="00066429"/>
    <w:rsid w:val="00066D30"/>
    <w:rsid w:val="00071605"/>
    <w:rsid w:val="000716E0"/>
    <w:rsid w:val="000725A8"/>
    <w:rsid w:val="000726BA"/>
    <w:rsid w:val="00072880"/>
    <w:rsid w:val="00074221"/>
    <w:rsid w:val="0007479B"/>
    <w:rsid w:val="00074C1E"/>
    <w:rsid w:val="0007623D"/>
    <w:rsid w:val="000763F4"/>
    <w:rsid w:val="000765BC"/>
    <w:rsid w:val="00076827"/>
    <w:rsid w:val="000775F6"/>
    <w:rsid w:val="00077641"/>
    <w:rsid w:val="00080A04"/>
    <w:rsid w:val="00081637"/>
    <w:rsid w:val="0008206F"/>
    <w:rsid w:val="0008215F"/>
    <w:rsid w:val="00082353"/>
    <w:rsid w:val="0008250D"/>
    <w:rsid w:val="00082778"/>
    <w:rsid w:val="000836A2"/>
    <w:rsid w:val="00083811"/>
    <w:rsid w:val="00084313"/>
    <w:rsid w:val="00084941"/>
    <w:rsid w:val="00084976"/>
    <w:rsid w:val="000853C2"/>
    <w:rsid w:val="00085443"/>
    <w:rsid w:val="00085F00"/>
    <w:rsid w:val="00085F01"/>
    <w:rsid w:val="00086075"/>
    <w:rsid w:val="0008631D"/>
    <w:rsid w:val="00086435"/>
    <w:rsid w:val="0008713C"/>
    <w:rsid w:val="000878BB"/>
    <w:rsid w:val="000879AD"/>
    <w:rsid w:val="00090268"/>
    <w:rsid w:val="00090F35"/>
    <w:rsid w:val="00091748"/>
    <w:rsid w:val="00091AD2"/>
    <w:rsid w:val="00091B13"/>
    <w:rsid w:val="0009212B"/>
    <w:rsid w:val="00092ACE"/>
    <w:rsid w:val="00092BFA"/>
    <w:rsid w:val="0009394D"/>
    <w:rsid w:val="0009394E"/>
    <w:rsid w:val="00093996"/>
    <w:rsid w:val="0009446F"/>
    <w:rsid w:val="00094602"/>
    <w:rsid w:val="00094692"/>
    <w:rsid w:val="00094BC1"/>
    <w:rsid w:val="00095781"/>
    <w:rsid w:val="00095DA7"/>
    <w:rsid w:val="00096276"/>
    <w:rsid w:val="0009684F"/>
    <w:rsid w:val="00096F34"/>
    <w:rsid w:val="00097663"/>
    <w:rsid w:val="000A19A2"/>
    <w:rsid w:val="000A26CD"/>
    <w:rsid w:val="000A3A83"/>
    <w:rsid w:val="000A3FFA"/>
    <w:rsid w:val="000A53D8"/>
    <w:rsid w:val="000A711B"/>
    <w:rsid w:val="000A7BBD"/>
    <w:rsid w:val="000A7E8B"/>
    <w:rsid w:val="000B1E0D"/>
    <w:rsid w:val="000B2235"/>
    <w:rsid w:val="000B2DC7"/>
    <w:rsid w:val="000B30A6"/>
    <w:rsid w:val="000B447A"/>
    <w:rsid w:val="000B468D"/>
    <w:rsid w:val="000B4EB7"/>
    <w:rsid w:val="000B5471"/>
    <w:rsid w:val="000B59C8"/>
    <w:rsid w:val="000B5A4C"/>
    <w:rsid w:val="000B5D8E"/>
    <w:rsid w:val="000B5DB6"/>
    <w:rsid w:val="000B6B0F"/>
    <w:rsid w:val="000B6DDE"/>
    <w:rsid w:val="000B6DFD"/>
    <w:rsid w:val="000B7351"/>
    <w:rsid w:val="000C0613"/>
    <w:rsid w:val="000C08B3"/>
    <w:rsid w:val="000C0D34"/>
    <w:rsid w:val="000C0E3D"/>
    <w:rsid w:val="000C110F"/>
    <w:rsid w:val="000C2214"/>
    <w:rsid w:val="000C2367"/>
    <w:rsid w:val="000C2ACF"/>
    <w:rsid w:val="000C4034"/>
    <w:rsid w:val="000C424F"/>
    <w:rsid w:val="000C4881"/>
    <w:rsid w:val="000C4A9F"/>
    <w:rsid w:val="000C4D5A"/>
    <w:rsid w:val="000C4F76"/>
    <w:rsid w:val="000C50F9"/>
    <w:rsid w:val="000C545D"/>
    <w:rsid w:val="000C635B"/>
    <w:rsid w:val="000C6DBC"/>
    <w:rsid w:val="000C7D77"/>
    <w:rsid w:val="000C7EF8"/>
    <w:rsid w:val="000D0493"/>
    <w:rsid w:val="000D073C"/>
    <w:rsid w:val="000D0863"/>
    <w:rsid w:val="000D0EEC"/>
    <w:rsid w:val="000D0FFA"/>
    <w:rsid w:val="000D2BC8"/>
    <w:rsid w:val="000D34D2"/>
    <w:rsid w:val="000D52D2"/>
    <w:rsid w:val="000D5CA1"/>
    <w:rsid w:val="000D604A"/>
    <w:rsid w:val="000D6251"/>
    <w:rsid w:val="000D700B"/>
    <w:rsid w:val="000D779F"/>
    <w:rsid w:val="000D7DD6"/>
    <w:rsid w:val="000E0ADB"/>
    <w:rsid w:val="000E0BAB"/>
    <w:rsid w:val="000E0D16"/>
    <w:rsid w:val="000E1327"/>
    <w:rsid w:val="000E13ED"/>
    <w:rsid w:val="000E16B3"/>
    <w:rsid w:val="000E270B"/>
    <w:rsid w:val="000E2948"/>
    <w:rsid w:val="000E346F"/>
    <w:rsid w:val="000E3929"/>
    <w:rsid w:val="000E4409"/>
    <w:rsid w:val="000E5744"/>
    <w:rsid w:val="000E5F57"/>
    <w:rsid w:val="000E7272"/>
    <w:rsid w:val="000E7335"/>
    <w:rsid w:val="000F02CF"/>
    <w:rsid w:val="000F02E6"/>
    <w:rsid w:val="000F0CE9"/>
    <w:rsid w:val="000F0D49"/>
    <w:rsid w:val="000F0D5A"/>
    <w:rsid w:val="000F0E28"/>
    <w:rsid w:val="000F1482"/>
    <w:rsid w:val="000F3D45"/>
    <w:rsid w:val="000F468F"/>
    <w:rsid w:val="000F5366"/>
    <w:rsid w:val="000F6974"/>
    <w:rsid w:val="000F7591"/>
    <w:rsid w:val="000F7B63"/>
    <w:rsid w:val="0010060E"/>
    <w:rsid w:val="00100F2E"/>
    <w:rsid w:val="00101508"/>
    <w:rsid w:val="00101A2E"/>
    <w:rsid w:val="001048DE"/>
    <w:rsid w:val="00105365"/>
    <w:rsid w:val="00105746"/>
    <w:rsid w:val="00105C16"/>
    <w:rsid w:val="00105C9F"/>
    <w:rsid w:val="001064DA"/>
    <w:rsid w:val="0010741A"/>
    <w:rsid w:val="00107BBD"/>
    <w:rsid w:val="001107CF"/>
    <w:rsid w:val="00110E4A"/>
    <w:rsid w:val="00111042"/>
    <w:rsid w:val="00113FB9"/>
    <w:rsid w:val="001143BC"/>
    <w:rsid w:val="00114628"/>
    <w:rsid w:val="0011535C"/>
    <w:rsid w:val="001159D5"/>
    <w:rsid w:val="001166F9"/>
    <w:rsid w:val="0011703E"/>
    <w:rsid w:val="001174EA"/>
    <w:rsid w:val="001201F4"/>
    <w:rsid w:val="001207A5"/>
    <w:rsid w:val="00120EAA"/>
    <w:rsid w:val="00120F0B"/>
    <w:rsid w:val="0012107D"/>
    <w:rsid w:val="00121E69"/>
    <w:rsid w:val="0012281D"/>
    <w:rsid w:val="00122A5C"/>
    <w:rsid w:val="00122AF4"/>
    <w:rsid w:val="00123408"/>
    <w:rsid w:val="00123A30"/>
    <w:rsid w:val="00123A50"/>
    <w:rsid w:val="00123AB4"/>
    <w:rsid w:val="00123AF7"/>
    <w:rsid w:val="00123DA3"/>
    <w:rsid w:val="00124240"/>
    <w:rsid w:val="001244EC"/>
    <w:rsid w:val="00125115"/>
    <w:rsid w:val="001253E4"/>
    <w:rsid w:val="00125F73"/>
    <w:rsid w:val="001267AD"/>
    <w:rsid w:val="00127052"/>
    <w:rsid w:val="00127C5F"/>
    <w:rsid w:val="0013006D"/>
    <w:rsid w:val="0013025E"/>
    <w:rsid w:val="0013032F"/>
    <w:rsid w:val="00130452"/>
    <w:rsid w:val="00130CF9"/>
    <w:rsid w:val="001311E8"/>
    <w:rsid w:val="00131975"/>
    <w:rsid w:val="00133CD4"/>
    <w:rsid w:val="00133D07"/>
    <w:rsid w:val="00134E03"/>
    <w:rsid w:val="00134EBD"/>
    <w:rsid w:val="00135070"/>
    <w:rsid w:val="00137341"/>
    <w:rsid w:val="00137EBF"/>
    <w:rsid w:val="00140103"/>
    <w:rsid w:val="0014081A"/>
    <w:rsid w:val="00140FD1"/>
    <w:rsid w:val="001414BD"/>
    <w:rsid w:val="001417C9"/>
    <w:rsid w:val="001418BD"/>
    <w:rsid w:val="001419A5"/>
    <w:rsid w:val="00141DFD"/>
    <w:rsid w:val="00143915"/>
    <w:rsid w:val="00144AB0"/>
    <w:rsid w:val="00144D91"/>
    <w:rsid w:val="001463FA"/>
    <w:rsid w:val="001464DD"/>
    <w:rsid w:val="001466DF"/>
    <w:rsid w:val="001466EE"/>
    <w:rsid w:val="0014772D"/>
    <w:rsid w:val="001477B5"/>
    <w:rsid w:val="00147816"/>
    <w:rsid w:val="0015038F"/>
    <w:rsid w:val="0015076B"/>
    <w:rsid w:val="001507BA"/>
    <w:rsid w:val="00150B28"/>
    <w:rsid w:val="00150F97"/>
    <w:rsid w:val="0015171A"/>
    <w:rsid w:val="00151BEF"/>
    <w:rsid w:val="00151F98"/>
    <w:rsid w:val="00152AE1"/>
    <w:rsid w:val="00153B79"/>
    <w:rsid w:val="001553D4"/>
    <w:rsid w:val="00155B1B"/>
    <w:rsid w:val="00155EEF"/>
    <w:rsid w:val="00156172"/>
    <w:rsid w:val="001564F0"/>
    <w:rsid w:val="00156D77"/>
    <w:rsid w:val="001576D3"/>
    <w:rsid w:val="0015798F"/>
    <w:rsid w:val="00160133"/>
    <w:rsid w:val="001601EC"/>
    <w:rsid w:val="00160477"/>
    <w:rsid w:val="0016106B"/>
    <w:rsid w:val="00162235"/>
    <w:rsid w:val="001624CD"/>
    <w:rsid w:val="0016292B"/>
    <w:rsid w:val="00162BAD"/>
    <w:rsid w:val="00162F02"/>
    <w:rsid w:val="001634D7"/>
    <w:rsid w:val="00163AD4"/>
    <w:rsid w:val="00163D3C"/>
    <w:rsid w:val="0016404C"/>
    <w:rsid w:val="0016441D"/>
    <w:rsid w:val="0016467C"/>
    <w:rsid w:val="00165BCD"/>
    <w:rsid w:val="00165C71"/>
    <w:rsid w:val="00165C84"/>
    <w:rsid w:val="0016667A"/>
    <w:rsid w:val="00166896"/>
    <w:rsid w:val="00166DE5"/>
    <w:rsid w:val="00166F25"/>
    <w:rsid w:val="0016714E"/>
    <w:rsid w:val="001673E1"/>
    <w:rsid w:val="001701AC"/>
    <w:rsid w:val="0017094B"/>
    <w:rsid w:val="0017158A"/>
    <w:rsid w:val="001726EE"/>
    <w:rsid w:val="001738E5"/>
    <w:rsid w:val="001745D7"/>
    <w:rsid w:val="00174FD8"/>
    <w:rsid w:val="0017596C"/>
    <w:rsid w:val="00175B08"/>
    <w:rsid w:val="0017653B"/>
    <w:rsid w:val="00176952"/>
    <w:rsid w:val="001770E3"/>
    <w:rsid w:val="001773FA"/>
    <w:rsid w:val="001779A2"/>
    <w:rsid w:val="00180EC8"/>
    <w:rsid w:val="00180F0D"/>
    <w:rsid w:val="00181676"/>
    <w:rsid w:val="001817EC"/>
    <w:rsid w:val="0018198E"/>
    <w:rsid w:val="00181CED"/>
    <w:rsid w:val="00181D3C"/>
    <w:rsid w:val="00183187"/>
    <w:rsid w:val="001834DE"/>
    <w:rsid w:val="00183675"/>
    <w:rsid w:val="001837C8"/>
    <w:rsid w:val="001837DA"/>
    <w:rsid w:val="0018525D"/>
    <w:rsid w:val="00186623"/>
    <w:rsid w:val="001907D8"/>
    <w:rsid w:val="00190847"/>
    <w:rsid w:val="00190972"/>
    <w:rsid w:val="00190D6E"/>
    <w:rsid w:val="001914FA"/>
    <w:rsid w:val="00192D3B"/>
    <w:rsid w:val="001947FC"/>
    <w:rsid w:val="0019557E"/>
    <w:rsid w:val="00195C41"/>
    <w:rsid w:val="00195C9F"/>
    <w:rsid w:val="001970FC"/>
    <w:rsid w:val="00197418"/>
    <w:rsid w:val="00197C4B"/>
    <w:rsid w:val="00197C67"/>
    <w:rsid w:val="00197FA6"/>
    <w:rsid w:val="001A0029"/>
    <w:rsid w:val="001A0574"/>
    <w:rsid w:val="001A08A1"/>
    <w:rsid w:val="001A08FB"/>
    <w:rsid w:val="001A0A1C"/>
    <w:rsid w:val="001A0BA8"/>
    <w:rsid w:val="001A0F25"/>
    <w:rsid w:val="001A1D20"/>
    <w:rsid w:val="001A2E7C"/>
    <w:rsid w:val="001A34AC"/>
    <w:rsid w:val="001A36D8"/>
    <w:rsid w:val="001A3B1A"/>
    <w:rsid w:val="001A4066"/>
    <w:rsid w:val="001A4241"/>
    <w:rsid w:val="001A4F69"/>
    <w:rsid w:val="001A53AC"/>
    <w:rsid w:val="001A5A36"/>
    <w:rsid w:val="001B0091"/>
    <w:rsid w:val="001B09AE"/>
    <w:rsid w:val="001B102F"/>
    <w:rsid w:val="001B1106"/>
    <w:rsid w:val="001B1CCF"/>
    <w:rsid w:val="001B2FC4"/>
    <w:rsid w:val="001B2FCF"/>
    <w:rsid w:val="001B3BB8"/>
    <w:rsid w:val="001B43E9"/>
    <w:rsid w:val="001B4432"/>
    <w:rsid w:val="001B4704"/>
    <w:rsid w:val="001B4742"/>
    <w:rsid w:val="001B481E"/>
    <w:rsid w:val="001B4AED"/>
    <w:rsid w:val="001B4D6E"/>
    <w:rsid w:val="001B4E5B"/>
    <w:rsid w:val="001B5693"/>
    <w:rsid w:val="001B5808"/>
    <w:rsid w:val="001B5B47"/>
    <w:rsid w:val="001B60C3"/>
    <w:rsid w:val="001B69D8"/>
    <w:rsid w:val="001B6E65"/>
    <w:rsid w:val="001B7288"/>
    <w:rsid w:val="001B79B4"/>
    <w:rsid w:val="001B7AF3"/>
    <w:rsid w:val="001C0062"/>
    <w:rsid w:val="001C0188"/>
    <w:rsid w:val="001C0B11"/>
    <w:rsid w:val="001C0CB2"/>
    <w:rsid w:val="001C1211"/>
    <w:rsid w:val="001C1646"/>
    <w:rsid w:val="001C17B9"/>
    <w:rsid w:val="001C23A3"/>
    <w:rsid w:val="001C23E8"/>
    <w:rsid w:val="001C2525"/>
    <w:rsid w:val="001C2546"/>
    <w:rsid w:val="001C2764"/>
    <w:rsid w:val="001C27F2"/>
    <w:rsid w:val="001C2D34"/>
    <w:rsid w:val="001C2DBD"/>
    <w:rsid w:val="001C379D"/>
    <w:rsid w:val="001C4DC5"/>
    <w:rsid w:val="001C4EFD"/>
    <w:rsid w:val="001C5F1B"/>
    <w:rsid w:val="001C623C"/>
    <w:rsid w:val="001C6269"/>
    <w:rsid w:val="001C6ABD"/>
    <w:rsid w:val="001C6AF5"/>
    <w:rsid w:val="001C779A"/>
    <w:rsid w:val="001C7956"/>
    <w:rsid w:val="001C7D58"/>
    <w:rsid w:val="001C7D8D"/>
    <w:rsid w:val="001D0366"/>
    <w:rsid w:val="001D1DA3"/>
    <w:rsid w:val="001D2143"/>
    <w:rsid w:val="001D233D"/>
    <w:rsid w:val="001D3263"/>
    <w:rsid w:val="001D3DD8"/>
    <w:rsid w:val="001D3ED8"/>
    <w:rsid w:val="001D47AE"/>
    <w:rsid w:val="001D49CA"/>
    <w:rsid w:val="001D576A"/>
    <w:rsid w:val="001D5EC9"/>
    <w:rsid w:val="001D6293"/>
    <w:rsid w:val="001D69E3"/>
    <w:rsid w:val="001D7981"/>
    <w:rsid w:val="001D7989"/>
    <w:rsid w:val="001D7FAD"/>
    <w:rsid w:val="001E0956"/>
    <w:rsid w:val="001E188B"/>
    <w:rsid w:val="001E19E1"/>
    <w:rsid w:val="001E2F4E"/>
    <w:rsid w:val="001E2FB8"/>
    <w:rsid w:val="001E3955"/>
    <w:rsid w:val="001E398A"/>
    <w:rsid w:val="001E3D7B"/>
    <w:rsid w:val="001E4175"/>
    <w:rsid w:val="001E4FCC"/>
    <w:rsid w:val="001E52F6"/>
    <w:rsid w:val="001E6AF6"/>
    <w:rsid w:val="001E70D9"/>
    <w:rsid w:val="001E7795"/>
    <w:rsid w:val="001E7D2B"/>
    <w:rsid w:val="001F0779"/>
    <w:rsid w:val="001F0B33"/>
    <w:rsid w:val="001F1AFE"/>
    <w:rsid w:val="001F257F"/>
    <w:rsid w:val="001F2B3B"/>
    <w:rsid w:val="001F358F"/>
    <w:rsid w:val="001F45E7"/>
    <w:rsid w:val="001F5570"/>
    <w:rsid w:val="001F5A85"/>
    <w:rsid w:val="001F5B3A"/>
    <w:rsid w:val="001F5CAB"/>
    <w:rsid w:val="001F5FF0"/>
    <w:rsid w:val="001F78EF"/>
    <w:rsid w:val="001F7E7D"/>
    <w:rsid w:val="0020030C"/>
    <w:rsid w:val="00200D01"/>
    <w:rsid w:val="00201494"/>
    <w:rsid w:val="0020164F"/>
    <w:rsid w:val="00201981"/>
    <w:rsid w:val="00201BF9"/>
    <w:rsid w:val="0020335E"/>
    <w:rsid w:val="00203AD4"/>
    <w:rsid w:val="00203E53"/>
    <w:rsid w:val="00204002"/>
    <w:rsid w:val="002040FC"/>
    <w:rsid w:val="002042D6"/>
    <w:rsid w:val="002049F2"/>
    <w:rsid w:val="002065BF"/>
    <w:rsid w:val="00206D1C"/>
    <w:rsid w:val="00206D82"/>
    <w:rsid w:val="00206FD9"/>
    <w:rsid w:val="00207A4D"/>
    <w:rsid w:val="00207B43"/>
    <w:rsid w:val="00207E8C"/>
    <w:rsid w:val="002102B3"/>
    <w:rsid w:val="00210644"/>
    <w:rsid w:val="00210A31"/>
    <w:rsid w:val="002116D9"/>
    <w:rsid w:val="00211A9A"/>
    <w:rsid w:val="00211B7D"/>
    <w:rsid w:val="002120DA"/>
    <w:rsid w:val="0021288C"/>
    <w:rsid w:val="002129EE"/>
    <w:rsid w:val="00213F93"/>
    <w:rsid w:val="002144D6"/>
    <w:rsid w:val="00214573"/>
    <w:rsid w:val="00214745"/>
    <w:rsid w:val="002149C4"/>
    <w:rsid w:val="00215BFD"/>
    <w:rsid w:val="00216559"/>
    <w:rsid w:val="00216DB9"/>
    <w:rsid w:val="00216F45"/>
    <w:rsid w:val="00217337"/>
    <w:rsid w:val="00217497"/>
    <w:rsid w:val="00217664"/>
    <w:rsid w:val="00217D90"/>
    <w:rsid w:val="00220FBF"/>
    <w:rsid w:val="002210FE"/>
    <w:rsid w:val="002214A1"/>
    <w:rsid w:val="00221B08"/>
    <w:rsid w:val="00222881"/>
    <w:rsid w:val="00222F3B"/>
    <w:rsid w:val="002234E7"/>
    <w:rsid w:val="00223AE0"/>
    <w:rsid w:val="00223EBE"/>
    <w:rsid w:val="00224267"/>
    <w:rsid w:val="00224343"/>
    <w:rsid w:val="0022585F"/>
    <w:rsid w:val="00226474"/>
    <w:rsid w:val="00226B8F"/>
    <w:rsid w:val="00226C8C"/>
    <w:rsid w:val="00226CB8"/>
    <w:rsid w:val="002276AF"/>
    <w:rsid w:val="0022782E"/>
    <w:rsid w:val="002278B5"/>
    <w:rsid w:val="00227928"/>
    <w:rsid w:val="00227FFC"/>
    <w:rsid w:val="00231B6E"/>
    <w:rsid w:val="00231FC1"/>
    <w:rsid w:val="00232F46"/>
    <w:rsid w:val="0023306F"/>
    <w:rsid w:val="00233107"/>
    <w:rsid w:val="002331A1"/>
    <w:rsid w:val="00233D07"/>
    <w:rsid w:val="00234683"/>
    <w:rsid w:val="00234B6E"/>
    <w:rsid w:val="00234D6B"/>
    <w:rsid w:val="002355DB"/>
    <w:rsid w:val="00235FC7"/>
    <w:rsid w:val="002374FC"/>
    <w:rsid w:val="00237A23"/>
    <w:rsid w:val="00237BB7"/>
    <w:rsid w:val="00240194"/>
    <w:rsid w:val="002403C4"/>
    <w:rsid w:val="00240CAA"/>
    <w:rsid w:val="00240E55"/>
    <w:rsid w:val="00241384"/>
    <w:rsid w:val="00241401"/>
    <w:rsid w:val="00242FCA"/>
    <w:rsid w:val="00243220"/>
    <w:rsid w:val="00244808"/>
    <w:rsid w:val="002448B6"/>
    <w:rsid w:val="00244FBA"/>
    <w:rsid w:val="002450CD"/>
    <w:rsid w:val="0024543F"/>
    <w:rsid w:val="00245E3C"/>
    <w:rsid w:val="002463E0"/>
    <w:rsid w:val="002465BC"/>
    <w:rsid w:val="00246873"/>
    <w:rsid w:val="00246A7F"/>
    <w:rsid w:val="00247308"/>
    <w:rsid w:val="00247470"/>
    <w:rsid w:val="002475C7"/>
    <w:rsid w:val="002512B4"/>
    <w:rsid w:val="00251916"/>
    <w:rsid w:val="00252035"/>
    <w:rsid w:val="0025378B"/>
    <w:rsid w:val="00254857"/>
    <w:rsid w:val="0025547B"/>
    <w:rsid w:val="00255848"/>
    <w:rsid w:val="002564F0"/>
    <w:rsid w:val="00257FCD"/>
    <w:rsid w:val="002606A7"/>
    <w:rsid w:val="002609E6"/>
    <w:rsid w:val="00260A60"/>
    <w:rsid w:val="00261053"/>
    <w:rsid w:val="0026108F"/>
    <w:rsid w:val="00261109"/>
    <w:rsid w:val="002622E9"/>
    <w:rsid w:val="0026288D"/>
    <w:rsid w:val="00262D1A"/>
    <w:rsid w:val="00263021"/>
    <w:rsid w:val="002633E4"/>
    <w:rsid w:val="002634A1"/>
    <w:rsid w:val="002645C9"/>
    <w:rsid w:val="00265A1B"/>
    <w:rsid w:val="00267503"/>
    <w:rsid w:val="00270776"/>
    <w:rsid w:val="002707B0"/>
    <w:rsid w:val="002714CB"/>
    <w:rsid w:val="00271502"/>
    <w:rsid w:val="00271993"/>
    <w:rsid w:val="00271D39"/>
    <w:rsid w:val="00271E97"/>
    <w:rsid w:val="00272520"/>
    <w:rsid w:val="00272E94"/>
    <w:rsid w:val="002739DE"/>
    <w:rsid w:val="0027450B"/>
    <w:rsid w:val="00274B8B"/>
    <w:rsid w:val="00275D03"/>
    <w:rsid w:val="00276066"/>
    <w:rsid w:val="00276A66"/>
    <w:rsid w:val="00276D39"/>
    <w:rsid w:val="0027717C"/>
    <w:rsid w:val="002774C4"/>
    <w:rsid w:val="0027793F"/>
    <w:rsid w:val="00280BE6"/>
    <w:rsid w:val="00281166"/>
    <w:rsid w:val="00281638"/>
    <w:rsid w:val="0028175E"/>
    <w:rsid w:val="00282112"/>
    <w:rsid w:val="002822BE"/>
    <w:rsid w:val="002823ED"/>
    <w:rsid w:val="002825D9"/>
    <w:rsid w:val="00283C1D"/>
    <w:rsid w:val="00284A9C"/>
    <w:rsid w:val="002853B7"/>
    <w:rsid w:val="00285E9F"/>
    <w:rsid w:val="002861B4"/>
    <w:rsid w:val="002863A6"/>
    <w:rsid w:val="002866B9"/>
    <w:rsid w:val="00286B5B"/>
    <w:rsid w:val="00286D3A"/>
    <w:rsid w:val="00286DF5"/>
    <w:rsid w:val="002872C6"/>
    <w:rsid w:val="00290119"/>
    <w:rsid w:val="00290146"/>
    <w:rsid w:val="00290CEC"/>
    <w:rsid w:val="00291646"/>
    <w:rsid w:val="00292C5D"/>
    <w:rsid w:val="00293160"/>
    <w:rsid w:val="00293274"/>
    <w:rsid w:val="002937A4"/>
    <w:rsid w:val="002937D3"/>
    <w:rsid w:val="0029416D"/>
    <w:rsid w:val="00294AB7"/>
    <w:rsid w:val="00295860"/>
    <w:rsid w:val="00295AE9"/>
    <w:rsid w:val="00295F94"/>
    <w:rsid w:val="002963F9"/>
    <w:rsid w:val="0029684E"/>
    <w:rsid w:val="00296DE7"/>
    <w:rsid w:val="00297090"/>
    <w:rsid w:val="002A1D60"/>
    <w:rsid w:val="002A25DD"/>
    <w:rsid w:val="002A2B39"/>
    <w:rsid w:val="002A36FD"/>
    <w:rsid w:val="002A3950"/>
    <w:rsid w:val="002A3A40"/>
    <w:rsid w:val="002A4785"/>
    <w:rsid w:val="002A50F1"/>
    <w:rsid w:val="002A5A13"/>
    <w:rsid w:val="002A5AB9"/>
    <w:rsid w:val="002A6017"/>
    <w:rsid w:val="002A6844"/>
    <w:rsid w:val="002A6B8B"/>
    <w:rsid w:val="002A6BFE"/>
    <w:rsid w:val="002A6E9B"/>
    <w:rsid w:val="002A7015"/>
    <w:rsid w:val="002A7D4F"/>
    <w:rsid w:val="002A7DAA"/>
    <w:rsid w:val="002B06E7"/>
    <w:rsid w:val="002B11E9"/>
    <w:rsid w:val="002B1718"/>
    <w:rsid w:val="002B1D40"/>
    <w:rsid w:val="002B26B7"/>
    <w:rsid w:val="002B26CA"/>
    <w:rsid w:val="002B350A"/>
    <w:rsid w:val="002B3BB1"/>
    <w:rsid w:val="002B4326"/>
    <w:rsid w:val="002B454E"/>
    <w:rsid w:val="002B4DD2"/>
    <w:rsid w:val="002B6FF4"/>
    <w:rsid w:val="002B7455"/>
    <w:rsid w:val="002B7AA0"/>
    <w:rsid w:val="002C074A"/>
    <w:rsid w:val="002C10E4"/>
    <w:rsid w:val="002C2673"/>
    <w:rsid w:val="002C29DF"/>
    <w:rsid w:val="002C3138"/>
    <w:rsid w:val="002C3437"/>
    <w:rsid w:val="002C38AF"/>
    <w:rsid w:val="002C3972"/>
    <w:rsid w:val="002C3D72"/>
    <w:rsid w:val="002C4109"/>
    <w:rsid w:val="002C48F5"/>
    <w:rsid w:val="002C4928"/>
    <w:rsid w:val="002C50C6"/>
    <w:rsid w:val="002C5D24"/>
    <w:rsid w:val="002C6834"/>
    <w:rsid w:val="002C6947"/>
    <w:rsid w:val="002C720A"/>
    <w:rsid w:val="002D1628"/>
    <w:rsid w:val="002D1F78"/>
    <w:rsid w:val="002D2290"/>
    <w:rsid w:val="002D2C20"/>
    <w:rsid w:val="002D3EAE"/>
    <w:rsid w:val="002D4082"/>
    <w:rsid w:val="002D56F6"/>
    <w:rsid w:val="002D5A69"/>
    <w:rsid w:val="002D5D63"/>
    <w:rsid w:val="002D61D4"/>
    <w:rsid w:val="002D717B"/>
    <w:rsid w:val="002D71CB"/>
    <w:rsid w:val="002D78BC"/>
    <w:rsid w:val="002D7F4A"/>
    <w:rsid w:val="002E071D"/>
    <w:rsid w:val="002E185B"/>
    <w:rsid w:val="002E1AFF"/>
    <w:rsid w:val="002E2FA8"/>
    <w:rsid w:val="002E36E5"/>
    <w:rsid w:val="002E37A9"/>
    <w:rsid w:val="002E4573"/>
    <w:rsid w:val="002E45FA"/>
    <w:rsid w:val="002E4DBB"/>
    <w:rsid w:val="002E548C"/>
    <w:rsid w:val="002E55BB"/>
    <w:rsid w:val="002E566A"/>
    <w:rsid w:val="002E5FF4"/>
    <w:rsid w:val="002E63E9"/>
    <w:rsid w:val="002E671C"/>
    <w:rsid w:val="002E6D77"/>
    <w:rsid w:val="002E6E6E"/>
    <w:rsid w:val="002E723A"/>
    <w:rsid w:val="002E7260"/>
    <w:rsid w:val="002E77CC"/>
    <w:rsid w:val="002E79A1"/>
    <w:rsid w:val="002F02DA"/>
    <w:rsid w:val="002F03B8"/>
    <w:rsid w:val="002F1517"/>
    <w:rsid w:val="002F17EB"/>
    <w:rsid w:val="002F1D09"/>
    <w:rsid w:val="002F1E4E"/>
    <w:rsid w:val="002F34E3"/>
    <w:rsid w:val="002F39CC"/>
    <w:rsid w:val="002F457D"/>
    <w:rsid w:val="002F48D4"/>
    <w:rsid w:val="002F49D9"/>
    <w:rsid w:val="002F4D14"/>
    <w:rsid w:val="002F53B0"/>
    <w:rsid w:val="002F5467"/>
    <w:rsid w:val="002F6D51"/>
    <w:rsid w:val="002F7D6D"/>
    <w:rsid w:val="00300112"/>
    <w:rsid w:val="003002EE"/>
    <w:rsid w:val="00301006"/>
    <w:rsid w:val="003014F0"/>
    <w:rsid w:val="00301D5B"/>
    <w:rsid w:val="00302632"/>
    <w:rsid w:val="0030269A"/>
    <w:rsid w:val="00303B54"/>
    <w:rsid w:val="00303C49"/>
    <w:rsid w:val="0030500E"/>
    <w:rsid w:val="00305667"/>
    <w:rsid w:val="00305EC5"/>
    <w:rsid w:val="00306308"/>
    <w:rsid w:val="0030648D"/>
    <w:rsid w:val="00307047"/>
    <w:rsid w:val="0030757C"/>
    <w:rsid w:val="0031029F"/>
    <w:rsid w:val="00310B9A"/>
    <w:rsid w:val="00310BCD"/>
    <w:rsid w:val="00311531"/>
    <w:rsid w:val="0031179D"/>
    <w:rsid w:val="00311BAA"/>
    <w:rsid w:val="00312285"/>
    <w:rsid w:val="003124E7"/>
    <w:rsid w:val="0031389B"/>
    <w:rsid w:val="00314A58"/>
    <w:rsid w:val="00315A4F"/>
    <w:rsid w:val="00316120"/>
    <w:rsid w:val="0031638F"/>
    <w:rsid w:val="003164F4"/>
    <w:rsid w:val="0031655E"/>
    <w:rsid w:val="003167FD"/>
    <w:rsid w:val="00317646"/>
    <w:rsid w:val="0032112A"/>
    <w:rsid w:val="003215C8"/>
    <w:rsid w:val="00321A0C"/>
    <w:rsid w:val="0032269F"/>
    <w:rsid w:val="00322F0C"/>
    <w:rsid w:val="00323041"/>
    <w:rsid w:val="00323958"/>
    <w:rsid w:val="00324206"/>
    <w:rsid w:val="003248B4"/>
    <w:rsid w:val="003249D0"/>
    <w:rsid w:val="003252BE"/>
    <w:rsid w:val="00325368"/>
    <w:rsid w:val="00325F75"/>
    <w:rsid w:val="00326443"/>
    <w:rsid w:val="003264A4"/>
    <w:rsid w:val="00330403"/>
    <w:rsid w:val="0033073E"/>
    <w:rsid w:val="00330825"/>
    <w:rsid w:val="00330FF1"/>
    <w:rsid w:val="003314BC"/>
    <w:rsid w:val="0033219D"/>
    <w:rsid w:val="00332677"/>
    <w:rsid w:val="00332751"/>
    <w:rsid w:val="0033362D"/>
    <w:rsid w:val="003336EB"/>
    <w:rsid w:val="00335278"/>
    <w:rsid w:val="00335390"/>
    <w:rsid w:val="00336758"/>
    <w:rsid w:val="00336792"/>
    <w:rsid w:val="003369A0"/>
    <w:rsid w:val="00336E50"/>
    <w:rsid w:val="00336F3C"/>
    <w:rsid w:val="00337398"/>
    <w:rsid w:val="0033744B"/>
    <w:rsid w:val="0033748D"/>
    <w:rsid w:val="0034031A"/>
    <w:rsid w:val="00341B54"/>
    <w:rsid w:val="0034352B"/>
    <w:rsid w:val="0034354A"/>
    <w:rsid w:val="003435A5"/>
    <w:rsid w:val="00343670"/>
    <w:rsid w:val="0034375E"/>
    <w:rsid w:val="0034567D"/>
    <w:rsid w:val="0034607C"/>
    <w:rsid w:val="00346823"/>
    <w:rsid w:val="003476F2"/>
    <w:rsid w:val="00347BCC"/>
    <w:rsid w:val="00350CCB"/>
    <w:rsid w:val="0035118B"/>
    <w:rsid w:val="00351CCC"/>
    <w:rsid w:val="00351D7E"/>
    <w:rsid w:val="0035287F"/>
    <w:rsid w:val="00352D5F"/>
    <w:rsid w:val="00352EDA"/>
    <w:rsid w:val="0035341B"/>
    <w:rsid w:val="003542CE"/>
    <w:rsid w:val="00354AEB"/>
    <w:rsid w:val="00354C51"/>
    <w:rsid w:val="003553FF"/>
    <w:rsid w:val="00355D41"/>
    <w:rsid w:val="00355E12"/>
    <w:rsid w:val="0035661A"/>
    <w:rsid w:val="00356B30"/>
    <w:rsid w:val="00356F2A"/>
    <w:rsid w:val="00356FDC"/>
    <w:rsid w:val="003607B7"/>
    <w:rsid w:val="00361534"/>
    <w:rsid w:val="003617CC"/>
    <w:rsid w:val="00362605"/>
    <w:rsid w:val="003632DD"/>
    <w:rsid w:val="003639F7"/>
    <w:rsid w:val="00364B09"/>
    <w:rsid w:val="00365AA7"/>
    <w:rsid w:val="00365F57"/>
    <w:rsid w:val="003664D9"/>
    <w:rsid w:val="003664E5"/>
    <w:rsid w:val="003702C2"/>
    <w:rsid w:val="00371BCD"/>
    <w:rsid w:val="00371C65"/>
    <w:rsid w:val="00371EF4"/>
    <w:rsid w:val="00371F5B"/>
    <w:rsid w:val="003725C0"/>
    <w:rsid w:val="00372895"/>
    <w:rsid w:val="00372951"/>
    <w:rsid w:val="003737A6"/>
    <w:rsid w:val="00373FF0"/>
    <w:rsid w:val="003741B1"/>
    <w:rsid w:val="00374C0B"/>
    <w:rsid w:val="00374CA5"/>
    <w:rsid w:val="003750C3"/>
    <w:rsid w:val="00375442"/>
    <w:rsid w:val="00375BF3"/>
    <w:rsid w:val="00375C24"/>
    <w:rsid w:val="00375C4B"/>
    <w:rsid w:val="00375D21"/>
    <w:rsid w:val="00375D7D"/>
    <w:rsid w:val="00375E46"/>
    <w:rsid w:val="003768E1"/>
    <w:rsid w:val="00377CD4"/>
    <w:rsid w:val="00380F5F"/>
    <w:rsid w:val="00382110"/>
    <w:rsid w:val="00382645"/>
    <w:rsid w:val="00382E77"/>
    <w:rsid w:val="0038349C"/>
    <w:rsid w:val="00383BEF"/>
    <w:rsid w:val="00383E5A"/>
    <w:rsid w:val="003844EE"/>
    <w:rsid w:val="00384698"/>
    <w:rsid w:val="00384B68"/>
    <w:rsid w:val="00384CC1"/>
    <w:rsid w:val="00385628"/>
    <w:rsid w:val="00385644"/>
    <w:rsid w:val="0038624F"/>
    <w:rsid w:val="003862AE"/>
    <w:rsid w:val="00386D61"/>
    <w:rsid w:val="00386DCD"/>
    <w:rsid w:val="00387DE2"/>
    <w:rsid w:val="00390C9A"/>
    <w:rsid w:val="00390EE7"/>
    <w:rsid w:val="003919A3"/>
    <w:rsid w:val="00391C54"/>
    <w:rsid w:val="003921A7"/>
    <w:rsid w:val="0039248B"/>
    <w:rsid w:val="00392A83"/>
    <w:rsid w:val="00395004"/>
    <w:rsid w:val="0039581C"/>
    <w:rsid w:val="00396005"/>
    <w:rsid w:val="00396157"/>
    <w:rsid w:val="003961FD"/>
    <w:rsid w:val="00396A5B"/>
    <w:rsid w:val="00396C21"/>
    <w:rsid w:val="00397017"/>
    <w:rsid w:val="00397C6B"/>
    <w:rsid w:val="003A043B"/>
    <w:rsid w:val="003A0A24"/>
    <w:rsid w:val="003A0CA8"/>
    <w:rsid w:val="003A1005"/>
    <w:rsid w:val="003A1FA2"/>
    <w:rsid w:val="003A4642"/>
    <w:rsid w:val="003A4A58"/>
    <w:rsid w:val="003A54FB"/>
    <w:rsid w:val="003A558D"/>
    <w:rsid w:val="003A602F"/>
    <w:rsid w:val="003A6235"/>
    <w:rsid w:val="003A7EE2"/>
    <w:rsid w:val="003B005E"/>
    <w:rsid w:val="003B09D1"/>
    <w:rsid w:val="003B11BC"/>
    <w:rsid w:val="003B15C4"/>
    <w:rsid w:val="003B1D91"/>
    <w:rsid w:val="003B24E1"/>
    <w:rsid w:val="003B305A"/>
    <w:rsid w:val="003B4627"/>
    <w:rsid w:val="003B480F"/>
    <w:rsid w:val="003B5B45"/>
    <w:rsid w:val="003B6812"/>
    <w:rsid w:val="003B6CC4"/>
    <w:rsid w:val="003B6FFB"/>
    <w:rsid w:val="003B73C4"/>
    <w:rsid w:val="003B7529"/>
    <w:rsid w:val="003C04E3"/>
    <w:rsid w:val="003C06C2"/>
    <w:rsid w:val="003C13BB"/>
    <w:rsid w:val="003C14B9"/>
    <w:rsid w:val="003C1641"/>
    <w:rsid w:val="003C1711"/>
    <w:rsid w:val="003C1955"/>
    <w:rsid w:val="003C20C6"/>
    <w:rsid w:val="003C2606"/>
    <w:rsid w:val="003C2ED9"/>
    <w:rsid w:val="003C3116"/>
    <w:rsid w:val="003C3FEE"/>
    <w:rsid w:val="003C4145"/>
    <w:rsid w:val="003C44B6"/>
    <w:rsid w:val="003C75B7"/>
    <w:rsid w:val="003C7979"/>
    <w:rsid w:val="003D004C"/>
    <w:rsid w:val="003D10CF"/>
    <w:rsid w:val="003D2786"/>
    <w:rsid w:val="003D2D3A"/>
    <w:rsid w:val="003D32B9"/>
    <w:rsid w:val="003D33A7"/>
    <w:rsid w:val="003D34A0"/>
    <w:rsid w:val="003D35C2"/>
    <w:rsid w:val="003D3AFD"/>
    <w:rsid w:val="003D3CFC"/>
    <w:rsid w:val="003D4362"/>
    <w:rsid w:val="003D4B3F"/>
    <w:rsid w:val="003D595C"/>
    <w:rsid w:val="003D750B"/>
    <w:rsid w:val="003E01CA"/>
    <w:rsid w:val="003E04D5"/>
    <w:rsid w:val="003E0DEE"/>
    <w:rsid w:val="003E1534"/>
    <w:rsid w:val="003E179B"/>
    <w:rsid w:val="003E2388"/>
    <w:rsid w:val="003E245F"/>
    <w:rsid w:val="003E2BAC"/>
    <w:rsid w:val="003E2EFA"/>
    <w:rsid w:val="003E3280"/>
    <w:rsid w:val="003E4CED"/>
    <w:rsid w:val="003E5680"/>
    <w:rsid w:val="003E577A"/>
    <w:rsid w:val="003E7950"/>
    <w:rsid w:val="003F114A"/>
    <w:rsid w:val="003F2165"/>
    <w:rsid w:val="003F2244"/>
    <w:rsid w:val="003F2480"/>
    <w:rsid w:val="003F2829"/>
    <w:rsid w:val="003F2864"/>
    <w:rsid w:val="003F2AA5"/>
    <w:rsid w:val="003F2ECC"/>
    <w:rsid w:val="003F33AC"/>
    <w:rsid w:val="003F3EF4"/>
    <w:rsid w:val="003F4784"/>
    <w:rsid w:val="003F4B66"/>
    <w:rsid w:val="003F4E83"/>
    <w:rsid w:val="003F53BF"/>
    <w:rsid w:val="003F7ED0"/>
    <w:rsid w:val="004010B1"/>
    <w:rsid w:val="004016BF"/>
    <w:rsid w:val="00401B30"/>
    <w:rsid w:val="00401DA6"/>
    <w:rsid w:val="00401DDE"/>
    <w:rsid w:val="00402071"/>
    <w:rsid w:val="00402A66"/>
    <w:rsid w:val="00402E4E"/>
    <w:rsid w:val="0040439C"/>
    <w:rsid w:val="00404811"/>
    <w:rsid w:val="00404F05"/>
    <w:rsid w:val="00405120"/>
    <w:rsid w:val="004058F6"/>
    <w:rsid w:val="004063B5"/>
    <w:rsid w:val="004065EC"/>
    <w:rsid w:val="00406C8B"/>
    <w:rsid w:val="00407011"/>
    <w:rsid w:val="00407605"/>
    <w:rsid w:val="00407EE5"/>
    <w:rsid w:val="00410B6A"/>
    <w:rsid w:val="00410E1F"/>
    <w:rsid w:val="00410F65"/>
    <w:rsid w:val="00410FD9"/>
    <w:rsid w:val="00412DF4"/>
    <w:rsid w:val="00413192"/>
    <w:rsid w:val="00413B57"/>
    <w:rsid w:val="0041461F"/>
    <w:rsid w:val="00414F1B"/>
    <w:rsid w:val="0041529F"/>
    <w:rsid w:val="00415AEF"/>
    <w:rsid w:val="00415B1B"/>
    <w:rsid w:val="00415EA6"/>
    <w:rsid w:val="00416579"/>
    <w:rsid w:val="00416DBF"/>
    <w:rsid w:val="00417CFD"/>
    <w:rsid w:val="00420910"/>
    <w:rsid w:val="00420E7B"/>
    <w:rsid w:val="00422FED"/>
    <w:rsid w:val="00423755"/>
    <w:rsid w:val="00423F34"/>
    <w:rsid w:val="004244E9"/>
    <w:rsid w:val="004247BE"/>
    <w:rsid w:val="00424F39"/>
    <w:rsid w:val="00424F69"/>
    <w:rsid w:val="00425145"/>
    <w:rsid w:val="00425BFB"/>
    <w:rsid w:val="00426AE7"/>
    <w:rsid w:val="00426B3C"/>
    <w:rsid w:val="00427482"/>
    <w:rsid w:val="00427F82"/>
    <w:rsid w:val="00430098"/>
    <w:rsid w:val="00430155"/>
    <w:rsid w:val="00430195"/>
    <w:rsid w:val="004307AC"/>
    <w:rsid w:val="00430B4E"/>
    <w:rsid w:val="0043115D"/>
    <w:rsid w:val="004318DF"/>
    <w:rsid w:val="004328EA"/>
    <w:rsid w:val="0043414D"/>
    <w:rsid w:val="0043420A"/>
    <w:rsid w:val="0043516D"/>
    <w:rsid w:val="00435610"/>
    <w:rsid w:val="00436422"/>
    <w:rsid w:val="00436681"/>
    <w:rsid w:val="00437988"/>
    <w:rsid w:val="00437A4F"/>
    <w:rsid w:val="0044021D"/>
    <w:rsid w:val="00440498"/>
    <w:rsid w:val="0044062B"/>
    <w:rsid w:val="0044076C"/>
    <w:rsid w:val="004409B3"/>
    <w:rsid w:val="00440C1D"/>
    <w:rsid w:val="004415AD"/>
    <w:rsid w:val="00441A65"/>
    <w:rsid w:val="00443025"/>
    <w:rsid w:val="004436A6"/>
    <w:rsid w:val="00443A79"/>
    <w:rsid w:val="00443C7F"/>
    <w:rsid w:val="0044408D"/>
    <w:rsid w:val="00444726"/>
    <w:rsid w:val="00444F00"/>
    <w:rsid w:val="00445485"/>
    <w:rsid w:val="00445777"/>
    <w:rsid w:val="00446154"/>
    <w:rsid w:val="004463E4"/>
    <w:rsid w:val="00446672"/>
    <w:rsid w:val="00447050"/>
    <w:rsid w:val="0044747E"/>
    <w:rsid w:val="00450913"/>
    <w:rsid w:val="00450B21"/>
    <w:rsid w:val="00451284"/>
    <w:rsid w:val="00451526"/>
    <w:rsid w:val="00451D40"/>
    <w:rsid w:val="00452418"/>
    <w:rsid w:val="004535AF"/>
    <w:rsid w:val="00453AB4"/>
    <w:rsid w:val="00454193"/>
    <w:rsid w:val="0045543A"/>
    <w:rsid w:val="00455707"/>
    <w:rsid w:val="00455B9C"/>
    <w:rsid w:val="00455F6F"/>
    <w:rsid w:val="00456853"/>
    <w:rsid w:val="004570E6"/>
    <w:rsid w:val="0046009C"/>
    <w:rsid w:val="004604FC"/>
    <w:rsid w:val="00460820"/>
    <w:rsid w:val="00461134"/>
    <w:rsid w:val="004613F3"/>
    <w:rsid w:val="00461554"/>
    <w:rsid w:val="00461719"/>
    <w:rsid w:val="00461B9A"/>
    <w:rsid w:val="00463177"/>
    <w:rsid w:val="0046381E"/>
    <w:rsid w:val="00463F2B"/>
    <w:rsid w:val="00465E4E"/>
    <w:rsid w:val="004660C0"/>
    <w:rsid w:val="0046624D"/>
    <w:rsid w:val="004666CC"/>
    <w:rsid w:val="00466DB6"/>
    <w:rsid w:val="00467035"/>
    <w:rsid w:val="004675D3"/>
    <w:rsid w:val="0046787E"/>
    <w:rsid w:val="00467BE7"/>
    <w:rsid w:val="00467EF1"/>
    <w:rsid w:val="004702C2"/>
    <w:rsid w:val="00470577"/>
    <w:rsid w:val="00470C7B"/>
    <w:rsid w:val="0047102F"/>
    <w:rsid w:val="00471734"/>
    <w:rsid w:val="004726D2"/>
    <w:rsid w:val="00472B4E"/>
    <w:rsid w:val="00472E11"/>
    <w:rsid w:val="004735C1"/>
    <w:rsid w:val="00473AB5"/>
    <w:rsid w:val="00474B8E"/>
    <w:rsid w:val="00474FE4"/>
    <w:rsid w:val="00475FD0"/>
    <w:rsid w:val="0047694D"/>
    <w:rsid w:val="00477270"/>
    <w:rsid w:val="00477618"/>
    <w:rsid w:val="00477A15"/>
    <w:rsid w:val="00477BF3"/>
    <w:rsid w:val="00477C5B"/>
    <w:rsid w:val="00480956"/>
    <w:rsid w:val="00481CDE"/>
    <w:rsid w:val="00482FF6"/>
    <w:rsid w:val="004838C5"/>
    <w:rsid w:val="00483905"/>
    <w:rsid w:val="00483B78"/>
    <w:rsid w:val="00485A6A"/>
    <w:rsid w:val="00485ECD"/>
    <w:rsid w:val="004866B7"/>
    <w:rsid w:val="00487F3B"/>
    <w:rsid w:val="004902FE"/>
    <w:rsid w:val="00490D87"/>
    <w:rsid w:val="00491A23"/>
    <w:rsid w:val="00491BF9"/>
    <w:rsid w:val="004925DF"/>
    <w:rsid w:val="0049307E"/>
    <w:rsid w:val="0049319E"/>
    <w:rsid w:val="0049330D"/>
    <w:rsid w:val="00493641"/>
    <w:rsid w:val="00494D0A"/>
    <w:rsid w:val="004953E3"/>
    <w:rsid w:val="004958E9"/>
    <w:rsid w:val="00495E01"/>
    <w:rsid w:val="004960FA"/>
    <w:rsid w:val="00496D27"/>
    <w:rsid w:val="00496EA6"/>
    <w:rsid w:val="00496FC8"/>
    <w:rsid w:val="00496FE8"/>
    <w:rsid w:val="0049768D"/>
    <w:rsid w:val="004A03F8"/>
    <w:rsid w:val="004A12F0"/>
    <w:rsid w:val="004A15D4"/>
    <w:rsid w:val="004A1C09"/>
    <w:rsid w:val="004A1C78"/>
    <w:rsid w:val="004A1F95"/>
    <w:rsid w:val="004A2329"/>
    <w:rsid w:val="004A2719"/>
    <w:rsid w:val="004A27D7"/>
    <w:rsid w:val="004A34BF"/>
    <w:rsid w:val="004A3CDF"/>
    <w:rsid w:val="004A3DB3"/>
    <w:rsid w:val="004A48A0"/>
    <w:rsid w:val="004A4B49"/>
    <w:rsid w:val="004A533A"/>
    <w:rsid w:val="004A56DF"/>
    <w:rsid w:val="004A5D12"/>
    <w:rsid w:val="004A6D26"/>
    <w:rsid w:val="004A6D5D"/>
    <w:rsid w:val="004A7689"/>
    <w:rsid w:val="004A79EE"/>
    <w:rsid w:val="004A7C21"/>
    <w:rsid w:val="004B00A4"/>
    <w:rsid w:val="004B0A47"/>
    <w:rsid w:val="004B0D2F"/>
    <w:rsid w:val="004B2F28"/>
    <w:rsid w:val="004B30A8"/>
    <w:rsid w:val="004B3450"/>
    <w:rsid w:val="004B36BF"/>
    <w:rsid w:val="004B3C68"/>
    <w:rsid w:val="004B472C"/>
    <w:rsid w:val="004B5E41"/>
    <w:rsid w:val="004B6382"/>
    <w:rsid w:val="004B6B97"/>
    <w:rsid w:val="004B6F70"/>
    <w:rsid w:val="004B77DB"/>
    <w:rsid w:val="004B7AA1"/>
    <w:rsid w:val="004C08D1"/>
    <w:rsid w:val="004C0CB9"/>
    <w:rsid w:val="004C1702"/>
    <w:rsid w:val="004C1BA2"/>
    <w:rsid w:val="004C1D77"/>
    <w:rsid w:val="004C1E75"/>
    <w:rsid w:val="004C1F4F"/>
    <w:rsid w:val="004C25E5"/>
    <w:rsid w:val="004C2B57"/>
    <w:rsid w:val="004C2C68"/>
    <w:rsid w:val="004C3A25"/>
    <w:rsid w:val="004C3B9C"/>
    <w:rsid w:val="004C4671"/>
    <w:rsid w:val="004C5331"/>
    <w:rsid w:val="004C5F1D"/>
    <w:rsid w:val="004C6319"/>
    <w:rsid w:val="004C6C80"/>
    <w:rsid w:val="004C6FBC"/>
    <w:rsid w:val="004D16DE"/>
    <w:rsid w:val="004D18F5"/>
    <w:rsid w:val="004D236A"/>
    <w:rsid w:val="004D2B0B"/>
    <w:rsid w:val="004D2CDB"/>
    <w:rsid w:val="004D2FA7"/>
    <w:rsid w:val="004D4B07"/>
    <w:rsid w:val="004D4E3A"/>
    <w:rsid w:val="004D5D13"/>
    <w:rsid w:val="004D6B7C"/>
    <w:rsid w:val="004D6E5C"/>
    <w:rsid w:val="004D7033"/>
    <w:rsid w:val="004D73CE"/>
    <w:rsid w:val="004D75E0"/>
    <w:rsid w:val="004D7E91"/>
    <w:rsid w:val="004E099A"/>
    <w:rsid w:val="004E0A34"/>
    <w:rsid w:val="004E0E2E"/>
    <w:rsid w:val="004E112C"/>
    <w:rsid w:val="004E18F6"/>
    <w:rsid w:val="004E2591"/>
    <w:rsid w:val="004E35A6"/>
    <w:rsid w:val="004E3FB3"/>
    <w:rsid w:val="004E4832"/>
    <w:rsid w:val="004E49FF"/>
    <w:rsid w:val="004E4EF9"/>
    <w:rsid w:val="004E61C8"/>
    <w:rsid w:val="004E61D3"/>
    <w:rsid w:val="004E72AE"/>
    <w:rsid w:val="004E790F"/>
    <w:rsid w:val="004EA9AE"/>
    <w:rsid w:val="004F0035"/>
    <w:rsid w:val="004F0C9F"/>
    <w:rsid w:val="004F13E8"/>
    <w:rsid w:val="004F16D8"/>
    <w:rsid w:val="004F19B2"/>
    <w:rsid w:val="004F1A60"/>
    <w:rsid w:val="004F2317"/>
    <w:rsid w:val="004F23E2"/>
    <w:rsid w:val="004F25FA"/>
    <w:rsid w:val="004F2913"/>
    <w:rsid w:val="004F2D6D"/>
    <w:rsid w:val="004F2F53"/>
    <w:rsid w:val="004F35CC"/>
    <w:rsid w:val="004F425F"/>
    <w:rsid w:val="004F4436"/>
    <w:rsid w:val="004F5288"/>
    <w:rsid w:val="004F66E2"/>
    <w:rsid w:val="004F6B57"/>
    <w:rsid w:val="00500F4E"/>
    <w:rsid w:val="0050135A"/>
    <w:rsid w:val="00501C12"/>
    <w:rsid w:val="00501E63"/>
    <w:rsid w:val="00502FF6"/>
    <w:rsid w:val="00503BBB"/>
    <w:rsid w:val="00503CC5"/>
    <w:rsid w:val="00504FA1"/>
    <w:rsid w:val="00505210"/>
    <w:rsid w:val="0050523A"/>
    <w:rsid w:val="005052B8"/>
    <w:rsid w:val="00505320"/>
    <w:rsid w:val="005056EE"/>
    <w:rsid w:val="00505851"/>
    <w:rsid w:val="00505BF8"/>
    <w:rsid w:val="00505E52"/>
    <w:rsid w:val="005065EE"/>
    <w:rsid w:val="00506E72"/>
    <w:rsid w:val="00507B46"/>
    <w:rsid w:val="00510190"/>
    <w:rsid w:val="005102AE"/>
    <w:rsid w:val="00510632"/>
    <w:rsid w:val="00510ADA"/>
    <w:rsid w:val="00511019"/>
    <w:rsid w:val="0051164D"/>
    <w:rsid w:val="00511775"/>
    <w:rsid w:val="005118FF"/>
    <w:rsid w:val="0051219A"/>
    <w:rsid w:val="00512576"/>
    <w:rsid w:val="00512B18"/>
    <w:rsid w:val="00513AA7"/>
    <w:rsid w:val="00513E6E"/>
    <w:rsid w:val="00513EC9"/>
    <w:rsid w:val="00514094"/>
    <w:rsid w:val="005146D7"/>
    <w:rsid w:val="00514A01"/>
    <w:rsid w:val="00514AD2"/>
    <w:rsid w:val="00514BBC"/>
    <w:rsid w:val="005159D6"/>
    <w:rsid w:val="00515E2C"/>
    <w:rsid w:val="00516133"/>
    <w:rsid w:val="0051650F"/>
    <w:rsid w:val="00516BD1"/>
    <w:rsid w:val="00517A9D"/>
    <w:rsid w:val="00517F0F"/>
    <w:rsid w:val="00520712"/>
    <w:rsid w:val="00521335"/>
    <w:rsid w:val="00521406"/>
    <w:rsid w:val="0052172C"/>
    <w:rsid w:val="005226DC"/>
    <w:rsid w:val="00522C19"/>
    <w:rsid w:val="0052318B"/>
    <w:rsid w:val="005231C3"/>
    <w:rsid w:val="0052334B"/>
    <w:rsid w:val="00523506"/>
    <w:rsid w:val="00523682"/>
    <w:rsid w:val="00523B1B"/>
    <w:rsid w:val="00523E64"/>
    <w:rsid w:val="00525CEE"/>
    <w:rsid w:val="00525D2D"/>
    <w:rsid w:val="00526258"/>
    <w:rsid w:val="00526E57"/>
    <w:rsid w:val="005274A9"/>
    <w:rsid w:val="00527558"/>
    <w:rsid w:val="00530EF4"/>
    <w:rsid w:val="00531813"/>
    <w:rsid w:val="00531C7F"/>
    <w:rsid w:val="00532466"/>
    <w:rsid w:val="00532F4D"/>
    <w:rsid w:val="00533086"/>
    <w:rsid w:val="005336A9"/>
    <w:rsid w:val="005336AA"/>
    <w:rsid w:val="00533822"/>
    <w:rsid w:val="0053388B"/>
    <w:rsid w:val="00533E84"/>
    <w:rsid w:val="00533F77"/>
    <w:rsid w:val="0053411F"/>
    <w:rsid w:val="00535F28"/>
    <w:rsid w:val="00536854"/>
    <w:rsid w:val="005370F9"/>
    <w:rsid w:val="00537183"/>
    <w:rsid w:val="0053740E"/>
    <w:rsid w:val="005378B7"/>
    <w:rsid w:val="00537B29"/>
    <w:rsid w:val="00537C71"/>
    <w:rsid w:val="005401E5"/>
    <w:rsid w:val="0054056F"/>
    <w:rsid w:val="005406E0"/>
    <w:rsid w:val="00540D9E"/>
    <w:rsid w:val="005417CA"/>
    <w:rsid w:val="00541ECE"/>
    <w:rsid w:val="005425E8"/>
    <w:rsid w:val="0054346E"/>
    <w:rsid w:val="00544221"/>
    <w:rsid w:val="00544721"/>
    <w:rsid w:val="00544EAF"/>
    <w:rsid w:val="00544ECC"/>
    <w:rsid w:val="005462DA"/>
    <w:rsid w:val="0054678F"/>
    <w:rsid w:val="005469C3"/>
    <w:rsid w:val="005472F3"/>
    <w:rsid w:val="005479B3"/>
    <w:rsid w:val="00547C0D"/>
    <w:rsid w:val="00551BE2"/>
    <w:rsid w:val="00551C2A"/>
    <w:rsid w:val="005522AF"/>
    <w:rsid w:val="005527E2"/>
    <w:rsid w:val="00552D85"/>
    <w:rsid w:val="00552ED2"/>
    <w:rsid w:val="00553801"/>
    <w:rsid w:val="005539D2"/>
    <w:rsid w:val="00553FBC"/>
    <w:rsid w:val="0055438A"/>
    <w:rsid w:val="0055518A"/>
    <w:rsid w:val="005551EB"/>
    <w:rsid w:val="00555628"/>
    <w:rsid w:val="00556097"/>
    <w:rsid w:val="0055688D"/>
    <w:rsid w:val="00556FC4"/>
    <w:rsid w:val="00557691"/>
    <w:rsid w:val="00560106"/>
    <w:rsid w:val="0056013D"/>
    <w:rsid w:val="005601CE"/>
    <w:rsid w:val="005603CF"/>
    <w:rsid w:val="00560AE2"/>
    <w:rsid w:val="005613C3"/>
    <w:rsid w:val="00562226"/>
    <w:rsid w:val="00562E2A"/>
    <w:rsid w:val="00563718"/>
    <w:rsid w:val="00563D9C"/>
    <w:rsid w:val="00564C70"/>
    <w:rsid w:val="00564EC2"/>
    <w:rsid w:val="005658D2"/>
    <w:rsid w:val="00566F15"/>
    <w:rsid w:val="00566FC7"/>
    <w:rsid w:val="005670E6"/>
    <w:rsid w:val="005672C9"/>
    <w:rsid w:val="005672FD"/>
    <w:rsid w:val="00567438"/>
    <w:rsid w:val="00567D63"/>
    <w:rsid w:val="00567DBB"/>
    <w:rsid w:val="0057013A"/>
    <w:rsid w:val="00570351"/>
    <w:rsid w:val="005704FC"/>
    <w:rsid w:val="00573E35"/>
    <w:rsid w:val="00574A23"/>
    <w:rsid w:val="0057505C"/>
    <w:rsid w:val="0057695E"/>
    <w:rsid w:val="00577031"/>
    <w:rsid w:val="00577BE2"/>
    <w:rsid w:val="00580607"/>
    <w:rsid w:val="005818A1"/>
    <w:rsid w:val="0058247F"/>
    <w:rsid w:val="005829AF"/>
    <w:rsid w:val="00583258"/>
    <w:rsid w:val="0058332A"/>
    <w:rsid w:val="00583897"/>
    <w:rsid w:val="00583CAC"/>
    <w:rsid w:val="005842FA"/>
    <w:rsid w:val="005849F5"/>
    <w:rsid w:val="005850F3"/>
    <w:rsid w:val="00585629"/>
    <w:rsid w:val="00586515"/>
    <w:rsid w:val="00586EFC"/>
    <w:rsid w:val="00587C82"/>
    <w:rsid w:val="00587FDE"/>
    <w:rsid w:val="00590327"/>
    <w:rsid w:val="0059074B"/>
    <w:rsid w:val="00591E1C"/>
    <w:rsid w:val="0059286A"/>
    <w:rsid w:val="005939F5"/>
    <w:rsid w:val="00593E0A"/>
    <w:rsid w:val="005945B9"/>
    <w:rsid w:val="005951E9"/>
    <w:rsid w:val="00595671"/>
    <w:rsid w:val="00595A1C"/>
    <w:rsid w:val="00595B75"/>
    <w:rsid w:val="00595B79"/>
    <w:rsid w:val="00596512"/>
    <w:rsid w:val="00596D39"/>
    <w:rsid w:val="00596DFC"/>
    <w:rsid w:val="00597692"/>
    <w:rsid w:val="0059790C"/>
    <w:rsid w:val="00597AA1"/>
    <w:rsid w:val="005A0D36"/>
    <w:rsid w:val="005A1226"/>
    <w:rsid w:val="005A1797"/>
    <w:rsid w:val="005A2073"/>
    <w:rsid w:val="005A2386"/>
    <w:rsid w:val="005A489B"/>
    <w:rsid w:val="005A560D"/>
    <w:rsid w:val="005A5683"/>
    <w:rsid w:val="005A5ECE"/>
    <w:rsid w:val="005A73DB"/>
    <w:rsid w:val="005A752F"/>
    <w:rsid w:val="005A7719"/>
    <w:rsid w:val="005A7850"/>
    <w:rsid w:val="005B06BE"/>
    <w:rsid w:val="005B0783"/>
    <w:rsid w:val="005B1108"/>
    <w:rsid w:val="005B141C"/>
    <w:rsid w:val="005B19F6"/>
    <w:rsid w:val="005B1EFC"/>
    <w:rsid w:val="005B251F"/>
    <w:rsid w:val="005B26F7"/>
    <w:rsid w:val="005B2CB3"/>
    <w:rsid w:val="005B2FB0"/>
    <w:rsid w:val="005B3913"/>
    <w:rsid w:val="005B4427"/>
    <w:rsid w:val="005B46F8"/>
    <w:rsid w:val="005B4725"/>
    <w:rsid w:val="005B4F4C"/>
    <w:rsid w:val="005B5709"/>
    <w:rsid w:val="005B626C"/>
    <w:rsid w:val="005B6EDB"/>
    <w:rsid w:val="005B72CF"/>
    <w:rsid w:val="005C0996"/>
    <w:rsid w:val="005C114B"/>
    <w:rsid w:val="005C1235"/>
    <w:rsid w:val="005C1C94"/>
    <w:rsid w:val="005C1E7E"/>
    <w:rsid w:val="005C2187"/>
    <w:rsid w:val="005C23AB"/>
    <w:rsid w:val="005C3C80"/>
    <w:rsid w:val="005C41B4"/>
    <w:rsid w:val="005C54D4"/>
    <w:rsid w:val="005C6405"/>
    <w:rsid w:val="005C7774"/>
    <w:rsid w:val="005C7823"/>
    <w:rsid w:val="005C7F56"/>
    <w:rsid w:val="005D0A8A"/>
    <w:rsid w:val="005D2918"/>
    <w:rsid w:val="005D545B"/>
    <w:rsid w:val="005D55CA"/>
    <w:rsid w:val="005D742F"/>
    <w:rsid w:val="005E09C3"/>
    <w:rsid w:val="005E1538"/>
    <w:rsid w:val="005E1772"/>
    <w:rsid w:val="005E19C7"/>
    <w:rsid w:val="005E26DD"/>
    <w:rsid w:val="005E32DE"/>
    <w:rsid w:val="005E5B42"/>
    <w:rsid w:val="005E5E6E"/>
    <w:rsid w:val="005E6E3F"/>
    <w:rsid w:val="005E75DE"/>
    <w:rsid w:val="005F0433"/>
    <w:rsid w:val="005F0B47"/>
    <w:rsid w:val="005F0CBE"/>
    <w:rsid w:val="005F1B19"/>
    <w:rsid w:val="005F2811"/>
    <w:rsid w:val="005F39C6"/>
    <w:rsid w:val="005F3B1E"/>
    <w:rsid w:val="005F4572"/>
    <w:rsid w:val="005F463D"/>
    <w:rsid w:val="005F5606"/>
    <w:rsid w:val="005F5739"/>
    <w:rsid w:val="005F578F"/>
    <w:rsid w:val="005F5E93"/>
    <w:rsid w:val="005F63AA"/>
    <w:rsid w:val="005F660C"/>
    <w:rsid w:val="005F6BF5"/>
    <w:rsid w:val="005F6C0A"/>
    <w:rsid w:val="0060037E"/>
    <w:rsid w:val="00601CFF"/>
    <w:rsid w:val="00601F7E"/>
    <w:rsid w:val="0060204A"/>
    <w:rsid w:val="00602C39"/>
    <w:rsid w:val="006035BD"/>
    <w:rsid w:val="006045D6"/>
    <w:rsid w:val="006045EB"/>
    <w:rsid w:val="006049F3"/>
    <w:rsid w:val="00605E8A"/>
    <w:rsid w:val="00606295"/>
    <w:rsid w:val="006064C6"/>
    <w:rsid w:val="00606966"/>
    <w:rsid w:val="00606CB2"/>
    <w:rsid w:val="00610471"/>
    <w:rsid w:val="00610741"/>
    <w:rsid w:val="0061079E"/>
    <w:rsid w:val="00610BE9"/>
    <w:rsid w:val="00611069"/>
    <w:rsid w:val="00611730"/>
    <w:rsid w:val="0061192A"/>
    <w:rsid w:val="00611DA0"/>
    <w:rsid w:val="00612A23"/>
    <w:rsid w:val="00612C90"/>
    <w:rsid w:val="006132C4"/>
    <w:rsid w:val="006137F6"/>
    <w:rsid w:val="00614843"/>
    <w:rsid w:val="0061492A"/>
    <w:rsid w:val="00614D16"/>
    <w:rsid w:val="00614D93"/>
    <w:rsid w:val="0061577E"/>
    <w:rsid w:val="00616EBD"/>
    <w:rsid w:val="00617166"/>
    <w:rsid w:val="00617419"/>
    <w:rsid w:val="0061776A"/>
    <w:rsid w:val="006203A3"/>
    <w:rsid w:val="0062095E"/>
    <w:rsid w:val="00620B39"/>
    <w:rsid w:val="00621F69"/>
    <w:rsid w:val="00622DA1"/>
    <w:rsid w:val="00623768"/>
    <w:rsid w:val="00623E34"/>
    <w:rsid w:val="0062406E"/>
    <w:rsid w:val="00624613"/>
    <w:rsid w:val="00624BDA"/>
    <w:rsid w:val="00624DC4"/>
    <w:rsid w:val="00624F12"/>
    <w:rsid w:val="00625276"/>
    <w:rsid w:val="00625E58"/>
    <w:rsid w:val="006267C6"/>
    <w:rsid w:val="00626D90"/>
    <w:rsid w:val="00627325"/>
    <w:rsid w:val="0063040D"/>
    <w:rsid w:val="006304AB"/>
    <w:rsid w:val="00630699"/>
    <w:rsid w:val="00630DB6"/>
    <w:rsid w:val="006316A3"/>
    <w:rsid w:val="0063235F"/>
    <w:rsid w:val="0063269E"/>
    <w:rsid w:val="006334E8"/>
    <w:rsid w:val="006338E3"/>
    <w:rsid w:val="00633E9D"/>
    <w:rsid w:val="00634814"/>
    <w:rsid w:val="00634E4D"/>
    <w:rsid w:val="006353AE"/>
    <w:rsid w:val="00636468"/>
    <w:rsid w:val="00637349"/>
    <w:rsid w:val="00637AEF"/>
    <w:rsid w:val="00640008"/>
    <w:rsid w:val="0064043F"/>
    <w:rsid w:val="00640A15"/>
    <w:rsid w:val="00640EB1"/>
    <w:rsid w:val="006417CE"/>
    <w:rsid w:val="006425AA"/>
    <w:rsid w:val="006427D5"/>
    <w:rsid w:val="006432BC"/>
    <w:rsid w:val="00643A8B"/>
    <w:rsid w:val="00643E0D"/>
    <w:rsid w:val="00644254"/>
    <w:rsid w:val="006442B3"/>
    <w:rsid w:val="006446CA"/>
    <w:rsid w:val="00644B72"/>
    <w:rsid w:val="00644DD0"/>
    <w:rsid w:val="0064543C"/>
    <w:rsid w:val="00645981"/>
    <w:rsid w:val="00645DB5"/>
    <w:rsid w:val="0064654D"/>
    <w:rsid w:val="006466C2"/>
    <w:rsid w:val="00646BB2"/>
    <w:rsid w:val="00647430"/>
    <w:rsid w:val="00650069"/>
    <w:rsid w:val="0065058A"/>
    <w:rsid w:val="00650AB8"/>
    <w:rsid w:val="00650E25"/>
    <w:rsid w:val="0065143E"/>
    <w:rsid w:val="0065170C"/>
    <w:rsid w:val="00652C9E"/>
    <w:rsid w:val="0065319D"/>
    <w:rsid w:val="00653733"/>
    <w:rsid w:val="0065379E"/>
    <w:rsid w:val="006557FD"/>
    <w:rsid w:val="00655C64"/>
    <w:rsid w:val="0065630A"/>
    <w:rsid w:val="00656821"/>
    <w:rsid w:val="0065692D"/>
    <w:rsid w:val="00657C71"/>
    <w:rsid w:val="006601D1"/>
    <w:rsid w:val="00660553"/>
    <w:rsid w:val="006613A8"/>
    <w:rsid w:val="006621B0"/>
    <w:rsid w:val="00663049"/>
    <w:rsid w:val="00663D77"/>
    <w:rsid w:val="00664234"/>
    <w:rsid w:val="00664648"/>
    <w:rsid w:val="0066492F"/>
    <w:rsid w:val="00665193"/>
    <w:rsid w:val="00665CCC"/>
    <w:rsid w:val="00666845"/>
    <w:rsid w:val="00667050"/>
    <w:rsid w:val="006670C1"/>
    <w:rsid w:val="006671F7"/>
    <w:rsid w:val="006674BD"/>
    <w:rsid w:val="0066760B"/>
    <w:rsid w:val="00667884"/>
    <w:rsid w:val="00667D10"/>
    <w:rsid w:val="00670512"/>
    <w:rsid w:val="0067065A"/>
    <w:rsid w:val="00670719"/>
    <w:rsid w:val="006710C7"/>
    <w:rsid w:val="0067120A"/>
    <w:rsid w:val="00671238"/>
    <w:rsid w:val="00671BB3"/>
    <w:rsid w:val="00671D78"/>
    <w:rsid w:val="00672447"/>
    <w:rsid w:val="00672B96"/>
    <w:rsid w:val="00672E37"/>
    <w:rsid w:val="00673D34"/>
    <w:rsid w:val="006743AF"/>
    <w:rsid w:val="0067464C"/>
    <w:rsid w:val="006750D8"/>
    <w:rsid w:val="00675638"/>
    <w:rsid w:val="00675AAA"/>
    <w:rsid w:val="00676011"/>
    <w:rsid w:val="00677615"/>
    <w:rsid w:val="00680EA5"/>
    <w:rsid w:val="0068174E"/>
    <w:rsid w:val="00681A27"/>
    <w:rsid w:val="00681E82"/>
    <w:rsid w:val="00681F9E"/>
    <w:rsid w:val="006829D8"/>
    <w:rsid w:val="00682F3B"/>
    <w:rsid w:val="0068318B"/>
    <w:rsid w:val="0068370F"/>
    <w:rsid w:val="006837DB"/>
    <w:rsid w:val="00683B36"/>
    <w:rsid w:val="00684E9A"/>
    <w:rsid w:val="006858C4"/>
    <w:rsid w:val="00686154"/>
    <w:rsid w:val="00686199"/>
    <w:rsid w:val="00686448"/>
    <w:rsid w:val="00686FEE"/>
    <w:rsid w:val="00687840"/>
    <w:rsid w:val="00687DE2"/>
    <w:rsid w:val="00690095"/>
    <w:rsid w:val="00690774"/>
    <w:rsid w:val="00690965"/>
    <w:rsid w:val="00691AA6"/>
    <w:rsid w:val="00691C81"/>
    <w:rsid w:val="00691F0B"/>
    <w:rsid w:val="006922DA"/>
    <w:rsid w:val="006925B5"/>
    <w:rsid w:val="006927D1"/>
    <w:rsid w:val="00692AC8"/>
    <w:rsid w:val="00692E20"/>
    <w:rsid w:val="00693189"/>
    <w:rsid w:val="00693BCF"/>
    <w:rsid w:val="006947B7"/>
    <w:rsid w:val="00694CA7"/>
    <w:rsid w:val="00695397"/>
    <w:rsid w:val="00696128"/>
    <w:rsid w:val="0069624B"/>
    <w:rsid w:val="00696567"/>
    <w:rsid w:val="00697BCC"/>
    <w:rsid w:val="006A11DC"/>
    <w:rsid w:val="006A2D1D"/>
    <w:rsid w:val="006A30ED"/>
    <w:rsid w:val="006A39BA"/>
    <w:rsid w:val="006A4545"/>
    <w:rsid w:val="006A4C34"/>
    <w:rsid w:val="006A5902"/>
    <w:rsid w:val="006A5B4F"/>
    <w:rsid w:val="006A6DF7"/>
    <w:rsid w:val="006A7785"/>
    <w:rsid w:val="006A7A12"/>
    <w:rsid w:val="006A7A5E"/>
    <w:rsid w:val="006A7C13"/>
    <w:rsid w:val="006A7E62"/>
    <w:rsid w:val="006B00AD"/>
    <w:rsid w:val="006B0212"/>
    <w:rsid w:val="006B126C"/>
    <w:rsid w:val="006B1292"/>
    <w:rsid w:val="006B1651"/>
    <w:rsid w:val="006B1D5B"/>
    <w:rsid w:val="006B23F3"/>
    <w:rsid w:val="006B2622"/>
    <w:rsid w:val="006B3D11"/>
    <w:rsid w:val="006B47A5"/>
    <w:rsid w:val="006B5C17"/>
    <w:rsid w:val="006B5C30"/>
    <w:rsid w:val="006B5DF4"/>
    <w:rsid w:val="006B6433"/>
    <w:rsid w:val="006B6857"/>
    <w:rsid w:val="006B69D2"/>
    <w:rsid w:val="006B76E8"/>
    <w:rsid w:val="006B79EC"/>
    <w:rsid w:val="006C045C"/>
    <w:rsid w:val="006C0766"/>
    <w:rsid w:val="006C0BD9"/>
    <w:rsid w:val="006C1002"/>
    <w:rsid w:val="006C1142"/>
    <w:rsid w:val="006C1171"/>
    <w:rsid w:val="006C17D2"/>
    <w:rsid w:val="006C3223"/>
    <w:rsid w:val="006C3D4F"/>
    <w:rsid w:val="006C4887"/>
    <w:rsid w:val="006C4D72"/>
    <w:rsid w:val="006C6262"/>
    <w:rsid w:val="006C6D07"/>
    <w:rsid w:val="006C6FEE"/>
    <w:rsid w:val="006C7252"/>
    <w:rsid w:val="006C79E7"/>
    <w:rsid w:val="006C7D3F"/>
    <w:rsid w:val="006D080E"/>
    <w:rsid w:val="006D0A18"/>
    <w:rsid w:val="006D0F3C"/>
    <w:rsid w:val="006D1413"/>
    <w:rsid w:val="006D1F58"/>
    <w:rsid w:val="006D25EB"/>
    <w:rsid w:val="006D2ABE"/>
    <w:rsid w:val="006D2EE4"/>
    <w:rsid w:val="006D3223"/>
    <w:rsid w:val="006D3D9B"/>
    <w:rsid w:val="006D5774"/>
    <w:rsid w:val="006D5CC5"/>
    <w:rsid w:val="006D6858"/>
    <w:rsid w:val="006D6BE8"/>
    <w:rsid w:val="006D6CD8"/>
    <w:rsid w:val="006D6D62"/>
    <w:rsid w:val="006D7742"/>
    <w:rsid w:val="006E06A0"/>
    <w:rsid w:val="006E07C8"/>
    <w:rsid w:val="006E1735"/>
    <w:rsid w:val="006E1A22"/>
    <w:rsid w:val="006E24B3"/>
    <w:rsid w:val="006E2FC4"/>
    <w:rsid w:val="006E34BE"/>
    <w:rsid w:val="006E3AAD"/>
    <w:rsid w:val="006E3E42"/>
    <w:rsid w:val="006E40AC"/>
    <w:rsid w:val="006E4986"/>
    <w:rsid w:val="006E4EDD"/>
    <w:rsid w:val="006E5CF9"/>
    <w:rsid w:val="006E69EA"/>
    <w:rsid w:val="006E752F"/>
    <w:rsid w:val="006E7779"/>
    <w:rsid w:val="006F1540"/>
    <w:rsid w:val="006F1D1A"/>
    <w:rsid w:val="006F2355"/>
    <w:rsid w:val="006F237F"/>
    <w:rsid w:val="006F359E"/>
    <w:rsid w:val="006F3795"/>
    <w:rsid w:val="006F37D2"/>
    <w:rsid w:val="006F4501"/>
    <w:rsid w:val="006F484F"/>
    <w:rsid w:val="006F4F44"/>
    <w:rsid w:val="006F6A41"/>
    <w:rsid w:val="006F6A8C"/>
    <w:rsid w:val="006F72B0"/>
    <w:rsid w:val="006F7EBD"/>
    <w:rsid w:val="00700268"/>
    <w:rsid w:val="007006FA"/>
    <w:rsid w:val="00701727"/>
    <w:rsid w:val="00701A28"/>
    <w:rsid w:val="00701AE1"/>
    <w:rsid w:val="00701E72"/>
    <w:rsid w:val="00702292"/>
    <w:rsid w:val="00702368"/>
    <w:rsid w:val="007029E3"/>
    <w:rsid w:val="007041AC"/>
    <w:rsid w:val="007042B3"/>
    <w:rsid w:val="007042CE"/>
    <w:rsid w:val="0070433E"/>
    <w:rsid w:val="007044E7"/>
    <w:rsid w:val="00704554"/>
    <w:rsid w:val="007051C9"/>
    <w:rsid w:val="00705582"/>
    <w:rsid w:val="00705E03"/>
    <w:rsid w:val="0070614C"/>
    <w:rsid w:val="00706DA9"/>
    <w:rsid w:val="00707426"/>
    <w:rsid w:val="00707820"/>
    <w:rsid w:val="00711C10"/>
    <w:rsid w:val="00711F11"/>
    <w:rsid w:val="00712475"/>
    <w:rsid w:val="00712C38"/>
    <w:rsid w:val="007142A7"/>
    <w:rsid w:val="00714353"/>
    <w:rsid w:val="0071446E"/>
    <w:rsid w:val="00714AFB"/>
    <w:rsid w:val="00714C56"/>
    <w:rsid w:val="00714E35"/>
    <w:rsid w:val="007158FD"/>
    <w:rsid w:val="007164A5"/>
    <w:rsid w:val="00716538"/>
    <w:rsid w:val="0071698D"/>
    <w:rsid w:val="00717BDF"/>
    <w:rsid w:val="0072076D"/>
    <w:rsid w:val="00720A17"/>
    <w:rsid w:val="00720B81"/>
    <w:rsid w:val="00721371"/>
    <w:rsid w:val="00721D40"/>
    <w:rsid w:val="00722507"/>
    <w:rsid w:val="00722615"/>
    <w:rsid w:val="007228A5"/>
    <w:rsid w:val="00722B5C"/>
    <w:rsid w:val="007236F3"/>
    <w:rsid w:val="0072450E"/>
    <w:rsid w:val="00724609"/>
    <w:rsid w:val="007248BD"/>
    <w:rsid w:val="00724BE5"/>
    <w:rsid w:val="007250E2"/>
    <w:rsid w:val="0072526B"/>
    <w:rsid w:val="007258CA"/>
    <w:rsid w:val="007270E4"/>
    <w:rsid w:val="00727624"/>
    <w:rsid w:val="00727A3F"/>
    <w:rsid w:val="007301BD"/>
    <w:rsid w:val="00730882"/>
    <w:rsid w:val="00731032"/>
    <w:rsid w:val="00731105"/>
    <w:rsid w:val="0073139D"/>
    <w:rsid w:val="007318A3"/>
    <w:rsid w:val="00731EE6"/>
    <w:rsid w:val="00732105"/>
    <w:rsid w:val="00732232"/>
    <w:rsid w:val="00732468"/>
    <w:rsid w:val="00732989"/>
    <w:rsid w:val="00732A50"/>
    <w:rsid w:val="007343BE"/>
    <w:rsid w:val="0073474E"/>
    <w:rsid w:val="007348A5"/>
    <w:rsid w:val="007349C5"/>
    <w:rsid w:val="00735056"/>
    <w:rsid w:val="007356E8"/>
    <w:rsid w:val="007359A4"/>
    <w:rsid w:val="00735B9A"/>
    <w:rsid w:val="0073605E"/>
    <w:rsid w:val="00736E96"/>
    <w:rsid w:val="00736F27"/>
    <w:rsid w:val="0073700C"/>
    <w:rsid w:val="0073717B"/>
    <w:rsid w:val="00737C90"/>
    <w:rsid w:val="00740012"/>
    <w:rsid w:val="007401EB"/>
    <w:rsid w:val="0074061C"/>
    <w:rsid w:val="00741357"/>
    <w:rsid w:val="007414DA"/>
    <w:rsid w:val="00741AF4"/>
    <w:rsid w:val="00741B25"/>
    <w:rsid w:val="00743684"/>
    <w:rsid w:val="00743D5C"/>
    <w:rsid w:val="00744069"/>
    <w:rsid w:val="0074406B"/>
    <w:rsid w:val="00744075"/>
    <w:rsid w:val="00744C57"/>
    <w:rsid w:val="00744E9D"/>
    <w:rsid w:val="00744FE5"/>
    <w:rsid w:val="00745882"/>
    <w:rsid w:val="00745B9F"/>
    <w:rsid w:val="00746A44"/>
    <w:rsid w:val="00747795"/>
    <w:rsid w:val="007478B5"/>
    <w:rsid w:val="00747D25"/>
    <w:rsid w:val="0075019F"/>
    <w:rsid w:val="007505CD"/>
    <w:rsid w:val="007506C5"/>
    <w:rsid w:val="00750ABE"/>
    <w:rsid w:val="0075223D"/>
    <w:rsid w:val="00752407"/>
    <w:rsid w:val="00752AE5"/>
    <w:rsid w:val="00752B8D"/>
    <w:rsid w:val="00752CA8"/>
    <w:rsid w:val="0075317F"/>
    <w:rsid w:val="00755CBF"/>
    <w:rsid w:val="00756463"/>
    <w:rsid w:val="00757666"/>
    <w:rsid w:val="00757963"/>
    <w:rsid w:val="00757A6C"/>
    <w:rsid w:val="00757AD7"/>
    <w:rsid w:val="00757C4F"/>
    <w:rsid w:val="00757DDD"/>
    <w:rsid w:val="007606B7"/>
    <w:rsid w:val="007608E2"/>
    <w:rsid w:val="0076192A"/>
    <w:rsid w:val="007624F8"/>
    <w:rsid w:val="0076277E"/>
    <w:rsid w:val="007637CC"/>
    <w:rsid w:val="00764448"/>
    <w:rsid w:val="00764660"/>
    <w:rsid w:val="007649A5"/>
    <w:rsid w:val="007654D0"/>
    <w:rsid w:val="00766005"/>
    <w:rsid w:val="007661DB"/>
    <w:rsid w:val="007662AA"/>
    <w:rsid w:val="00766C37"/>
    <w:rsid w:val="00767328"/>
    <w:rsid w:val="007701D7"/>
    <w:rsid w:val="0077035C"/>
    <w:rsid w:val="007708DB"/>
    <w:rsid w:val="00770BBD"/>
    <w:rsid w:val="00771273"/>
    <w:rsid w:val="0077169C"/>
    <w:rsid w:val="007716FB"/>
    <w:rsid w:val="00771C11"/>
    <w:rsid w:val="007722E1"/>
    <w:rsid w:val="00772337"/>
    <w:rsid w:val="0077282D"/>
    <w:rsid w:val="00772AF4"/>
    <w:rsid w:val="00774BD1"/>
    <w:rsid w:val="00774F61"/>
    <w:rsid w:val="007760C2"/>
    <w:rsid w:val="00776507"/>
    <w:rsid w:val="00776C4B"/>
    <w:rsid w:val="0077715F"/>
    <w:rsid w:val="00780220"/>
    <w:rsid w:val="00780A3A"/>
    <w:rsid w:val="00780C1C"/>
    <w:rsid w:val="007814A5"/>
    <w:rsid w:val="00781596"/>
    <w:rsid w:val="00781E87"/>
    <w:rsid w:val="00781E96"/>
    <w:rsid w:val="00782DC2"/>
    <w:rsid w:val="007832D9"/>
    <w:rsid w:val="00783306"/>
    <w:rsid w:val="00783475"/>
    <w:rsid w:val="00783812"/>
    <w:rsid w:val="00783847"/>
    <w:rsid w:val="0078398F"/>
    <w:rsid w:val="00783C5E"/>
    <w:rsid w:val="007840DC"/>
    <w:rsid w:val="00784359"/>
    <w:rsid w:val="00784885"/>
    <w:rsid w:val="0078546C"/>
    <w:rsid w:val="00785FCB"/>
    <w:rsid w:val="007861B1"/>
    <w:rsid w:val="00786A11"/>
    <w:rsid w:val="0078733B"/>
    <w:rsid w:val="0078752B"/>
    <w:rsid w:val="0079079B"/>
    <w:rsid w:val="00791F2B"/>
    <w:rsid w:val="007922EA"/>
    <w:rsid w:val="00793159"/>
    <w:rsid w:val="0079364E"/>
    <w:rsid w:val="007945F3"/>
    <w:rsid w:val="0079492F"/>
    <w:rsid w:val="007958B8"/>
    <w:rsid w:val="007A0171"/>
    <w:rsid w:val="007A0961"/>
    <w:rsid w:val="007A0F62"/>
    <w:rsid w:val="007A10EE"/>
    <w:rsid w:val="007A130B"/>
    <w:rsid w:val="007A1366"/>
    <w:rsid w:val="007A1625"/>
    <w:rsid w:val="007A1742"/>
    <w:rsid w:val="007A22C9"/>
    <w:rsid w:val="007A23D4"/>
    <w:rsid w:val="007A24F4"/>
    <w:rsid w:val="007A3381"/>
    <w:rsid w:val="007A36FD"/>
    <w:rsid w:val="007A4354"/>
    <w:rsid w:val="007A4375"/>
    <w:rsid w:val="007A4AC8"/>
    <w:rsid w:val="007A52B8"/>
    <w:rsid w:val="007A6592"/>
    <w:rsid w:val="007A682F"/>
    <w:rsid w:val="007A6F8D"/>
    <w:rsid w:val="007A71C4"/>
    <w:rsid w:val="007A76FA"/>
    <w:rsid w:val="007A7A57"/>
    <w:rsid w:val="007A7D82"/>
    <w:rsid w:val="007B0048"/>
    <w:rsid w:val="007B026F"/>
    <w:rsid w:val="007B09A4"/>
    <w:rsid w:val="007B0A51"/>
    <w:rsid w:val="007B1651"/>
    <w:rsid w:val="007B2BC0"/>
    <w:rsid w:val="007B3D49"/>
    <w:rsid w:val="007B4576"/>
    <w:rsid w:val="007B4BB2"/>
    <w:rsid w:val="007B5003"/>
    <w:rsid w:val="007B57CD"/>
    <w:rsid w:val="007B5DE4"/>
    <w:rsid w:val="007B5F53"/>
    <w:rsid w:val="007B79DC"/>
    <w:rsid w:val="007B7D48"/>
    <w:rsid w:val="007C28AE"/>
    <w:rsid w:val="007C2E31"/>
    <w:rsid w:val="007C2E4A"/>
    <w:rsid w:val="007C3532"/>
    <w:rsid w:val="007C3F5E"/>
    <w:rsid w:val="007C51D5"/>
    <w:rsid w:val="007C702A"/>
    <w:rsid w:val="007C7515"/>
    <w:rsid w:val="007D0A5F"/>
    <w:rsid w:val="007D0C96"/>
    <w:rsid w:val="007D0DD9"/>
    <w:rsid w:val="007D1743"/>
    <w:rsid w:val="007D1CC9"/>
    <w:rsid w:val="007D1F15"/>
    <w:rsid w:val="007D2335"/>
    <w:rsid w:val="007D2397"/>
    <w:rsid w:val="007D2D1C"/>
    <w:rsid w:val="007D303C"/>
    <w:rsid w:val="007D3336"/>
    <w:rsid w:val="007D35D0"/>
    <w:rsid w:val="007D3764"/>
    <w:rsid w:val="007D4DBE"/>
    <w:rsid w:val="007D4F29"/>
    <w:rsid w:val="007D510F"/>
    <w:rsid w:val="007D578A"/>
    <w:rsid w:val="007D5937"/>
    <w:rsid w:val="007D60F4"/>
    <w:rsid w:val="007D6638"/>
    <w:rsid w:val="007D668D"/>
    <w:rsid w:val="007D67F8"/>
    <w:rsid w:val="007D683F"/>
    <w:rsid w:val="007D68CF"/>
    <w:rsid w:val="007D6BCC"/>
    <w:rsid w:val="007E0717"/>
    <w:rsid w:val="007E0A68"/>
    <w:rsid w:val="007E3BD6"/>
    <w:rsid w:val="007E3CBA"/>
    <w:rsid w:val="007E4D5B"/>
    <w:rsid w:val="007E5134"/>
    <w:rsid w:val="007E5253"/>
    <w:rsid w:val="007E6DAF"/>
    <w:rsid w:val="007E7104"/>
    <w:rsid w:val="007E7439"/>
    <w:rsid w:val="007E7C03"/>
    <w:rsid w:val="007E7F91"/>
    <w:rsid w:val="007F090B"/>
    <w:rsid w:val="007F219E"/>
    <w:rsid w:val="007F21DA"/>
    <w:rsid w:val="007F24CA"/>
    <w:rsid w:val="007F32C2"/>
    <w:rsid w:val="007F3D92"/>
    <w:rsid w:val="007F4ACA"/>
    <w:rsid w:val="007F4B70"/>
    <w:rsid w:val="007F4E57"/>
    <w:rsid w:val="007F53F9"/>
    <w:rsid w:val="007F5830"/>
    <w:rsid w:val="007F642D"/>
    <w:rsid w:val="007F770B"/>
    <w:rsid w:val="008003C8"/>
    <w:rsid w:val="0080040D"/>
    <w:rsid w:val="008005E6"/>
    <w:rsid w:val="00801220"/>
    <w:rsid w:val="008016E9"/>
    <w:rsid w:val="008018F4"/>
    <w:rsid w:val="00801F21"/>
    <w:rsid w:val="0080223F"/>
    <w:rsid w:val="0080290F"/>
    <w:rsid w:val="00802ABB"/>
    <w:rsid w:val="00802BEB"/>
    <w:rsid w:val="00803586"/>
    <w:rsid w:val="00803CBA"/>
    <w:rsid w:val="008041B8"/>
    <w:rsid w:val="008051CA"/>
    <w:rsid w:val="008068E0"/>
    <w:rsid w:val="00806917"/>
    <w:rsid w:val="00807484"/>
    <w:rsid w:val="008077BE"/>
    <w:rsid w:val="0080789B"/>
    <w:rsid w:val="008078B8"/>
    <w:rsid w:val="008100EF"/>
    <w:rsid w:val="00810336"/>
    <w:rsid w:val="00810F5A"/>
    <w:rsid w:val="0081216E"/>
    <w:rsid w:val="0081227A"/>
    <w:rsid w:val="00812708"/>
    <w:rsid w:val="00812B9A"/>
    <w:rsid w:val="0081317F"/>
    <w:rsid w:val="008142B0"/>
    <w:rsid w:val="0081445B"/>
    <w:rsid w:val="00814AED"/>
    <w:rsid w:val="00814E40"/>
    <w:rsid w:val="008155AC"/>
    <w:rsid w:val="00815AB5"/>
    <w:rsid w:val="00816364"/>
    <w:rsid w:val="00816722"/>
    <w:rsid w:val="00816A0A"/>
    <w:rsid w:val="00816E1A"/>
    <w:rsid w:val="00816F00"/>
    <w:rsid w:val="00816FF1"/>
    <w:rsid w:val="008176AB"/>
    <w:rsid w:val="00817AD7"/>
    <w:rsid w:val="0082064D"/>
    <w:rsid w:val="00820C33"/>
    <w:rsid w:val="008214F9"/>
    <w:rsid w:val="0082154B"/>
    <w:rsid w:val="00821C2E"/>
    <w:rsid w:val="008259CF"/>
    <w:rsid w:val="00825C85"/>
    <w:rsid w:val="00825DED"/>
    <w:rsid w:val="00826552"/>
    <w:rsid w:val="00826B85"/>
    <w:rsid w:val="00826BDC"/>
    <w:rsid w:val="00827852"/>
    <w:rsid w:val="008302C6"/>
    <w:rsid w:val="00830512"/>
    <w:rsid w:val="00830AA3"/>
    <w:rsid w:val="00831220"/>
    <w:rsid w:val="0083194F"/>
    <w:rsid w:val="00832497"/>
    <w:rsid w:val="0083260F"/>
    <w:rsid w:val="0083263A"/>
    <w:rsid w:val="0083268B"/>
    <w:rsid w:val="00832C04"/>
    <w:rsid w:val="0083385C"/>
    <w:rsid w:val="00833C77"/>
    <w:rsid w:val="00833CC1"/>
    <w:rsid w:val="00834B3C"/>
    <w:rsid w:val="00834FA6"/>
    <w:rsid w:val="00835606"/>
    <w:rsid w:val="00835974"/>
    <w:rsid w:val="00836C1C"/>
    <w:rsid w:val="00837BBD"/>
    <w:rsid w:val="008403F3"/>
    <w:rsid w:val="00841E5C"/>
    <w:rsid w:val="00842268"/>
    <w:rsid w:val="008427AE"/>
    <w:rsid w:val="00842DAB"/>
    <w:rsid w:val="00843D4A"/>
    <w:rsid w:val="00843F1A"/>
    <w:rsid w:val="008441BA"/>
    <w:rsid w:val="00844CFE"/>
    <w:rsid w:val="00845EB1"/>
    <w:rsid w:val="00845F24"/>
    <w:rsid w:val="00846086"/>
    <w:rsid w:val="00846529"/>
    <w:rsid w:val="008467F1"/>
    <w:rsid w:val="00846AA8"/>
    <w:rsid w:val="00847846"/>
    <w:rsid w:val="00847C6B"/>
    <w:rsid w:val="00850359"/>
    <w:rsid w:val="00850F7A"/>
    <w:rsid w:val="0085341F"/>
    <w:rsid w:val="00853849"/>
    <w:rsid w:val="008557AA"/>
    <w:rsid w:val="00855ADB"/>
    <w:rsid w:val="00855EFB"/>
    <w:rsid w:val="008563ED"/>
    <w:rsid w:val="00856984"/>
    <w:rsid w:val="00856C82"/>
    <w:rsid w:val="008572B4"/>
    <w:rsid w:val="00857435"/>
    <w:rsid w:val="008574E4"/>
    <w:rsid w:val="00857CA1"/>
    <w:rsid w:val="00860295"/>
    <w:rsid w:val="008606D0"/>
    <w:rsid w:val="008612C5"/>
    <w:rsid w:val="00861A86"/>
    <w:rsid w:val="00861D43"/>
    <w:rsid w:val="00862185"/>
    <w:rsid w:val="0086272C"/>
    <w:rsid w:val="008628FF"/>
    <w:rsid w:val="00863255"/>
    <w:rsid w:val="008633C5"/>
    <w:rsid w:val="008655BE"/>
    <w:rsid w:val="0086596A"/>
    <w:rsid w:val="00865C93"/>
    <w:rsid w:val="0086703D"/>
    <w:rsid w:val="00867120"/>
    <w:rsid w:val="008672F2"/>
    <w:rsid w:val="0086777F"/>
    <w:rsid w:val="0086796D"/>
    <w:rsid w:val="00867A9B"/>
    <w:rsid w:val="00867DE0"/>
    <w:rsid w:val="00867FE5"/>
    <w:rsid w:val="00870104"/>
    <w:rsid w:val="00870F69"/>
    <w:rsid w:val="00871438"/>
    <w:rsid w:val="00871E3E"/>
    <w:rsid w:val="00871FDF"/>
    <w:rsid w:val="0087276A"/>
    <w:rsid w:val="00873D79"/>
    <w:rsid w:val="008740A8"/>
    <w:rsid w:val="0087464E"/>
    <w:rsid w:val="0087570C"/>
    <w:rsid w:val="008757B7"/>
    <w:rsid w:val="00875B1E"/>
    <w:rsid w:val="00875BDA"/>
    <w:rsid w:val="008765B9"/>
    <w:rsid w:val="008765E4"/>
    <w:rsid w:val="008767C7"/>
    <w:rsid w:val="00876B52"/>
    <w:rsid w:val="00877253"/>
    <w:rsid w:val="00877521"/>
    <w:rsid w:val="00877878"/>
    <w:rsid w:val="008778B7"/>
    <w:rsid w:val="0087795D"/>
    <w:rsid w:val="008779BA"/>
    <w:rsid w:val="00877C5B"/>
    <w:rsid w:val="00880368"/>
    <w:rsid w:val="00880504"/>
    <w:rsid w:val="00880828"/>
    <w:rsid w:val="00880DD9"/>
    <w:rsid w:val="008814F1"/>
    <w:rsid w:val="008823E3"/>
    <w:rsid w:val="00882410"/>
    <w:rsid w:val="00882806"/>
    <w:rsid w:val="00883684"/>
    <w:rsid w:val="008839CE"/>
    <w:rsid w:val="00883B2E"/>
    <w:rsid w:val="00883C42"/>
    <w:rsid w:val="00884AE1"/>
    <w:rsid w:val="00885B16"/>
    <w:rsid w:val="00885F06"/>
    <w:rsid w:val="00885FE3"/>
    <w:rsid w:val="00886017"/>
    <w:rsid w:val="008864A6"/>
    <w:rsid w:val="00886EC5"/>
    <w:rsid w:val="0089033A"/>
    <w:rsid w:val="008904E2"/>
    <w:rsid w:val="008906EA"/>
    <w:rsid w:val="0089105D"/>
    <w:rsid w:val="008911DC"/>
    <w:rsid w:val="00891C2F"/>
    <w:rsid w:val="0089208D"/>
    <w:rsid w:val="008927C6"/>
    <w:rsid w:val="00893081"/>
    <w:rsid w:val="00893A6C"/>
    <w:rsid w:val="00893AA0"/>
    <w:rsid w:val="00893C47"/>
    <w:rsid w:val="00893D8A"/>
    <w:rsid w:val="008940E3"/>
    <w:rsid w:val="008948AC"/>
    <w:rsid w:val="008948C6"/>
    <w:rsid w:val="008950DE"/>
    <w:rsid w:val="008953E9"/>
    <w:rsid w:val="00895BAD"/>
    <w:rsid w:val="00896669"/>
    <w:rsid w:val="0089686B"/>
    <w:rsid w:val="00896D1C"/>
    <w:rsid w:val="00897248"/>
    <w:rsid w:val="00897538"/>
    <w:rsid w:val="0089799C"/>
    <w:rsid w:val="00897C4F"/>
    <w:rsid w:val="008A1687"/>
    <w:rsid w:val="008A1DCE"/>
    <w:rsid w:val="008A2994"/>
    <w:rsid w:val="008A40D7"/>
    <w:rsid w:val="008A4408"/>
    <w:rsid w:val="008A537A"/>
    <w:rsid w:val="008A5545"/>
    <w:rsid w:val="008A5C5D"/>
    <w:rsid w:val="008A60C0"/>
    <w:rsid w:val="008A6F7C"/>
    <w:rsid w:val="008A7293"/>
    <w:rsid w:val="008B02D4"/>
    <w:rsid w:val="008B09B0"/>
    <w:rsid w:val="008B0DBF"/>
    <w:rsid w:val="008B0F3D"/>
    <w:rsid w:val="008B2576"/>
    <w:rsid w:val="008B2719"/>
    <w:rsid w:val="008B27FC"/>
    <w:rsid w:val="008B2E73"/>
    <w:rsid w:val="008B3450"/>
    <w:rsid w:val="008B40A2"/>
    <w:rsid w:val="008B4112"/>
    <w:rsid w:val="008B4640"/>
    <w:rsid w:val="008B4960"/>
    <w:rsid w:val="008B55C0"/>
    <w:rsid w:val="008B581B"/>
    <w:rsid w:val="008B597B"/>
    <w:rsid w:val="008B5B36"/>
    <w:rsid w:val="008B71F1"/>
    <w:rsid w:val="008B7D96"/>
    <w:rsid w:val="008B7F8B"/>
    <w:rsid w:val="008C0050"/>
    <w:rsid w:val="008C0A85"/>
    <w:rsid w:val="008C1A34"/>
    <w:rsid w:val="008C3A7D"/>
    <w:rsid w:val="008C3E6F"/>
    <w:rsid w:val="008C55E7"/>
    <w:rsid w:val="008C576C"/>
    <w:rsid w:val="008C5A21"/>
    <w:rsid w:val="008C6958"/>
    <w:rsid w:val="008C6C0E"/>
    <w:rsid w:val="008C74E6"/>
    <w:rsid w:val="008C77EB"/>
    <w:rsid w:val="008C7F9E"/>
    <w:rsid w:val="008D0586"/>
    <w:rsid w:val="008D1179"/>
    <w:rsid w:val="008D1B05"/>
    <w:rsid w:val="008D1FDF"/>
    <w:rsid w:val="008D41B0"/>
    <w:rsid w:val="008D477B"/>
    <w:rsid w:val="008D4D56"/>
    <w:rsid w:val="008D5320"/>
    <w:rsid w:val="008D5847"/>
    <w:rsid w:val="008D5E8E"/>
    <w:rsid w:val="008D5ED5"/>
    <w:rsid w:val="008D6BFF"/>
    <w:rsid w:val="008D6D06"/>
    <w:rsid w:val="008D767B"/>
    <w:rsid w:val="008E0FD4"/>
    <w:rsid w:val="008E15C7"/>
    <w:rsid w:val="008E380A"/>
    <w:rsid w:val="008E3943"/>
    <w:rsid w:val="008E39FD"/>
    <w:rsid w:val="008E4ACD"/>
    <w:rsid w:val="008E51FC"/>
    <w:rsid w:val="008E526C"/>
    <w:rsid w:val="008E5C61"/>
    <w:rsid w:val="008E6EF8"/>
    <w:rsid w:val="008E702B"/>
    <w:rsid w:val="008E7432"/>
    <w:rsid w:val="008E786C"/>
    <w:rsid w:val="008F031E"/>
    <w:rsid w:val="008F1243"/>
    <w:rsid w:val="008F147B"/>
    <w:rsid w:val="008F28F8"/>
    <w:rsid w:val="008F3628"/>
    <w:rsid w:val="008F3B8E"/>
    <w:rsid w:val="008F3CE8"/>
    <w:rsid w:val="008F43BD"/>
    <w:rsid w:val="008F4F83"/>
    <w:rsid w:val="008F60CA"/>
    <w:rsid w:val="008F6A37"/>
    <w:rsid w:val="008F775C"/>
    <w:rsid w:val="008F785E"/>
    <w:rsid w:val="008F7A62"/>
    <w:rsid w:val="008F7D3C"/>
    <w:rsid w:val="008F7F11"/>
    <w:rsid w:val="009003D1"/>
    <w:rsid w:val="00900C21"/>
    <w:rsid w:val="009012AA"/>
    <w:rsid w:val="0090159C"/>
    <w:rsid w:val="00901667"/>
    <w:rsid w:val="00901C7D"/>
    <w:rsid w:val="00902144"/>
    <w:rsid w:val="009022AA"/>
    <w:rsid w:val="00902909"/>
    <w:rsid w:val="00902971"/>
    <w:rsid w:val="009032F6"/>
    <w:rsid w:val="00903C5C"/>
    <w:rsid w:val="00903CDB"/>
    <w:rsid w:val="00903F7A"/>
    <w:rsid w:val="0090419E"/>
    <w:rsid w:val="009041CC"/>
    <w:rsid w:val="0090447E"/>
    <w:rsid w:val="009046E1"/>
    <w:rsid w:val="00904FD5"/>
    <w:rsid w:val="0090516D"/>
    <w:rsid w:val="00905ADC"/>
    <w:rsid w:val="00905F6E"/>
    <w:rsid w:val="009063F1"/>
    <w:rsid w:val="009069EA"/>
    <w:rsid w:val="00906D45"/>
    <w:rsid w:val="00907585"/>
    <w:rsid w:val="00910022"/>
    <w:rsid w:val="0091022C"/>
    <w:rsid w:val="009107A4"/>
    <w:rsid w:val="00911378"/>
    <w:rsid w:val="009116A5"/>
    <w:rsid w:val="009116ED"/>
    <w:rsid w:val="00911872"/>
    <w:rsid w:val="00911C0E"/>
    <w:rsid w:val="00912459"/>
    <w:rsid w:val="00913071"/>
    <w:rsid w:val="00914297"/>
    <w:rsid w:val="009143FC"/>
    <w:rsid w:val="00915375"/>
    <w:rsid w:val="009161DA"/>
    <w:rsid w:val="00916249"/>
    <w:rsid w:val="00916B85"/>
    <w:rsid w:val="00916D7F"/>
    <w:rsid w:val="00916EC5"/>
    <w:rsid w:val="00917189"/>
    <w:rsid w:val="00917193"/>
    <w:rsid w:val="0091722B"/>
    <w:rsid w:val="00920140"/>
    <w:rsid w:val="00920A4C"/>
    <w:rsid w:val="009213A9"/>
    <w:rsid w:val="00921DCA"/>
    <w:rsid w:val="00922233"/>
    <w:rsid w:val="0092249D"/>
    <w:rsid w:val="0092291C"/>
    <w:rsid w:val="00922C7C"/>
    <w:rsid w:val="009231E1"/>
    <w:rsid w:val="009234FF"/>
    <w:rsid w:val="00923D9E"/>
    <w:rsid w:val="00923DBE"/>
    <w:rsid w:val="009241D1"/>
    <w:rsid w:val="00924928"/>
    <w:rsid w:val="00924C1B"/>
    <w:rsid w:val="00924C1D"/>
    <w:rsid w:val="00925DC3"/>
    <w:rsid w:val="00926843"/>
    <w:rsid w:val="00926BE7"/>
    <w:rsid w:val="00926DDF"/>
    <w:rsid w:val="00930261"/>
    <w:rsid w:val="0093098C"/>
    <w:rsid w:val="00930BA6"/>
    <w:rsid w:val="0093120B"/>
    <w:rsid w:val="00931F1E"/>
    <w:rsid w:val="00931FB8"/>
    <w:rsid w:val="0093299C"/>
    <w:rsid w:val="0093319F"/>
    <w:rsid w:val="00933311"/>
    <w:rsid w:val="00933385"/>
    <w:rsid w:val="00933D30"/>
    <w:rsid w:val="009343A1"/>
    <w:rsid w:val="009344F4"/>
    <w:rsid w:val="009347DE"/>
    <w:rsid w:val="00934F8A"/>
    <w:rsid w:val="00935688"/>
    <w:rsid w:val="009359EF"/>
    <w:rsid w:val="00936ABB"/>
    <w:rsid w:val="00937E9C"/>
    <w:rsid w:val="009417BF"/>
    <w:rsid w:val="00941AB2"/>
    <w:rsid w:val="00942630"/>
    <w:rsid w:val="00942CF3"/>
    <w:rsid w:val="009454F4"/>
    <w:rsid w:val="00945E0E"/>
    <w:rsid w:val="00945E1F"/>
    <w:rsid w:val="009476F5"/>
    <w:rsid w:val="00947D24"/>
    <w:rsid w:val="00950B93"/>
    <w:rsid w:val="00951496"/>
    <w:rsid w:val="00952085"/>
    <w:rsid w:val="00952305"/>
    <w:rsid w:val="00952C54"/>
    <w:rsid w:val="00953007"/>
    <w:rsid w:val="00953A4B"/>
    <w:rsid w:val="00953CCF"/>
    <w:rsid w:val="00953E4F"/>
    <w:rsid w:val="00953F61"/>
    <w:rsid w:val="00954814"/>
    <w:rsid w:val="00954E22"/>
    <w:rsid w:val="0095538B"/>
    <w:rsid w:val="00955B73"/>
    <w:rsid w:val="00955DA9"/>
    <w:rsid w:val="00956B2B"/>
    <w:rsid w:val="00956CB8"/>
    <w:rsid w:val="009577E4"/>
    <w:rsid w:val="00957CB0"/>
    <w:rsid w:val="00960A5F"/>
    <w:rsid w:val="00960C1B"/>
    <w:rsid w:val="00961044"/>
    <w:rsid w:val="0096118B"/>
    <w:rsid w:val="00961430"/>
    <w:rsid w:val="0096256F"/>
    <w:rsid w:val="0096293F"/>
    <w:rsid w:val="00962DBD"/>
    <w:rsid w:val="00963632"/>
    <w:rsid w:val="009636A3"/>
    <w:rsid w:val="0096390A"/>
    <w:rsid w:val="00964336"/>
    <w:rsid w:val="00964C49"/>
    <w:rsid w:val="009651F6"/>
    <w:rsid w:val="0096542B"/>
    <w:rsid w:val="009655BF"/>
    <w:rsid w:val="00965932"/>
    <w:rsid w:val="00965FA2"/>
    <w:rsid w:val="009670B7"/>
    <w:rsid w:val="00967A92"/>
    <w:rsid w:val="00970EB2"/>
    <w:rsid w:val="0097111F"/>
    <w:rsid w:val="009718D2"/>
    <w:rsid w:val="0097210C"/>
    <w:rsid w:val="00972434"/>
    <w:rsid w:val="00972668"/>
    <w:rsid w:val="00972D33"/>
    <w:rsid w:val="009730B6"/>
    <w:rsid w:val="0097402A"/>
    <w:rsid w:val="009749B3"/>
    <w:rsid w:val="00975519"/>
    <w:rsid w:val="00977159"/>
    <w:rsid w:val="009773A3"/>
    <w:rsid w:val="00977447"/>
    <w:rsid w:val="009776ED"/>
    <w:rsid w:val="00977815"/>
    <w:rsid w:val="00977858"/>
    <w:rsid w:val="00980174"/>
    <w:rsid w:val="0098056B"/>
    <w:rsid w:val="00980725"/>
    <w:rsid w:val="00980BB8"/>
    <w:rsid w:val="00980CE2"/>
    <w:rsid w:val="00980ED2"/>
    <w:rsid w:val="00980FA6"/>
    <w:rsid w:val="009813E6"/>
    <w:rsid w:val="0098174E"/>
    <w:rsid w:val="00982528"/>
    <w:rsid w:val="00984909"/>
    <w:rsid w:val="00984CD0"/>
    <w:rsid w:val="00984E16"/>
    <w:rsid w:val="00984FD5"/>
    <w:rsid w:val="0098574B"/>
    <w:rsid w:val="00986BA4"/>
    <w:rsid w:val="009873FA"/>
    <w:rsid w:val="00990261"/>
    <w:rsid w:val="00990647"/>
    <w:rsid w:val="009906B2"/>
    <w:rsid w:val="00990932"/>
    <w:rsid w:val="009909D3"/>
    <w:rsid w:val="00990EE4"/>
    <w:rsid w:val="00991736"/>
    <w:rsid w:val="00991F8C"/>
    <w:rsid w:val="009922D6"/>
    <w:rsid w:val="00992A30"/>
    <w:rsid w:val="00992E7B"/>
    <w:rsid w:val="00993B0B"/>
    <w:rsid w:val="00993EE5"/>
    <w:rsid w:val="0099449D"/>
    <w:rsid w:val="0099491A"/>
    <w:rsid w:val="00994A44"/>
    <w:rsid w:val="00994B5D"/>
    <w:rsid w:val="009956A7"/>
    <w:rsid w:val="0099596A"/>
    <w:rsid w:val="00996866"/>
    <w:rsid w:val="00997AB2"/>
    <w:rsid w:val="00997FC9"/>
    <w:rsid w:val="009A01A9"/>
    <w:rsid w:val="009A0E14"/>
    <w:rsid w:val="009A0FA0"/>
    <w:rsid w:val="009A1439"/>
    <w:rsid w:val="009A1C26"/>
    <w:rsid w:val="009A1D80"/>
    <w:rsid w:val="009A1E05"/>
    <w:rsid w:val="009A26CB"/>
    <w:rsid w:val="009A3144"/>
    <w:rsid w:val="009A3469"/>
    <w:rsid w:val="009A44B7"/>
    <w:rsid w:val="009A5252"/>
    <w:rsid w:val="009A551A"/>
    <w:rsid w:val="009A57D4"/>
    <w:rsid w:val="009A6377"/>
    <w:rsid w:val="009A686F"/>
    <w:rsid w:val="009A6AF5"/>
    <w:rsid w:val="009A72B3"/>
    <w:rsid w:val="009A7EA2"/>
    <w:rsid w:val="009B0EED"/>
    <w:rsid w:val="009B1030"/>
    <w:rsid w:val="009B127D"/>
    <w:rsid w:val="009B17FE"/>
    <w:rsid w:val="009B1BA7"/>
    <w:rsid w:val="009B21D6"/>
    <w:rsid w:val="009B2793"/>
    <w:rsid w:val="009B3BE0"/>
    <w:rsid w:val="009B426B"/>
    <w:rsid w:val="009B45F0"/>
    <w:rsid w:val="009B5095"/>
    <w:rsid w:val="009B534C"/>
    <w:rsid w:val="009B56D9"/>
    <w:rsid w:val="009B5E20"/>
    <w:rsid w:val="009B5EAF"/>
    <w:rsid w:val="009B6D4C"/>
    <w:rsid w:val="009B7149"/>
    <w:rsid w:val="009B7437"/>
    <w:rsid w:val="009B7B34"/>
    <w:rsid w:val="009B7ED1"/>
    <w:rsid w:val="009C0295"/>
    <w:rsid w:val="009C15E6"/>
    <w:rsid w:val="009C190A"/>
    <w:rsid w:val="009C1962"/>
    <w:rsid w:val="009C1E64"/>
    <w:rsid w:val="009C1F82"/>
    <w:rsid w:val="009C27EF"/>
    <w:rsid w:val="009C2978"/>
    <w:rsid w:val="009C2B16"/>
    <w:rsid w:val="009C2B84"/>
    <w:rsid w:val="009C2BA8"/>
    <w:rsid w:val="009C37FC"/>
    <w:rsid w:val="009C382B"/>
    <w:rsid w:val="009C3AE3"/>
    <w:rsid w:val="009C40DD"/>
    <w:rsid w:val="009C466F"/>
    <w:rsid w:val="009C4CF0"/>
    <w:rsid w:val="009C5A7A"/>
    <w:rsid w:val="009C5BE2"/>
    <w:rsid w:val="009C647C"/>
    <w:rsid w:val="009C6E94"/>
    <w:rsid w:val="009C73AB"/>
    <w:rsid w:val="009D0F74"/>
    <w:rsid w:val="009D11AC"/>
    <w:rsid w:val="009D1309"/>
    <w:rsid w:val="009D178F"/>
    <w:rsid w:val="009D1CB1"/>
    <w:rsid w:val="009D26EA"/>
    <w:rsid w:val="009D2904"/>
    <w:rsid w:val="009D2D82"/>
    <w:rsid w:val="009D3470"/>
    <w:rsid w:val="009D356E"/>
    <w:rsid w:val="009D3ACE"/>
    <w:rsid w:val="009D6465"/>
    <w:rsid w:val="009E2BB3"/>
    <w:rsid w:val="009E2D4D"/>
    <w:rsid w:val="009E2E7E"/>
    <w:rsid w:val="009E32E9"/>
    <w:rsid w:val="009E378F"/>
    <w:rsid w:val="009E3D4F"/>
    <w:rsid w:val="009E3D5A"/>
    <w:rsid w:val="009E41E1"/>
    <w:rsid w:val="009E5CA8"/>
    <w:rsid w:val="009E5D62"/>
    <w:rsid w:val="009E621B"/>
    <w:rsid w:val="009E6548"/>
    <w:rsid w:val="009E6E0D"/>
    <w:rsid w:val="009E7347"/>
    <w:rsid w:val="009E77F6"/>
    <w:rsid w:val="009E7B26"/>
    <w:rsid w:val="009F01FA"/>
    <w:rsid w:val="009F0603"/>
    <w:rsid w:val="009F0865"/>
    <w:rsid w:val="009F1165"/>
    <w:rsid w:val="009F213F"/>
    <w:rsid w:val="009F2402"/>
    <w:rsid w:val="009F2BE1"/>
    <w:rsid w:val="009F2E9C"/>
    <w:rsid w:val="009F35D4"/>
    <w:rsid w:val="009F37F4"/>
    <w:rsid w:val="009F3A40"/>
    <w:rsid w:val="009F4DBB"/>
    <w:rsid w:val="009F5852"/>
    <w:rsid w:val="009F5A79"/>
    <w:rsid w:val="009F6034"/>
    <w:rsid w:val="009F67D1"/>
    <w:rsid w:val="009F6939"/>
    <w:rsid w:val="009F7173"/>
    <w:rsid w:val="009F7F76"/>
    <w:rsid w:val="009FB3CE"/>
    <w:rsid w:val="00A00340"/>
    <w:rsid w:val="00A005B3"/>
    <w:rsid w:val="00A00F4A"/>
    <w:rsid w:val="00A01163"/>
    <w:rsid w:val="00A017E1"/>
    <w:rsid w:val="00A01967"/>
    <w:rsid w:val="00A01BD1"/>
    <w:rsid w:val="00A01F22"/>
    <w:rsid w:val="00A02448"/>
    <w:rsid w:val="00A02598"/>
    <w:rsid w:val="00A030BE"/>
    <w:rsid w:val="00A042B3"/>
    <w:rsid w:val="00A04329"/>
    <w:rsid w:val="00A04441"/>
    <w:rsid w:val="00A0467D"/>
    <w:rsid w:val="00A0594A"/>
    <w:rsid w:val="00A059AC"/>
    <w:rsid w:val="00A05EB3"/>
    <w:rsid w:val="00A05F93"/>
    <w:rsid w:val="00A067FD"/>
    <w:rsid w:val="00A06986"/>
    <w:rsid w:val="00A06CA0"/>
    <w:rsid w:val="00A075F3"/>
    <w:rsid w:val="00A07F14"/>
    <w:rsid w:val="00A106CA"/>
    <w:rsid w:val="00A112A8"/>
    <w:rsid w:val="00A1151C"/>
    <w:rsid w:val="00A11675"/>
    <w:rsid w:val="00A11A26"/>
    <w:rsid w:val="00A124F5"/>
    <w:rsid w:val="00A12940"/>
    <w:rsid w:val="00A129D8"/>
    <w:rsid w:val="00A12F73"/>
    <w:rsid w:val="00A130F7"/>
    <w:rsid w:val="00A13337"/>
    <w:rsid w:val="00A13C9C"/>
    <w:rsid w:val="00A14F2E"/>
    <w:rsid w:val="00A15666"/>
    <w:rsid w:val="00A15A97"/>
    <w:rsid w:val="00A15B28"/>
    <w:rsid w:val="00A15B5F"/>
    <w:rsid w:val="00A166D2"/>
    <w:rsid w:val="00A175C5"/>
    <w:rsid w:val="00A203CA"/>
    <w:rsid w:val="00A20AF0"/>
    <w:rsid w:val="00A2108C"/>
    <w:rsid w:val="00A217EE"/>
    <w:rsid w:val="00A21B71"/>
    <w:rsid w:val="00A21D6B"/>
    <w:rsid w:val="00A22821"/>
    <w:rsid w:val="00A2305B"/>
    <w:rsid w:val="00A235C2"/>
    <w:rsid w:val="00A23645"/>
    <w:rsid w:val="00A238C2"/>
    <w:rsid w:val="00A23A08"/>
    <w:rsid w:val="00A2439F"/>
    <w:rsid w:val="00A243B0"/>
    <w:rsid w:val="00A24FDC"/>
    <w:rsid w:val="00A25071"/>
    <w:rsid w:val="00A251D5"/>
    <w:rsid w:val="00A25BEF"/>
    <w:rsid w:val="00A25FF6"/>
    <w:rsid w:val="00A26184"/>
    <w:rsid w:val="00A27835"/>
    <w:rsid w:val="00A27909"/>
    <w:rsid w:val="00A27BC7"/>
    <w:rsid w:val="00A27C5C"/>
    <w:rsid w:val="00A30017"/>
    <w:rsid w:val="00A301C2"/>
    <w:rsid w:val="00A30439"/>
    <w:rsid w:val="00A30564"/>
    <w:rsid w:val="00A3085C"/>
    <w:rsid w:val="00A309CD"/>
    <w:rsid w:val="00A3186D"/>
    <w:rsid w:val="00A320DD"/>
    <w:rsid w:val="00A3238A"/>
    <w:rsid w:val="00A32B24"/>
    <w:rsid w:val="00A32D19"/>
    <w:rsid w:val="00A3372E"/>
    <w:rsid w:val="00A33E75"/>
    <w:rsid w:val="00A34AD6"/>
    <w:rsid w:val="00A351D7"/>
    <w:rsid w:val="00A35479"/>
    <w:rsid w:val="00A361E1"/>
    <w:rsid w:val="00A36BD9"/>
    <w:rsid w:val="00A36DB6"/>
    <w:rsid w:val="00A36EDA"/>
    <w:rsid w:val="00A3766B"/>
    <w:rsid w:val="00A378C4"/>
    <w:rsid w:val="00A37D78"/>
    <w:rsid w:val="00A40FC5"/>
    <w:rsid w:val="00A41090"/>
    <w:rsid w:val="00A4194E"/>
    <w:rsid w:val="00A41C33"/>
    <w:rsid w:val="00A42536"/>
    <w:rsid w:val="00A42770"/>
    <w:rsid w:val="00A42B35"/>
    <w:rsid w:val="00A42BAE"/>
    <w:rsid w:val="00A42DB4"/>
    <w:rsid w:val="00A43168"/>
    <w:rsid w:val="00A433C0"/>
    <w:rsid w:val="00A439C0"/>
    <w:rsid w:val="00A440CD"/>
    <w:rsid w:val="00A446C0"/>
    <w:rsid w:val="00A45624"/>
    <w:rsid w:val="00A45804"/>
    <w:rsid w:val="00A46A1E"/>
    <w:rsid w:val="00A46EE0"/>
    <w:rsid w:val="00A47306"/>
    <w:rsid w:val="00A47333"/>
    <w:rsid w:val="00A47E96"/>
    <w:rsid w:val="00A47F0D"/>
    <w:rsid w:val="00A508D5"/>
    <w:rsid w:val="00A50BE1"/>
    <w:rsid w:val="00A50EA3"/>
    <w:rsid w:val="00A5126B"/>
    <w:rsid w:val="00A518A6"/>
    <w:rsid w:val="00A51BA2"/>
    <w:rsid w:val="00A51D85"/>
    <w:rsid w:val="00A52445"/>
    <w:rsid w:val="00A5247F"/>
    <w:rsid w:val="00A52EEF"/>
    <w:rsid w:val="00A53872"/>
    <w:rsid w:val="00A53CC3"/>
    <w:rsid w:val="00A53E0B"/>
    <w:rsid w:val="00A54270"/>
    <w:rsid w:val="00A544E5"/>
    <w:rsid w:val="00A549AD"/>
    <w:rsid w:val="00A54D88"/>
    <w:rsid w:val="00A55308"/>
    <w:rsid w:val="00A55723"/>
    <w:rsid w:val="00A55C9E"/>
    <w:rsid w:val="00A56729"/>
    <w:rsid w:val="00A57E06"/>
    <w:rsid w:val="00A602CA"/>
    <w:rsid w:val="00A606CE"/>
    <w:rsid w:val="00A60BB8"/>
    <w:rsid w:val="00A60C50"/>
    <w:rsid w:val="00A60C88"/>
    <w:rsid w:val="00A62883"/>
    <w:rsid w:val="00A62993"/>
    <w:rsid w:val="00A63033"/>
    <w:rsid w:val="00A631E9"/>
    <w:rsid w:val="00A6343B"/>
    <w:rsid w:val="00A64169"/>
    <w:rsid w:val="00A65392"/>
    <w:rsid w:val="00A65957"/>
    <w:rsid w:val="00A65CAC"/>
    <w:rsid w:val="00A663FF"/>
    <w:rsid w:val="00A670F6"/>
    <w:rsid w:val="00A67284"/>
    <w:rsid w:val="00A6786A"/>
    <w:rsid w:val="00A709B6"/>
    <w:rsid w:val="00A70E1B"/>
    <w:rsid w:val="00A71298"/>
    <w:rsid w:val="00A7221C"/>
    <w:rsid w:val="00A724FA"/>
    <w:rsid w:val="00A725B8"/>
    <w:rsid w:val="00A72B83"/>
    <w:rsid w:val="00A72F5F"/>
    <w:rsid w:val="00A73DAC"/>
    <w:rsid w:val="00A74155"/>
    <w:rsid w:val="00A74BEA"/>
    <w:rsid w:val="00A75A36"/>
    <w:rsid w:val="00A76D56"/>
    <w:rsid w:val="00A76F9D"/>
    <w:rsid w:val="00A77C4C"/>
    <w:rsid w:val="00A80A69"/>
    <w:rsid w:val="00A80EAF"/>
    <w:rsid w:val="00A81099"/>
    <w:rsid w:val="00A81BE4"/>
    <w:rsid w:val="00A82BDC"/>
    <w:rsid w:val="00A83256"/>
    <w:rsid w:val="00A83D65"/>
    <w:rsid w:val="00A83E9E"/>
    <w:rsid w:val="00A842C9"/>
    <w:rsid w:val="00A84384"/>
    <w:rsid w:val="00A8553B"/>
    <w:rsid w:val="00A85699"/>
    <w:rsid w:val="00A85782"/>
    <w:rsid w:val="00A85A8E"/>
    <w:rsid w:val="00A85BD2"/>
    <w:rsid w:val="00A869D7"/>
    <w:rsid w:val="00A86B47"/>
    <w:rsid w:val="00A87060"/>
    <w:rsid w:val="00A87A0D"/>
    <w:rsid w:val="00A900BA"/>
    <w:rsid w:val="00A9022E"/>
    <w:rsid w:val="00A91A5F"/>
    <w:rsid w:val="00A91D43"/>
    <w:rsid w:val="00A92B15"/>
    <w:rsid w:val="00A92DAA"/>
    <w:rsid w:val="00A9339E"/>
    <w:rsid w:val="00A9385A"/>
    <w:rsid w:val="00A94079"/>
    <w:rsid w:val="00A94352"/>
    <w:rsid w:val="00A9478D"/>
    <w:rsid w:val="00A9640D"/>
    <w:rsid w:val="00A96B46"/>
    <w:rsid w:val="00A96C95"/>
    <w:rsid w:val="00A9716B"/>
    <w:rsid w:val="00A974DA"/>
    <w:rsid w:val="00A9799B"/>
    <w:rsid w:val="00AA0E6B"/>
    <w:rsid w:val="00AA158F"/>
    <w:rsid w:val="00AA2162"/>
    <w:rsid w:val="00AA244E"/>
    <w:rsid w:val="00AA2918"/>
    <w:rsid w:val="00AA2D1B"/>
    <w:rsid w:val="00AA47A0"/>
    <w:rsid w:val="00AA4AAD"/>
    <w:rsid w:val="00AA4F34"/>
    <w:rsid w:val="00AA596B"/>
    <w:rsid w:val="00AA5CAA"/>
    <w:rsid w:val="00AA5D46"/>
    <w:rsid w:val="00AA5DD1"/>
    <w:rsid w:val="00AA674A"/>
    <w:rsid w:val="00AA6F74"/>
    <w:rsid w:val="00AA7535"/>
    <w:rsid w:val="00AA7A79"/>
    <w:rsid w:val="00AA7F4D"/>
    <w:rsid w:val="00AB0818"/>
    <w:rsid w:val="00AB13F1"/>
    <w:rsid w:val="00AB14E7"/>
    <w:rsid w:val="00AB1C7E"/>
    <w:rsid w:val="00AB1DCD"/>
    <w:rsid w:val="00AB1FE2"/>
    <w:rsid w:val="00AB214A"/>
    <w:rsid w:val="00AB2408"/>
    <w:rsid w:val="00AB2E24"/>
    <w:rsid w:val="00AB348E"/>
    <w:rsid w:val="00AB46F8"/>
    <w:rsid w:val="00AB53FE"/>
    <w:rsid w:val="00AB601E"/>
    <w:rsid w:val="00AB6196"/>
    <w:rsid w:val="00AB6C1C"/>
    <w:rsid w:val="00AB6D86"/>
    <w:rsid w:val="00AB761E"/>
    <w:rsid w:val="00AB7ED3"/>
    <w:rsid w:val="00AB7F62"/>
    <w:rsid w:val="00AB7FAB"/>
    <w:rsid w:val="00AC015F"/>
    <w:rsid w:val="00AC0262"/>
    <w:rsid w:val="00AC0744"/>
    <w:rsid w:val="00AC1D09"/>
    <w:rsid w:val="00AC279E"/>
    <w:rsid w:val="00AC2A86"/>
    <w:rsid w:val="00AC2C9A"/>
    <w:rsid w:val="00AC3765"/>
    <w:rsid w:val="00AC3BEB"/>
    <w:rsid w:val="00AC4451"/>
    <w:rsid w:val="00AC4893"/>
    <w:rsid w:val="00AC493D"/>
    <w:rsid w:val="00AC4FB6"/>
    <w:rsid w:val="00AC51AF"/>
    <w:rsid w:val="00AC51B1"/>
    <w:rsid w:val="00AC538F"/>
    <w:rsid w:val="00AC5BBE"/>
    <w:rsid w:val="00AC5EB0"/>
    <w:rsid w:val="00AC6008"/>
    <w:rsid w:val="00AC6771"/>
    <w:rsid w:val="00AC6C3B"/>
    <w:rsid w:val="00AC76BF"/>
    <w:rsid w:val="00AD01A5"/>
    <w:rsid w:val="00AD083D"/>
    <w:rsid w:val="00AD123F"/>
    <w:rsid w:val="00AD1A4D"/>
    <w:rsid w:val="00AD2181"/>
    <w:rsid w:val="00AD22DB"/>
    <w:rsid w:val="00AD2418"/>
    <w:rsid w:val="00AD330B"/>
    <w:rsid w:val="00AD4A8F"/>
    <w:rsid w:val="00AD51DF"/>
    <w:rsid w:val="00AD6735"/>
    <w:rsid w:val="00AD75F5"/>
    <w:rsid w:val="00AD7A69"/>
    <w:rsid w:val="00AD7B42"/>
    <w:rsid w:val="00AE0A48"/>
    <w:rsid w:val="00AE0AFF"/>
    <w:rsid w:val="00AE2705"/>
    <w:rsid w:val="00AE2962"/>
    <w:rsid w:val="00AE3487"/>
    <w:rsid w:val="00AE3ACB"/>
    <w:rsid w:val="00AE49EA"/>
    <w:rsid w:val="00AE4CCE"/>
    <w:rsid w:val="00AE5B49"/>
    <w:rsid w:val="00AE6222"/>
    <w:rsid w:val="00AE63BA"/>
    <w:rsid w:val="00AE7467"/>
    <w:rsid w:val="00AF0291"/>
    <w:rsid w:val="00AF043B"/>
    <w:rsid w:val="00AF198B"/>
    <w:rsid w:val="00AF1B3B"/>
    <w:rsid w:val="00AF1D1D"/>
    <w:rsid w:val="00AF240B"/>
    <w:rsid w:val="00AF37F8"/>
    <w:rsid w:val="00AF3A3A"/>
    <w:rsid w:val="00AF4592"/>
    <w:rsid w:val="00AF4968"/>
    <w:rsid w:val="00AF4A08"/>
    <w:rsid w:val="00AF5580"/>
    <w:rsid w:val="00AF6546"/>
    <w:rsid w:val="00AF6A2B"/>
    <w:rsid w:val="00AF7333"/>
    <w:rsid w:val="00B007E2"/>
    <w:rsid w:val="00B00A28"/>
    <w:rsid w:val="00B013FE"/>
    <w:rsid w:val="00B016DD"/>
    <w:rsid w:val="00B040A6"/>
    <w:rsid w:val="00B0511F"/>
    <w:rsid w:val="00B05EF4"/>
    <w:rsid w:val="00B06A41"/>
    <w:rsid w:val="00B0706E"/>
    <w:rsid w:val="00B073C6"/>
    <w:rsid w:val="00B078E1"/>
    <w:rsid w:val="00B07A7E"/>
    <w:rsid w:val="00B10BD0"/>
    <w:rsid w:val="00B10C6A"/>
    <w:rsid w:val="00B1135F"/>
    <w:rsid w:val="00B11415"/>
    <w:rsid w:val="00B11C83"/>
    <w:rsid w:val="00B1210C"/>
    <w:rsid w:val="00B133F6"/>
    <w:rsid w:val="00B13D78"/>
    <w:rsid w:val="00B140EA"/>
    <w:rsid w:val="00B156BD"/>
    <w:rsid w:val="00B15AD1"/>
    <w:rsid w:val="00B15FA9"/>
    <w:rsid w:val="00B1637D"/>
    <w:rsid w:val="00B165EE"/>
    <w:rsid w:val="00B172D9"/>
    <w:rsid w:val="00B178F8"/>
    <w:rsid w:val="00B2099F"/>
    <w:rsid w:val="00B20D39"/>
    <w:rsid w:val="00B235C4"/>
    <w:rsid w:val="00B23B8E"/>
    <w:rsid w:val="00B24BD4"/>
    <w:rsid w:val="00B25B9F"/>
    <w:rsid w:val="00B26933"/>
    <w:rsid w:val="00B27148"/>
    <w:rsid w:val="00B272C2"/>
    <w:rsid w:val="00B2754D"/>
    <w:rsid w:val="00B27B35"/>
    <w:rsid w:val="00B3031D"/>
    <w:rsid w:val="00B30F04"/>
    <w:rsid w:val="00B30FD6"/>
    <w:rsid w:val="00B312C6"/>
    <w:rsid w:val="00B31908"/>
    <w:rsid w:val="00B33CD1"/>
    <w:rsid w:val="00B34325"/>
    <w:rsid w:val="00B3487B"/>
    <w:rsid w:val="00B35C2B"/>
    <w:rsid w:val="00B37210"/>
    <w:rsid w:val="00B373A1"/>
    <w:rsid w:val="00B37C6A"/>
    <w:rsid w:val="00B40025"/>
    <w:rsid w:val="00B400D0"/>
    <w:rsid w:val="00B401F5"/>
    <w:rsid w:val="00B40AF9"/>
    <w:rsid w:val="00B41301"/>
    <w:rsid w:val="00B416F2"/>
    <w:rsid w:val="00B41853"/>
    <w:rsid w:val="00B424E2"/>
    <w:rsid w:val="00B4279A"/>
    <w:rsid w:val="00B42BCF"/>
    <w:rsid w:val="00B4329C"/>
    <w:rsid w:val="00B4366C"/>
    <w:rsid w:val="00B44093"/>
    <w:rsid w:val="00B4524F"/>
    <w:rsid w:val="00B4536F"/>
    <w:rsid w:val="00B461B0"/>
    <w:rsid w:val="00B4651C"/>
    <w:rsid w:val="00B46823"/>
    <w:rsid w:val="00B46A02"/>
    <w:rsid w:val="00B4700F"/>
    <w:rsid w:val="00B50F5D"/>
    <w:rsid w:val="00B50FCC"/>
    <w:rsid w:val="00B510D1"/>
    <w:rsid w:val="00B51DEF"/>
    <w:rsid w:val="00B52FCE"/>
    <w:rsid w:val="00B53E0C"/>
    <w:rsid w:val="00B54773"/>
    <w:rsid w:val="00B54E8D"/>
    <w:rsid w:val="00B555F8"/>
    <w:rsid w:val="00B55AE3"/>
    <w:rsid w:val="00B5759D"/>
    <w:rsid w:val="00B60852"/>
    <w:rsid w:val="00B60DCF"/>
    <w:rsid w:val="00B61C65"/>
    <w:rsid w:val="00B61DEB"/>
    <w:rsid w:val="00B62972"/>
    <w:rsid w:val="00B63528"/>
    <w:rsid w:val="00B63D26"/>
    <w:rsid w:val="00B63FE7"/>
    <w:rsid w:val="00B65BC1"/>
    <w:rsid w:val="00B65F4D"/>
    <w:rsid w:val="00B65FA3"/>
    <w:rsid w:val="00B666CE"/>
    <w:rsid w:val="00B6706B"/>
    <w:rsid w:val="00B6725E"/>
    <w:rsid w:val="00B6743B"/>
    <w:rsid w:val="00B7004B"/>
    <w:rsid w:val="00B704D2"/>
    <w:rsid w:val="00B709EB"/>
    <w:rsid w:val="00B70DB2"/>
    <w:rsid w:val="00B720FE"/>
    <w:rsid w:val="00B726B9"/>
    <w:rsid w:val="00B729C0"/>
    <w:rsid w:val="00B72BBF"/>
    <w:rsid w:val="00B72E70"/>
    <w:rsid w:val="00B7301F"/>
    <w:rsid w:val="00B732E1"/>
    <w:rsid w:val="00B7433A"/>
    <w:rsid w:val="00B74410"/>
    <w:rsid w:val="00B74EBE"/>
    <w:rsid w:val="00B75E2A"/>
    <w:rsid w:val="00B76056"/>
    <w:rsid w:val="00B76224"/>
    <w:rsid w:val="00B763FB"/>
    <w:rsid w:val="00B769E6"/>
    <w:rsid w:val="00B76F5E"/>
    <w:rsid w:val="00B77767"/>
    <w:rsid w:val="00B81269"/>
    <w:rsid w:val="00B81E45"/>
    <w:rsid w:val="00B823FC"/>
    <w:rsid w:val="00B826C2"/>
    <w:rsid w:val="00B83382"/>
    <w:rsid w:val="00B8402B"/>
    <w:rsid w:val="00B840FB"/>
    <w:rsid w:val="00B844A5"/>
    <w:rsid w:val="00B845D4"/>
    <w:rsid w:val="00B8488C"/>
    <w:rsid w:val="00B84CC1"/>
    <w:rsid w:val="00B84D1E"/>
    <w:rsid w:val="00B860DD"/>
    <w:rsid w:val="00B86A7D"/>
    <w:rsid w:val="00B86FE6"/>
    <w:rsid w:val="00B9031C"/>
    <w:rsid w:val="00B90F7E"/>
    <w:rsid w:val="00B91EC1"/>
    <w:rsid w:val="00B92E8C"/>
    <w:rsid w:val="00B93A6B"/>
    <w:rsid w:val="00B95E31"/>
    <w:rsid w:val="00B95EBF"/>
    <w:rsid w:val="00B9622D"/>
    <w:rsid w:val="00B9640F"/>
    <w:rsid w:val="00B96E43"/>
    <w:rsid w:val="00B975D8"/>
    <w:rsid w:val="00B97C24"/>
    <w:rsid w:val="00BA3077"/>
    <w:rsid w:val="00BA33C6"/>
    <w:rsid w:val="00BA363F"/>
    <w:rsid w:val="00BA4919"/>
    <w:rsid w:val="00BA493C"/>
    <w:rsid w:val="00BA4D87"/>
    <w:rsid w:val="00BA5F56"/>
    <w:rsid w:val="00BA60BB"/>
    <w:rsid w:val="00BA6384"/>
    <w:rsid w:val="00BA6C9F"/>
    <w:rsid w:val="00BA7118"/>
    <w:rsid w:val="00BA7E7C"/>
    <w:rsid w:val="00BB04E0"/>
    <w:rsid w:val="00BB0E37"/>
    <w:rsid w:val="00BB11E2"/>
    <w:rsid w:val="00BB1289"/>
    <w:rsid w:val="00BB25C2"/>
    <w:rsid w:val="00BB33DB"/>
    <w:rsid w:val="00BB3BA9"/>
    <w:rsid w:val="00BB3C03"/>
    <w:rsid w:val="00BB423D"/>
    <w:rsid w:val="00BB4541"/>
    <w:rsid w:val="00BB56B1"/>
    <w:rsid w:val="00BB5BF4"/>
    <w:rsid w:val="00BB61FF"/>
    <w:rsid w:val="00BB699D"/>
    <w:rsid w:val="00BB7148"/>
    <w:rsid w:val="00BB728B"/>
    <w:rsid w:val="00BB7413"/>
    <w:rsid w:val="00BB7A66"/>
    <w:rsid w:val="00BC01F2"/>
    <w:rsid w:val="00BC07CF"/>
    <w:rsid w:val="00BC0A33"/>
    <w:rsid w:val="00BC0DD9"/>
    <w:rsid w:val="00BC12EB"/>
    <w:rsid w:val="00BC14E7"/>
    <w:rsid w:val="00BC178B"/>
    <w:rsid w:val="00BC22DD"/>
    <w:rsid w:val="00BC2F09"/>
    <w:rsid w:val="00BC357C"/>
    <w:rsid w:val="00BC3F76"/>
    <w:rsid w:val="00BC4099"/>
    <w:rsid w:val="00BC40FC"/>
    <w:rsid w:val="00BC4940"/>
    <w:rsid w:val="00BC5B75"/>
    <w:rsid w:val="00BC5E20"/>
    <w:rsid w:val="00BC5F6B"/>
    <w:rsid w:val="00BC6538"/>
    <w:rsid w:val="00BC6D38"/>
    <w:rsid w:val="00BD22A5"/>
    <w:rsid w:val="00BD2A70"/>
    <w:rsid w:val="00BD30E7"/>
    <w:rsid w:val="00BD393A"/>
    <w:rsid w:val="00BD4665"/>
    <w:rsid w:val="00BD4896"/>
    <w:rsid w:val="00BD52B7"/>
    <w:rsid w:val="00BD564B"/>
    <w:rsid w:val="00BD60C3"/>
    <w:rsid w:val="00BD65FF"/>
    <w:rsid w:val="00BD6D38"/>
    <w:rsid w:val="00BD7D8F"/>
    <w:rsid w:val="00BD7E39"/>
    <w:rsid w:val="00BD7FD2"/>
    <w:rsid w:val="00BE1C44"/>
    <w:rsid w:val="00BE1F9A"/>
    <w:rsid w:val="00BE2323"/>
    <w:rsid w:val="00BE2569"/>
    <w:rsid w:val="00BE30EF"/>
    <w:rsid w:val="00BE3344"/>
    <w:rsid w:val="00BE419A"/>
    <w:rsid w:val="00BE4E30"/>
    <w:rsid w:val="00BE53C9"/>
    <w:rsid w:val="00BE5913"/>
    <w:rsid w:val="00BE5A6A"/>
    <w:rsid w:val="00BE61B2"/>
    <w:rsid w:val="00BE6282"/>
    <w:rsid w:val="00BE6F2A"/>
    <w:rsid w:val="00BE7BFF"/>
    <w:rsid w:val="00BE7D4B"/>
    <w:rsid w:val="00BF05A6"/>
    <w:rsid w:val="00BF07AD"/>
    <w:rsid w:val="00BF0F46"/>
    <w:rsid w:val="00BF1174"/>
    <w:rsid w:val="00BF117E"/>
    <w:rsid w:val="00BF14AB"/>
    <w:rsid w:val="00BF1F36"/>
    <w:rsid w:val="00BF2773"/>
    <w:rsid w:val="00BF2CFA"/>
    <w:rsid w:val="00BF527A"/>
    <w:rsid w:val="00BF5923"/>
    <w:rsid w:val="00BF5DAE"/>
    <w:rsid w:val="00BF66E9"/>
    <w:rsid w:val="00BF6AB2"/>
    <w:rsid w:val="00BF6B0D"/>
    <w:rsid w:val="00BF7A43"/>
    <w:rsid w:val="00C00594"/>
    <w:rsid w:val="00C006B3"/>
    <w:rsid w:val="00C01663"/>
    <w:rsid w:val="00C017B6"/>
    <w:rsid w:val="00C01970"/>
    <w:rsid w:val="00C01F00"/>
    <w:rsid w:val="00C01FE4"/>
    <w:rsid w:val="00C0295F"/>
    <w:rsid w:val="00C0483D"/>
    <w:rsid w:val="00C04937"/>
    <w:rsid w:val="00C058D7"/>
    <w:rsid w:val="00C07FBB"/>
    <w:rsid w:val="00C1136B"/>
    <w:rsid w:val="00C116B3"/>
    <w:rsid w:val="00C119F5"/>
    <w:rsid w:val="00C1289D"/>
    <w:rsid w:val="00C1311D"/>
    <w:rsid w:val="00C13518"/>
    <w:rsid w:val="00C13C55"/>
    <w:rsid w:val="00C13CA1"/>
    <w:rsid w:val="00C15250"/>
    <w:rsid w:val="00C15644"/>
    <w:rsid w:val="00C16C92"/>
    <w:rsid w:val="00C2041E"/>
    <w:rsid w:val="00C20589"/>
    <w:rsid w:val="00C20737"/>
    <w:rsid w:val="00C209EA"/>
    <w:rsid w:val="00C20A18"/>
    <w:rsid w:val="00C20B20"/>
    <w:rsid w:val="00C20CCC"/>
    <w:rsid w:val="00C21275"/>
    <w:rsid w:val="00C2128C"/>
    <w:rsid w:val="00C22B51"/>
    <w:rsid w:val="00C22FDE"/>
    <w:rsid w:val="00C232C2"/>
    <w:rsid w:val="00C237A1"/>
    <w:rsid w:val="00C23BC0"/>
    <w:rsid w:val="00C23E9E"/>
    <w:rsid w:val="00C25554"/>
    <w:rsid w:val="00C256FA"/>
    <w:rsid w:val="00C257F4"/>
    <w:rsid w:val="00C25BC4"/>
    <w:rsid w:val="00C25E18"/>
    <w:rsid w:val="00C26856"/>
    <w:rsid w:val="00C26DFE"/>
    <w:rsid w:val="00C27927"/>
    <w:rsid w:val="00C300E4"/>
    <w:rsid w:val="00C310B8"/>
    <w:rsid w:val="00C321A9"/>
    <w:rsid w:val="00C32C7D"/>
    <w:rsid w:val="00C33C9B"/>
    <w:rsid w:val="00C33F22"/>
    <w:rsid w:val="00C34B4F"/>
    <w:rsid w:val="00C34E4F"/>
    <w:rsid w:val="00C35AAB"/>
    <w:rsid w:val="00C36191"/>
    <w:rsid w:val="00C368F1"/>
    <w:rsid w:val="00C3710F"/>
    <w:rsid w:val="00C37382"/>
    <w:rsid w:val="00C378AB"/>
    <w:rsid w:val="00C37A11"/>
    <w:rsid w:val="00C37B35"/>
    <w:rsid w:val="00C40554"/>
    <w:rsid w:val="00C40578"/>
    <w:rsid w:val="00C40831"/>
    <w:rsid w:val="00C40EF5"/>
    <w:rsid w:val="00C411F1"/>
    <w:rsid w:val="00C4431D"/>
    <w:rsid w:val="00C44BC1"/>
    <w:rsid w:val="00C44F13"/>
    <w:rsid w:val="00C44F9E"/>
    <w:rsid w:val="00C45757"/>
    <w:rsid w:val="00C46450"/>
    <w:rsid w:val="00C46B3D"/>
    <w:rsid w:val="00C46F2C"/>
    <w:rsid w:val="00C4737C"/>
    <w:rsid w:val="00C474F8"/>
    <w:rsid w:val="00C506A4"/>
    <w:rsid w:val="00C50705"/>
    <w:rsid w:val="00C5084F"/>
    <w:rsid w:val="00C50855"/>
    <w:rsid w:val="00C50FD9"/>
    <w:rsid w:val="00C5177D"/>
    <w:rsid w:val="00C51B39"/>
    <w:rsid w:val="00C51D66"/>
    <w:rsid w:val="00C523BF"/>
    <w:rsid w:val="00C52B4C"/>
    <w:rsid w:val="00C52E5B"/>
    <w:rsid w:val="00C538B5"/>
    <w:rsid w:val="00C545BA"/>
    <w:rsid w:val="00C554F2"/>
    <w:rsid w:val="00C557A7"/>
    <w:rsid w:val="00C557C3"/>
    <w:rsid w:val="00C56626"/>
    <w:rsid w:val="00C56E9C"/>
    <w:rsid w:val="00C575D9"/>
    <w:rsid w:val="00C57D30"/>
    <w:rsid w:val="00C60E6B"/>
    <w:rsid w:val="00C61261"/>
    <w:rsid w:val="00C613D6"/>
    <w:rsid w:val="00C61703"/>
    <w:rsid w:val="00C61ACE"/>
    <w:rsid w:val="00C62C5E"/>
    <w:rsid w:val="00C630E2"/>
    <w:rsid w:val="00C64025"/>
    <w:rsid w:val="00C641E9"/>
    <w:rsid w:val="00C646DE"/>
    <w:rsid w:val="00C647B1"/>
    <w:rsid w:val="00C64A2D"/>
    <w:rsid w:val="00C6510F"/>
    <w:rsid w:val="00C6621C"/>
    <w:rsid w:val="00C66252"/>
    <w:rsid w:val="00C66322"/>
    <w:rsid w:val="00C6694F"/>
    <w:rsid w:val="00C67DC9"/>
    <w:rsid w:val="00C70438"/>
    <w:rsid w:val="00C7046E"/>
    <w:rsid w:val="00C707A2"/>
    <w:rsid w:val="00C71D5F"/>
    <w:rsid w:val="00C723A6"/>
    <w:rsid w:val="00C72456"/>
    <w:rsid w:val="00C724ED"/>
    <w:rsid w:val="00C72DAE"/>
    <w:rsid w:val="00C73A60"/>
    <w:rsid w:val="00C73EA0"/>
    <w:rsid w:val="00C74153"/>
    <w:rsid w:val="00C745A8"/>
    <w:rsid w:val="00C75C7C"/>
    <w:rsid w:val="00C76946"/>
    <w:rsid w:val="00C76A04"/>
    <w:rsid w:val="00C77C9E"/>
    <w:rsid w:val="00C81469"/>
    <w:rsid w:val="00C834DD"/>
    <w:rsid w:val="00C8386E"/>
    <w:rsid w:val="00C8449F"/>
    <w:rsid w:val="00C84D4E"/>
    <w:rsid w:val="00C851E8"/>
    <w:rsid w:val="00C85451"/>
    <w:rsid w:val="00C854B8"/>
    <w:rsid w:val="00C86AFD"/>
    <w:rsid w:val="00C86C85"/>
    <w:rsid w:val="00C86CFB"/>
    <w:rsid w:val="00C87620"/>
    <w:rsid w:val="00C8776D"/>
    <w:rsid w:val="00C878DE"/>
    <w:rsid w:val="00C90B0C"/>
    <w:rsid w:val="00C90F0D"/>
    <w:rsid w:val="00C9128A"/>
    <w:rsid w:val="00C9199C"/>
    <w:rsid w:val="00C92732"/>
    <w:rsid w:val="00C92DD7"/>
    <w:rsid w:val="00C931C2"/>
    <w:rsid w:val="00C935F0"/>
    <w:rsid w:val="00C936BA"/>
    <w:rsid w:val="00C947A6"/>
    <w:rsid w:val="00C94D2F"/>
    <w:rsid w:val="00C9613C"/>
    <w:rsid w:val="00C96148"/>
    <w:rsid w:val="00C9745D"/>
    <w:rsid w:val="00C97695"/>
    <w:rsid w:val="00CA108A"/>
    <w:rsid w:val="00CA1613"/>
    <w:rsid w:val="00CA19EC"/>
    <w:rsid w:val="00CA1F71"/>
    <w:rsid w:val="00CA2C52"/>
    <w:rsid w:val="00CA2EE9"/>
    <w:rsid w:val="00CA35B2"/>
    <w:rsid w:val="00CA37C9"/>
    <w:rsid w:val="00CA4B15"/>
    <w:rsid w:val="00CA5361"/>
    <w:rsid w:val="00CA5429"/>
    <w:rsid w:val="00CA5FDB"/>
    <w:rsid w:val="00CA7759"/>
    <w:rsid w:val="00CB0601"/>
    <w:rsid w:val="00CB12F0"/>
    <w:rsid w:val="00CB305E"/>
    <w:rsid w:val="00CB3255"/>
    <w:rsid w:val="00CB3484"/>
    <w:rsid w:val="00CB34E7"/>
    <w:rsid w:val="00CB3784"/>
    <w:rsid w:val="00CB3880"/>
    <w:rsid w:val="00CB42B2"/>
    <w:rsid w:val="00CB48E2"/>
    <w:rsid w:val="00CB4B93"/>
    <w:rsid w:val="00CB55C7"/>
    <w:rsid w:val="00CB5FA4"/>
    <w:rsid w:val="00CB6BE3"/>
    <w:rsid w:val="00CB6E2A"/>
    <w:rsid w:val="00CB70AA"/>
    <w:rsid w:val="00CB73F2"/>
    <w:rsid w:val="00CB7BAF"/>
    <w:rsid w:val="00CB7BE7"/>
    <w:rsid w:val="00CB7E90"/>
    <w:rsid w:val="00CC019D"/>
    <w:rsid w:val="00CC08C7"/>
    <w:rsid w:val="00CC0A12"/>
    <w:rsid w:val="00CC0FF0"/>
    <w:rsid w:val="00CC100D"/>
    <w:rsid w:val="00CC23C5"/>
    <w:rsid w:val="00CC24B0"/>
    <w:rsid w:val="00CC2E71"/>
    <w:rsid w:val="00CC33C4"/>
    <w:rsid w:val="00CC36F8"/>
    <w:rsid w:val="00CC380B"/>
    <w:rsid w:val="00CC564C"/>
    <w:rsid w:val="00CC63C0"/>
    <w:rsid w:val="00CC6EDE"/>
    <w:rsid w:val="00CC72C8"/>
    <w:rsid w:val="00CD0500"/>
    <w:rsid w:val="00CD08AC"/>
    <w:rsid w:val="00CD1097"/>
    <w:rsid w:val="00CD1A6E"/>
    <w:rsid w:val="00CD1E05"/>
    <w:rsid w:val="00CD29D0"/>
    <w:rsid w:val="00CD337F"/>
    <w:rsid w:val="00CD4462"/>
    <w:rsid w:val="00CD465D"/>
    <w:rsid w:val="00CD50E5"/>
    <w:rsid w:val="00CD594F"/>
    <w:rsid w:val="00CD6816"/>
    <w:rsid w:val="00CD780E"/>
    <w:rsid w:val="00CD7DDF"/>
    <w:rsid w:val="00CE03D7"/>
    <w:rsid w:val="00CE0FF2"/>
    <w:rsid w:val="00CE1607"/>
    <w:rsid w:val="00CE29F5"/>
    <w:rsid w:val="00CE31A7"/>
    <w:rsid w:val="00CE3A56"/>
    <w:rsid w:val="00CE3CB0"/>
    <w:rsid w:val="00CE4606"/>
    <w:rsid w:val="00CE4DFE"/>
    <w:rsid w:val="00CE78AB"/>
    <w:rsid w:val="00CE7914"/>
    <w:rsid w:val="00CF0239"/>
    <w:rsid w:val="00CF0819"/>
    <w:rsid w:val="00CF0843"/>
    <w:rsid w:val="00CF0B1D"/>
    <w:rsid w:val="00CF17BC"/>
    <w:rsid w:val="00CF19EC"/>
    <w:rsid w:val="00CF21C1"/>
    <w:rsid w:val="00CF2315"/>
    <w:rsid w:val="00CF2CB9"/>
    <w:rsid w:val="00CF425F"/>
    <w:rsid w:val="00CF4CE7"/>
    <w:rsid w:val="00CF5042"/>
    <w:rsid w:val="00CF592A"/>
    <w:rsid w:val="00CF5E2A"/>
    <w:rsid w:val="00CF62B2"/>
    <w:rsid w:val="00CF68A1"/>
    <w:rsid w:val="00CF6A58"/>
    <w:rsid w:val="00D00875"/>
    <w:rsid w:val="00D00BB7"/>
    <w:rsid w:val="00D0101E"/>
    <w:rsid w:val="00D01A85"/>
    <w:rsid w:val="00D01BB3"/>
    <w:rsid w:val="00D0232B"/>
    <w:rsid w:val="00D0318C"/>
    <w:rsid w:val="00D034ED"/>
    <w:rsid w:val="00D03517"/>
    <w:rsid w:val="00D03854"/>
    <w:rsid w:val="00D03B45"/>
    <w:rsid w:val="00D03BC8"/>
    <w:rsid w:val="00D04856"/>
    <w:rsid w:val="00D05337"/>
    <w:rsid w:val="00D055D3"/>
    <w:rsid w:val="00D06710"/>
    <w:rsid w:val="00D0688D"/>
    <w:rsid w:val="00D06912"/>
    <w:rsid w:val="00D07331"/>
    <w:rsid w:val="00D076E1"/>
    <w:rsid w:val="00D10B5F"/>
    <w:rsid w:val="00D111AA"/>
    <w:rsid w:val="00D122C9"/>
    <w:rsid w:val="00D127E9"/>
    <w:rsid w:val="00D12D2E"/>
    <w:rsid w:val="00D13696"/>
    <w:rsid w:val="00D13B70"/>
    <w:rsid w:val="00D146B1"/>
    <w:rsid w:val="00D14B6E"/>
    <w:rsid w:val="00D1593C"/>
    <w:rsid w:val="00D1619F"/>
    <w:rsid w:val="00D163C9"/>
    <w:rsid w:val="00D165F2"/>
    <w:rsid w:val="00D16E6F"/>
    <w:rsid w:val="00D17258"/>
    <w:rsid w:val="00D1734B"/>
    <w:rsid w:val="00D204BE"/>
    <w:rsid w:val="00D21077"/>
    <w:rsid w:val="00D21682"/>
    <w:rsid w:val="00D21DB9"/>
    <w:rsid w:val="00D21F6A"/>
    <w:rsid w:val="00D23641"/>
    <w:rsid w:val="00D25C11"/>
    <w:rsid w:val="00D26A21"/>
    <w:rsid w:val="00D26CB8"/>
    <w:rsid w:val="00D306FD"/>
    <w:rsid w:val="00D30905"/>
    <w:rsid w:val="00D30EF1"/>
    <w:rsid w:val="00D313F3"/>
    <w:rsid w:val="00D3141A"/>
    <w:rsid w:val="00D314F2"/>
    <w:rsid w:val="00D320C9"/>
    <w:rsid w:val="00D32C31"/>
    <w:rsid w:val="00D33851"/>
    <w:rsid w:val="00D33948"/>
    <w:rsid w:val="00D34331"/>
    <w:rsid w:val="00D34459"/>
    <w:rsid w:val="00D3471D"/>
    <w:rsid w:val="00D34C5B"/>
    <w:rsid w:val="00D36E6A"/>
    <w:rsid w:val="00D36F0B"/>
    <w:rsid w:val="00D37009"/>
    <w:rsid w:val="00D375C9"/>
    <w:rsid w:val="00D37EDB"/>
    <w:rsid w:val="00D402BE"/>
    <w:rsid w:val="00D404E1"/>
    <w:rsid w:val="00D4112F"/>
    <w:rsid w:val="00D43100"/>
    <w:rsid w:val="00D43246"/>
    <w:rsid w:val="00D434DB"/>
    <w:rsid w:val="00D43A5A"/>
    <w:rsid w:val="00D43E75"/>
    <w:rsid w:val="00D44F5B"/>
    <w:rsid w:val="00D454CE"/>
    <w:rsid w:val="00D456D0"/>
    <w:rsid w:val="00D45FD1"/>
    <w:rsid w:val="00D47955"/>
    <w:rsid w:val="00D502CE"/>
    <w:rsid w:val="00D50A94"/>
    <w:rsid w:val="00D51D25"/>
    <w:rsid w:val="00D5270B"/>
    <w:rsid w:val="00D5293D"/>
    <w:rsid w:val="00D52C37"/>
    <w:rsid w:val="00D531C6"/>
    <w:rsid w:val="00D535DD"/>
    <w:rsid w:val="00D547C1"/>
    <w:rsid w:val="00D54B09"/>
    <w:rsid w:val="00D55B91"/>
    <w:rsid w:val="00D55F02"/>
    <w:rsid w:val="00D563A8"/>
    <w:rsid w:val="00D56A4B"/>
    <w:rsid w:val="00D57C48"/>
    <w:rsid w:val="00D603A6"/>
    <w:rsid w:val="00D60A4E"/>
    <w:rsid w:val="00D60A9D"/>
    <w:rsid w:val="00D619EA"/>
    <w:rsid w:val="00D6257B"/>
    <w:rsid w:val="00D62650"/>
    <w:rsid w:val="00D62941"/>
    <w:rsid w:val="00D62D2D"/>
    <w:rsid w:val="00D62E47"/>
    <w:rsid w:val="00D642F4"/>
    <w:rsid w:val="00D6448D"/>
    <w:rsid w:val="00D6475A"/>
    <w:rsid w:val="00D65222"/>
    <w:rsid w:val="00D667FE"/>
    <w:rsid w:val="00D66923"/>
    <w:rsid w:val="00D66E34"/>
    <w:rsid w:val="00D6735D"/>
    <w:rsid w:val="00D67520"/>
    <w:rsid w:val="00D67F09"/>
    <w:rsid w:val="00D70280"/>
    <w:rsid w:val="00D710F7"/>
    <w:rsid w:val="00D7165B"/>
    <w:rsid w:val="00D7255D"/>
    <w:rsid w:val="00D7305B"/>
    <w:rsid w:val="00D74314"/>
    <w:rsid w:val="00D747A9"/>
    <w:rsid w:val="00D74B62"/>
    <w:rsid w:val="00D75146"/>
    <w:rsid w:val="00D75174"/>
    <w:rsid w:val="00D75F73"/>
    <w:rsid w:val="00D76428"/>
    <w:rsid w:val="00D76874"/>
    <w:rsid w:val="00D7691C"/>
    <w:rsid w:val="00D77793"/>
    <w:rsid w:val="00D80007"/>
    <w:rsid w:val="00D80D63"/>
    <w:rsid w:val="00D810BE"/>
    <w:rsid w:val="00D81E29"/>
    <w:rsid w:val="00D81EE8"/>
    <w:rsid w:val="00D81FF4"/>
    <w:rsid w:val="00D82059"/>
    <w:rsid w:val="00D821EA"/>
    <w:rsid w:val="00D823E4"/>
    <w:rsid w:val="00D828E0"/>
    <w:rsid w:val="00D82A4B"/>
    <w:rsid w:val="00D83EB4"/>
    <w:rsid w:val="00D84199"/>
    <w:rsid w:val="00D84552"/>
    <w:rsid w:val="00D84779"/>
    <w:rsid w:val="00D847AE"/>
    <w:rsid w:val="00D84F17"/>
    <w:rsid w:val="00D85631"/>
    <w:rsid w:val="00D856FD"/>
    <w:rsid w:val="00D87186"/>
    <w:rsid w:val="00D87552"/>
    <w:rsid w:val="00D8771A"/>
    <w:rsid w:val="00D90389"/>
    <w:rsid w:val="00D90ED2"/>
    <w:rsid w:val="00D91A17"/>
    <w:rsid w:val="00D92689"/>
    <w:rsid w:val="00D9442A"/>
    <w:rsid w:val="00D94ACC"/>
    <w:rsid w:val="00D94B89"/>
    <w:rsid w:val="00D9612A"/>
    <w:rsid w:val="00D96708"/>
    <w:rsid w:val="00D97C3E"/>
    <w:rsid w:val="00DA007D"/>
    <w:rsid w:val="00DA04C2"/>
    <w:rsid w:val="00DA0F1B"/>
    <w:rsid w:val="00DA2579"/>
    <w:rsid w:val="00DA26D7"/>
    <w:rsid w:val="00DA37DB"/>
    <w:rsid w:val="00DA40B2"/>
    <w:rsid w:val="00DA5C73"/>
    <w:rsid w:val="00DA5D74"/>
    <w:rsid w:val="00DA68CB"/>
    <w:rsid w:val="00DA7718"/>
    <w:rsid w:val="00DA7CD0"/>
    <w:rsid w:val="00DB0C2E"/>
    <w:rsid w:val="00DB0E35"/>
    <w:rsid w:val="00DB1686"/>
    <w:rsid w:val="00DB2705"/>
    <w:rsid w:val="00DB2DBA"/>
    <w:rsid w:val="00DB323E"/>
    <w:rsid w:val="00DB3976"/>
    <w:rsid w:val="00DB3DAC"/>
    <w:rsid w:val="00DB4A4D"/>
    <w:rsid w:val="00DB4EB1"/>
    <w:rsid w:val="00DB5A15"/>
    <w:rsid w:val="00DB5B0E"/>
    <w:rsid w:val="00DB5E5E"/>
    <w:rsid w:val="00DB6490"/>
    <w:rsid w:val="00DB7A6C"/>
    <w:rsid w:val="00DC01B1"/>
    <w:rsid w:val="00DC0445"/>
    <w:rsid w:val="00DC06EE"/>
    <w:rsid w:val="00DC2621"/>
    <w:rsid w:val="00DC2A62"/>
    <w:rsid w:val="00DC3FA2"/>
    <w:rsid w:val="00DC4470"/>
    <w:rsid w:val="00DC4EFC"/>
    <w:rsid w:val="00DC533B"/>
    <w:rsid w:val="00DC5410"/>
    <w:rsid w:val="00DC6299"/>
    <w:rsid w:val="00DC6A1D"/>
    <w:rsid w:val="00DC6A8E"/>
    <w:rsid w:val="00DC7BFD"/>
    <w:rsid w:val="00DD0A3D"/>
    <w:rsid w:val="00DD110F"/>
    <w:rsid w:val="00DD1317"/>
    <w:rsid w:val="00DD15B0"/>
    <w:rsid w:val="00DD15C2"/>
    <w:rsid w:val="00DD1763"/>
    <w:rsid w:val="00DD1B6D"/>
    <w:rsid w:val="00DD1DFE"/>
    <w:rsid w:val="00DD351F"/>
    <w:rsid w:val="00DD3862"/>
    <w:rsid w:val="00DD466F"/>
    <w:rsid w:val="00DD54E0"/>
    <w:rsid w:val="00DD5AF2"/>
    <w:rsid w:val="00DD5F49"/>
    <w:rsid w:val="00DD6110"/>
    <w:rsid w:val="00DD78EA"/>
    <w:rsid w:val="00DD7B15"/>
    <w:rsid w:val="00DE0EA9"/>
    <w:rsid w:val="00DE1427"/>
    <w:rsid w:val="00DE1C06"/>
    <w:rsid w:val="00DE1D77"/>
    <w:rsid w:val="00DE2102"/>
    <w:rsid w:val="00DE37D5"/>
    <w:rsid w:val="00DE3869"/>
    <w:rsid w:val="00DE4065"/>
    <w:rsid w:val="00DE4284"/>
    <w:rsid w:val="00DE476F"/>
    <w:rsid w:val="00DE4CB5"/>
    <w:rsid w:val="00DE504D"/>
    <w:rsid w:val="00DE61C3"/>
    <w:rsid w:val="00DE635E"/>
    <w:rsid w:val="00DE7A97"/>
    <w:rsid w:val="00DF0C11"/>
    <w:rsid w:val="00DF17F5"/>
    <w:rsid w:val="00DF1CE7"/>
    <w:rsid w:val="00DF58A5"/>
    <w:rsid w:val="00DF5F08"/>
    <w:rsid w:val="00DF6052"/>
    <w:rsid w:val="00DF60C5"/>
    <w:rsid w:val="00DF654F"/>
    <w:rsid w:val="00E0004F"/>
    <w:rsid w:val="00E0076C"/>
    <w:rsid w:val="00E03047"/>
    <w:rsid w:val="00E034B7"/>
    <w:rsid w:val="00E03807"/>
    <w:rsid w:val="00E03818"/>
    <w:rsid w:val="00E0387B"/>
    <w:rsid w:val="00E03974"/>
    <w:rsid w:val="00E040BB"/>
    <w:rsid w:val="00E040CB"/>
    <w:rsid w:val="00E0410E"/>
    <w:rsid w:val="00E04A1A"/>
    <w:rsid w:val="00E04F4F"/>
    <w:rsid w:val="00E05810"/>
    <w:rsid w:val="00E05DBD"/>
    <w:rsid w:val="00E05FC9"/>
    <w:rsid w:val="00E06C38"/>
    <w:rsid w:val="00E07C8B"/>
    <w:rsid w:val="00E07ED5"/>
    <w:rsid w:val="00E10D17"/>
    <w:rsid w:val="00E1111C"/>
    <w:rsid w:val="00E1225A"/>
    <w:rsid w:val="00E12294"/>
    <w:rsid w:val="00E124B6"/>
    <w:rsid w:val="00E1256C"/>
    <w:rsid w:val="00E13829"/>
    <w:rsid w:val="00E13DF2"/>
    <w:rsid w:val="00E13E68"/>
    <w:rsid w:val="00E14069"/>
    <w:rsid w:val="00E1418A"/>
    <w:rsid w:val="00E142BE"/>
    <w:rsid w:val="00E14B53"/>
    <w:rsid w:val="00E157C0"/>
    <w:rsid w:val="00E15D10"/>
    <w:rsid w:val="00E1681C"/>
    <w:rsid w:val="00E1682F"/>
    <w:rsid w:val="00E16B9B"/>
    <w:rsid w:val="00E16E01"/>
    <w:rsid w:val="00E17122"/>
    <w:rsid w:val="00E201A3"/>
    <w:rsid w:val="00E2068F"/>
    <w:rsid w:val="00E20953"/>
    <w:rsid w:val="00E21582"/>
    <w:rsid w:val="00E23215"/>
    <w:rsid w:val="00E23BE8"/>
    <w:rsid w:val="00E24C4C"/>
    <w:rsid w:val="00E25753"/>
    <w:rsid w:val="00E2594B"/>
    <w:rsid w:val="00E25EFF"/>
    <w:rsid w:val="00E2625F"/>
    <w:rsid w:val="00E2627B"/>
    <w:rsid w:val="00E263DC"/>
    <w:rsid w:val="00E26C1D"/>
    <w:rsid w:val="00E2712B"/>
    <w:rsid w:val="00E2766D"/>
    <w:rsid w:val="00E276E4"/>
    <w:rsid w:val="00E27F21"/>
    <w:rsid w:val="00E30EB0"/>
    <w:rsid w:val="00E30F88"/>
    <w:rsid w:val="00E31DEA"/>
    <w:rsid w:val="00E32BA0"/>
    <w:rsid w:val="00E3313C"/>
    <w:rsid w:val="00E33D88"/>
    <w:rsid w:val="00E35F6C"/>
    <w:rsid w:val="00E362AE"/>
    <w:rsid w:val="00E36391"/>
    <w:rsid w:val="00E375E0"/>
    <w:rsid w:val="00E378FA"/>
    <w:rsid w:val="00E403C2"/>
    <w:rsid w:val="00E4106B"/>
    <w:rsid w:val="00E4121A"/>
    <w:rsid w:val="00E41E59"/>
    <w:rsid w:val="00E4210A"/>
    <w:rsid w:val="00E421E1"/>
    <w:rsid w:val="00E42A99"/>
    <w:rsid w:val="00E42DB3"/>
    <w:rsid w:val="00E430B3"/>
    <w:rsid w:val="00E450D4"/>
    <w:rsid w:val="00E4535E"/>
    <w:rsid w:val="00E45EAF"/>
    <w:rsid w:val="00E46068"/>
    <w:rsid w:val="00E4642E"/>
    <w:rsid w:val="00E46962"/>
    <w:rsid w:val="00E46B4E"/>
    <w:rsid w:val="00E46DEF"/>
    <w:rsid w:val="00E5001A"/>
    <w:rsid w:val="00E5035F"/>
    <w:rsid w:val="00E507C1"/>
    <w:rsid w:val="00E50844"/>
    <w:rsid w:val="00E50EDD"/>
    <w:rsid w:val="00E51597"/>
    <w:rsid w:val="00E515E7"/>
    <w:rsid w:val="00E51741"/>
    <w:rsid w:val="00E51C10"/>
    <w:rsid w:val="00E525C6"/>
    <w:rsid w:val="00E52C9E"/>
    <w:rsid w:val="00E53574"/>
    <w:rsid w:val="00E5387E"/>
    <w:rsid w:val="00E542AD"/>
    <w:rsid w:val="00E542E1"/>
    <w:rsid w:val="00E54BA8"/>
    <w:rsid w:val="00E5622E"/>
    <w:rsid w:val="00E56C69"/>
    <w:rsid w:val="00E5704C"/>
    <w:rsid w:val="00E5736B"/>
    <w:rsid w:val="00E57787"/>
    <w:rsid w:val="00E57903"/>
    <w:rsid w:val="00E57AE1"/>
    <w:rsid w:val="00E60971"/>
    <w:rsid w:val="00E60CA4"/>
    <w:rsid w:val="00E60E58"/>
    <w:rsid w:val="00E62085"/>
    <w:rsid w:val="00E62244"/>
    <w:rsid w:val="00E62898"/>
    <w:rsid w:val="00E63288"/>
    <w:rsid w:val="00E63F4A"/>
    <w:rsid w:val="00E651F9"/>
    <w:rsid w:val="00E664E3"/>
    <w:rsid w:val="00E66835"/>
    <w:rsid w:val="00E66B83"/>
    <w:rsid w:val="00E66CDE"/>
    <w:rsid w:val="00E66E82"/>
    <w:rsid w:val="00E677E2"/>
    <w:rsid w:val="00E67CCF"/>
    <w:rsid w:val="00E67DC7"/>
    <w:rsid w:val="00E67E23"/>
    <w:rsid w:val="00E70093"/>
    <w:rsid w:val="00E70BCA"/>
    <w:rsid w:val="00E70FD5"/>
    <w:rsid w:val="00E71C18"/>
    <w:rsid w:val="00E72258"/>
    <w:rsid w:val="00E72446"/>
    <w:rsid w:val="00E72CAE"/>
    <w:rsid w:val="00E72F56"/>
    <w:rsid w:val="00E7322F"/>
    <w:rsid w:val="00E74DC4"/>
    <w:rsid w:val="00E750F5"/>
    <w:rsid w:val="00E751D3"/>
    <w:rsid w:val="00E759A9"/>
    <w:rsid w:val="00E75C89"/>
    <w:rsid w:val="00E75D4E"/>
    <w:rsid w:val="00E7617A"/>
    <w:rsid w:val="00E7635E"/>
    <w:rsid w:val="00E76885"/>
    <w:rsid w:val="00E76A3C"/>
    <w:rsid w:val="00E77C83"/>
    <w:rsid w:val="00E77F76"/>
    <w:rsid w:val="00E8020A"/>
    <w:rsid w:val="00E80844"/>
    <w:rsid w:val="00E80E7C"/>
    <w:rsid w:val="00E8142B"/>
    <w:rsid w:val="00E81487"/>
    <w:rsid w:val="00E819B6"/>
    <w:rsid w:val="00E81C43"/>
    <w:rsid w:val="00E82639"/>
    <w:rsid w:val="00E82DF1"/>
    <w:rsid w:val="00E83150"/>
    <w:rsid w:val="00E832B9"/>
    <w:rsid w:val="00E8337F"/>
    <w:rsid w:val="00E8396B"/>
    <w:rsid w:val="00E8498C"/>
    <w:rsid w:val="00E84C65"/>
    <w:rsid w:val="00E8523B"/>
    <w:rsid w:val="00E8530D"/>
    <w:rsid w:val="00E85975"/>
    <w:rsid w:val="00E85F32"/>
    <w:rsid w:val="00E85F48"/>
    <w:rsid w:val="00E8653E"/>
    <w:rsid w:val="00E867B3"/>
    <w:rsid w:val="00E86825"/>
    <w:rsid w:val="00E87BEF"/>
    <w:rsid w:val="00E9005A"/>
    <w:rsid w:val="00E90810"/>
    <w:rsid w:val="00E9193E"/>
    <w:rsid w:val="00E9221F"/>
    <w:rsid w:val="00E9256A"/>
    <w:rsid w:val="00E94550"/>
    <w:rsid w:val="00E9493B"/>
    <w:rsid w:val="00E952E5"/>
    <w:rsid w:val="00E95A22"/>
    <w:rsid w:val="00E96587"/>
    <w:rsid w:val="00E966C4"/>
    <w:rsid w:val="00E973CF"/>
    <w:rsid w:val="00EA1256"/>
    <w:rsid w:val="00EA164B"/>
    <w:rsid w:val="00EA199F"/>
    <w:rsid w:val="00EA29FD"/>
    <w:rsid w:val="00EA3BB9"/>
    <w:rsid w:val="00EA3BF2"/>
    <w:rsid w:val="00EA3C2B"/>
    <w:rsid w:val="00EA41F4"/>
    <w:rsid w:val="00EA445A"/>
    <w:rsid w:val="00EA4E95"/>
    <w:rsid w:val="00EA4F3B"/>
    <w:rsid w:val="00EA518A"/>
    <w:rsid w:val="00EA51D3"/>
    <w:rsid w:val="00EA52AD"/>
    <w:rsid w:val="00EA5568"/>
    <w:rsid w:val="00EA5A4A"/>
    <w:rsid w:val="00EA5F8C"/>
    <w:rsid w:val="00EA6BB0"/>
    <w:rsid w:val="00EA749D"/>
    <w:rsid w:val="00EA7B7E"/>
    <w:rsid w:val="00EB0D33"/>
    <w:rsid w:val="00EB0D66"/>
    <w:rsid w:val="00EB11D6"/>
    <w:rsid w:val="00EB160E"/>
    <w:rsid w:val="00EB1D6E"/>
    <w:rsid w:val="00EB216C"/>
    <w:rsid w:val="00EB253B"/>
    <w:rsid w:val="00EB26F0"/>
    <w:rsid w:val="00EB2908"/>
    <w:rsid w:val="00EB3115"/>
    <w:rsid w:val="00EB3117"/>
    <w:rsid w:val="00EB34C5"/>
    <w:rsid w:val="00EB3B7F"/>
    <w:rsid w:val="00EB4131"/>
    <w:rsid w:val="00EB417C"/>
    <w:rsid w:val="00EB44C4"/>
    <w:rsid w:val="00EB4627"/>
    <w:rsid w:val="00EB5204"/>
    <w:rsid w:val="00EB5562"/>
    <w:rsid w:val="00EB584A"/>
    <w:rsid w:val="00EB7450"/>
    <w:rsid w:val="00EB7482"/>
    <w:rsid w:val="00EB79CE"/>
    <w:rsid w:val="00EB7FE8"/>
    <w:rsid w:val="00EC0EBF"/>
    <w:rsid w:val="00EC100D"/>
    <w:rsid w:val="00EC111B"/>
    <w:rsid w:val="00EC1444"/>
    <w:rsid w:val="00EC15A0"/>
    <w:rsid w:val="00EC16F4"/>
    <w:rsid w:val="00EC1BF9"/>
    <w:rsid w:val="00EC1C5C"/>
    <w:rsid w:val="00EC1F84"/>
    <w:rsid w:val="00EC2A56"/>
    <w:rsid w:val="00EC381C"/>
    <w:rsid w:val="00EC3A65"/>
    <w:rsid w:val="00EC3ABA"/>
    <w:rsid w:val="00EC421E"/>
    <w:rsid w:val="00EC51CA"/>
    <w:rsid w:val="00EC563F"/>
    <w:rsid w:val="00EC5760"/>
    <w:rsid w:val="00EC6BCD"/>
    <w:rsid w:val="00EC7D19"/>
    <w:rsid w:val="00EC7D8D"/>
    <w:rsid w:val="00ED0751"/>
    <w:rsid w:val="00ED0C12"/>
    <w:rsid w:val="00ED0DCE"/>
    <w:rsid w:val="00ED115E"/>
    <w:rsid w:val="00ED16AC"/>
    <w:rsid w:val="00ED31E2"/>
    <w:rsid w:val="00ED3DD8"/>
    <w:rsid w:val="00ED428B"/>
    <w:rsid w:val="00ED53DC"/>
    <w:rsid w:val="00ED55EE"/>
    <w:rsid w:val="00ED66EA"/>
    <w:rsid w:val="00ED69FA"/>
    <w:rsid w:val="00ED77A4"/>
    <w:rsid w:val="00ED7B68"/>
    <w:rsid w:val="00ED7E79"/>
    <w:rsid w:val="00EE059C"/>
    <w:rsid w:val="00EE1844"/>
    <w:rsid w:val="00EE2978"/>
    <w:rsid w:val="00EE30FE"/>
    <w:rsid w:val="00EE3D20"/>
    <w:rsid w:val="00EE4160"/>
    <w:rsid w:val="00EE484F"/>
    <w:rsid w:val="00EE4852"/>
    <w:rsid w:val="00EE4D68"/>
    <w:rsid w:val="00EE5FF0"/>
    <w:rsid w:val="00EE7096"/>
    <w:rsid w:val="00EE71DD"/>
    <w:rsid w:val="00EE7233"/>
    <w:rsid w:val="00EF0406"/>
    <w:rsid w:val="00EF06A3"/>
    <w:rsid w:val="00EF084F"/>
    <w:rsid w:val="00EF08C1"/>
    <w:rsid w:val="00EF0A74"/>
    <w:rsid w:val="00EF0F7E"/>
    <w:rsid w:val="00EF1184"/>
    <w:rsid w:val="00EF2621"/>
    <w:rsid w:val="00EF31AC"/>
    <w:rsid w:val="00EF440B"/>
    <w:rsid w:val="00EF4544"/>
    <w:rsid w:val="00EF462A"/>
    <w:rsid w:val="00EF4780"/>
    <w:rsid w:val="00EF491E"/>
    <w:rsid w:val="00EF4CB8"/>
    <w:rsid w:val="00EF4E6F"/>
    <w:rsid w:val="00EF5955"/>
    <w:rsid w:val="00EF6346"/>
    <w:rsid w:val="00EF64D3"/>
    <w:rsid w:val="00EF654B"/>
    <w:rsid w:val="00EF662F"/>
    <w:rsid w:val="00EF671D"/>
    <w:rsid w:val="00EF68B5"/>
    <w:rsid w:val="00EF73CA"/>
    <w:rsid w:val="00EF750E"/>
    <w:rsid w:val="00EF7C41"/>
    <w:rsid w:val="00F00C57"/>
    <w:rsid w:val="00F00F98"/>
    <w:rsid w:val="00F0147E"/>
    <w:rsid w:val="00F029C7"/>
    <w:rsid w:val="00F0312A"/>
    <w:rsid w:val="00F0322C"/>
    <w:rsid w:val="00F0394F"/>
    <w:rsid w:val="00F03C70"/>
    <w:rsid w:val="00F04676"/>
    <w:rsid w:val="00F04B9E"/>
    <w:rsid w:val="00F04C94"/>
    <w:rsid w:val="00F04E96"/>
    <w:rsid w:val="00F04EA0"/>
    <w:rsid w:val="00F04EA9"/>
    <w:rsid w:val="00F05712"/>
    <w:rsid w:val="00F05743"/>
    <w:rsid w:val="00F0623D"/>
    <w:rsid w:val="00F06AD8"/>
    <w:rsid w:val="00F06F9D"/>
    <w:rsid w:val="00F07A88"/>
    <w:rsid w:val="00F1038B"/>
    <w:rsid w:val="00F107EA"/>
    <w:rsid w:val="00F10AE1"/>
    <w:rsid w:val="00F11564"/>
    <w:rsid w:val="00F11795"/>
    <w:rsid w:val="00F11A34"/>
    <w:rsid w:val="00F11E30"/>
    <w:rsid w:val="00F11F07"/>
    <w:rsid w:val="00F122A3"/>
    <w:rsid w:val="00F12BEF"/>
    <w:rsid w:val="00F13464"/>
    <w:rsid w:val="00F140F9"/>
    <w:rsid w:val="00F1498A"/>
    <w:rsid w:val="00F14AC8"/>
    <w:rsid w:val="00F15303"/>
    <w:rsid w:val="00F155EE"/>
    <w:rsid w:val="00F15FE1"/>
    <w:rsid w:val="00F17E53"/>
    <w:rsid w:val="00F200CE"/>
    <w:rsid w:val="00F20247"/>
    <w:rsid w:val="00F2098A"/>
    <w:rsid w:val="00F21EED"/>
    <w:rsid w:val="00F2279C"/>
    <w:rsid w:val="00F22FE6"/>
    <w:rsid w:val="00F230BB"/>
    <w:rsid w:val="00F2323A"/>
    <w:rsid w:val="00F23255"/>
    <w:rsid w:val="00F234B9"/>
    <w:rsid w:val="00F23F5D"/>
    <w:rsid w:val="00F24204"/>
    <w:rsid w:val="00F24623"/>
    <w:rsid w:val="00F25680"/>
    <w:rsid w:val="00F25F6C"/>
    <w:rsid w:val="00F2623C"/>
    <w:rsid w:val="00F26D6D"/>
    <w:rsid w:val="00F26E8A"/>
    <w:rsid w:val="00F27019"/>
    <w:rsid w:val="00F2713F"/>
    <w:rsid w:val="00F303DE"/>
    <w:rsid w:val="00F3061B"/>
    <w:rsid w:val="00F30873"/>
    <w:rsid w:val="00F3133C"/>
    <w:rsid w:val="00F315A1"/>
    <w:rsid w:val="00F3183B"/>
    <w:rsid w:val="00F31F62"/>
    <w:rsid w:val="00F32896"/>
    <w:rsid w:val="00F33078"/>
    <w:rsid w:val="00F35003"/>
    <w:rsid w:val="00F3577A"/>
    <w:rsid w:val="00F3634F"/>
    <w:rsid w:val="00F36739"/>
    <w:rsid w:val="00F36C2F"/>
    <w:rsid w:val="00F36D60"/>
    <w:rsid w:val="00F3797F"/>
    <w:rsid w:val="00F37D12"/>
    <w:rsid w:val="00F40004"/>
    <w:rsid w:val="00F42295"/>
    <w:rsid w:val="00F42509"/>
    <w:rsid w:val="00F429F4"/>
    <w:rsid w:val="00F43956"/>
    <w:rsid w:val="00F439E0"/>
    <w:rsid w:val="00F43C7B"/>
    <w:rsid w:val="00F43D92"/>
    <w:rsid w:val="00F4412D"/>
    <w:rsid w:val="00F4421D"/>
    <w:rsid w:val="00F44309"/>
    <w:rsid w:val="00F44F9B"/>
    <w:rsid w:val="00F45F9C"/>
    <w:rsid w:val="00F46F88"/>
    <w:rsid w:val="00F4758A"/>
    <w:rsid w:val="00F47670"/>
    <w:rsid w:val="00F501DA"/>
    <w:rsid w:val="00F5092A"/>
    <w:rsid w:val="00F509BE"/>
    <w:rsid w:val="00F51388"/>
    <w:rsid w:val="00F520BB"/>
    <w:rsid w:val="00F52176"/>
    <w:rsid w:val="00F5283B"/>
    <w:rsid w:val="00F52981"/>
    <w:rsid w:val="00F52B2D"/>
    <w:rsid w:val="00F52D92"/>
    <w:rsid w:val="00F530EF"/>
    <w:rsid w:val="00F53BFC"/>
    <w:rsid w:val="00F54356"/>
    <w:rsid w:val="00F54CF4"/>
    <w:rsid w:val="00F5543C"/>
    <w:rsid w:val="00F557AD"/>
    <w:rsid w:val="00F55AC8"/>
    <w:rsid w:val="00F55CB3"/>
    <w:rsid w:val="00F5642A"/>
    <w:rsid w:val="00F56FBE"/>
    <w:rsid w:val="00F572EC"/>
    <w:rsid w:val="00F5730F"/>
    <w:rsid w:val="00F579B4"/>
    <w:rsid w:val="00F60490"/>
    <w:rsid w:val="00F60798"/>
    <w:rsid w:val="00F607BA"/>
    <w:rsid w:val="00F60986"/>
    <w:rsid w:val="00F60F85"/>
    <w:rsid w:val="00F610BB"/>
    <w:rsid w:val="00F6233B"/>
    <w:rsid w:val="00F6237D"/>
    <w:rsid w:val="00F626C0"/>
    <w:rsid w:val="00F6310D"/>
    <w:rsid w:val="00F642F6"/>
    <w:rsid w:val="00F64CB6"/>
    <w:rsid w:val="00F65070"/>
    <w:rsid w:val="00F659DE"/>
    <w:rsid w:val="00F664B8"/>
    <w:rsid w:val="00F66845"/>
    <w:rsid w:val="00F66B1D"/>
    <w:rsid w:val="00F66BBE"/>
    <w:rsid w:val="00F678E4"/>
    <w:rsid w:val="00F71F49"/>
    <w:rsid w:val="00F73880"/>
    <w:rsid w:val="00F739CD"/>
    <w:rsid w:val="00F739D1"/>
    <w:rsid w:val="00F739FD"/>
    <w:rsid w:val="00F73B35"/>
    <w:rsid w:val="00F73B82"/>
    <w:rsid w:val="00F73CC5"/>
    <w:rsid w:val="00F73F3B"/>
    <w:rsid w:val="00F73FC9"/>
    <w:rsid w:val="00F74244"/>
    <w:rsid w:val="00F74804"/>
    <w:rsid w:val="00F770C3"/>
    <w:rsid w:val="00F77ACF"/>
    <w:rsid w:val="00F81D3C"/>
    <w:rsid w:val="00F828C0"/>
    <w:rsid w:val="00F82A18"/>
    <w:rsid w:val="00F82DF9"/>
    <w:rsid w:val="00F836D3"/>
    <w:rsid w:val="00F83A56"/>
    <w:rsid w:val="00F8412D"/>
    <w:rsid w:val="00F844A2"/>
    <w:rsid w:val="00F8487F"/>
    <w:rsid w:val="00F84B64"/>
    <w:rsid w:val="00F84E28"/>
    <w:rsid w:val="00F8518E"/>
    <w:rsid w:val="00F85415"/>
    <w:rsid w:val="00F85A7C"/>
    <w:rsid w:val="00F86227"/>
    <w:rsid w:val="00F86959"/>
    <w:rsid w:val="00F871A1"/>
    <w:rsid w:val="00F8738B"/>
    <w:rsid w:val="00F87D5A"/>
    <w:rsid w:val="00F87FD0"/>
    <w:rsid w:val="00F9099C"/>
    <w:rsid w:val="00F91112"/>
    <w:rsid w:val="00F9124B"/>
    <w:rsid w:val="00F91AF4"/>
    <w:rsid w:val="00F91BEB"/>
    <w:rsid w:val="00F91DC8"/>
    <w:rsid w:val="00F9230F"/>
    <w:rsid w:val="00F945DA"/>
    <w:rsid w:val="00F947D6"/>
    <w:rsid w:val="00F95967"/>
    <w:rsid w:val="00F96277"/>
    <w:rsid w:val="00F96D10"/>
    <w:rsid w:val="00F97563"/>
    <w:rsid w:val="00FA02EC"/>
    <w:rsid w:val="00FA046B"/>
    <w:rsid w:val="00FA080B"/>
    <w:rsid w:val="00FA0945"/>
    <w:rsid w:val="00FA0C4F"/>
    <w:rsid w:val="00FA1109"/>
    <w:rsid w:val="00FA22BB"/>
    <w:rsid w:val="00FA2AA3"/>
    <w:rsid w:val="00FA2C8B"/>
    <w:rsid w:val="00FA305B"/>
    <w:rsid w:val="00FA3962"/>
    <w:rsid w:val="00FA3DFC"/>
    <w:rsid w:val="00FA3FAC"/>
    <w:rsid w:val="00FA42B1"/>
    <w:rsid w:val="00FA47EF"/>
    <w:rsid w:val="00FA51E9"/>
    <w:rsid w:val="00FA6661"/>
    <w:rsid w:val="00FA7A19"/>
    <w:rsid w:val="00FB0495"/>
    <w:rsid w:val="00FB087C"/>
    <w:rsid w:val="00FB09F6"/>
    <w:rsid w:val="00FB0CBF"/>
    <w:rsid w:val="00FB10D4"/>
    <w:rsid w:val="00FB18A3"/>
    <w:rsid w:val="00FB1E86"/>
    <w:rsid w:val="00FB2DFF"/>
    <w:rsid w:val="00FB32CC"/>
    <w:rsid w:val="00FB32F7"/>
    <w:rsid w:val="00FB437B"/>
    <w:rsid w:val="00FB49F8"/>
    <w:rsid w:val="00FB4B0E"/>
    <w:rsid w:val="00FB5200"/>
    <w:rsid w:val="00FB5B4D"/>
    <w:rsid w:val="00FB5BA9"/>
    <w:rsid w:val="00FB5BFF"/>
    <w:rsid w:val="00FB5D90"/>
    <w:rsid w:val="00FB651D"/>
    <w:rsid w:val="00FB689A"/>
    <w:rsid w:val="00FB6BDA"/>
    <w:rsid w:val="00FB7449"/>
    <w:rsid w:val="00FC0E6F"/>
    <w:rsid w:val="00FC1EA2"/>
    <w:rsid w:val="00FC2D48"/>
    <w:rsid w:val="00FC4A4F"/>
    <w:rsid w:val="00FC5523"/>
    <w:rsid w:val="00FC5781"/>
    <w:rsid w:val="00FC58A6"/>
    <w:rsid w:val="00FC5F91"/>
    <w:rsid w:val="00FC6183"/>
    <w:rsid w:val="00FC6578"/>
    <w:rsid w:val="00FC7798"/>
    <w:rsid w:val="00FC79F9"/>
    <w:rsid w:val="00FD0DFF"/>
    <w:rsid w:val="00FD0F69"/>
    <w:rsid w:val="00FD154D"/>
    <w:rsid w:val="00FD25C7"/>
    <w:rsid w:val="00FD2AA2"/>
    <w:rsid w:val="00FD47AC"/>
    <w:rsid w:val="00FD6F8B"/>
    <w:rsid w:val="00FD757B"/>
    <w:rsid w:val="00FE01FC"/>
    <w:rsid w:val="00FE09F2"/>
    <w:rsid w:val="00FE2244"/>
    <w:rsid w:val="00FE2757"/>
    <w:rsid w:val="00FE2C18"/>
    <w:rsid w:val="00FE2E1B"/>
    <w:rsid w:val="00FE3C69"/>
    <w:rsid w:val="00FE3DD5"/>
    <w:rsid w:val="00FE42DD"/>
    <w:rsid w:val="00FE498D"/>
    <w:rsid w:val="00FE534D"/>
    <w:rsid w:val="00FE5DC7"/>
    <w:rsid w:val="00FE6BE4"/>
    <w:rsid w:val="00FE6FE9"/>
    <w:rsid w:val="00FE72BA"/>
    <w:rsid w:val="00FE7882"/>
    <w:rsid w:val="00FF0135"/>
    <w:rsid w:val="00FF01C7"/>
    <w:rsid w:val="00FF063F"/>
    <w:rsid w:val="00FF07D0"/>
    <w:rsid w:val="00FF169B"/>
    <w:rsid w:val="00FF1BA9"/>
    <w:rsid w:val="00FF243B"/>
    <w:rsid w:val="00FF2507"/>
    <w:rsid w:val="00FF29A4"/>
    <w:rsid w:val="00FF2F87"/>
    <w:rsid w:val="00FF358D"/>
    <w:rsid w:val="00FF3CB8"/>
    <w:rsid w:val="00FF3DFF"/>
    <w:rsid w:val="00FF49F8"/>
    <w:rsid w:val="00FF64B5"/>
    <w:rsid w:val="00FF6755"/>
    <w:rsid w:val="00FF69E4"/>
    <w:rsid w:val="00FF6BAE"/>
    <w:rsid w:val="00FF72EF"/>
    <w:rsid w:val="00FF7616"/>
    <w:rsid w:val="00FF7B44"/>
    <w:rsid w:val="016A770D"/>
    <w:rsid w:val="019FE065"/>
    <w:rsid w:val="01A00A01"/>
    <w:rsid w:val="01DA172A"/>
    <w:rsid w:val="023D8920"/>
    <w:rsid w:val="027AFA89"/>
    <w:rsid w:val="028FD91F"/>
    <w:rsid w:val="02D0811B"/>
    <w:rsid w:val="02D5A2D4"/>
    <w:rsid w:val="034EE3DB"/>
    <w:rsid w:val="03DA9B15"/>
    <w:rsid w:val="0417F8B5"/>
    <w:rsid w:val="04451A7D"/>
    <w:rsid w:val="0460B15A"/>
    <w:rsid w:val="04623773"/>
    <w:rsid w:val="049B7381"/>
    <w:rsid w:val="04CFA192"/>
    <w:rsid w:val="0530679C"/>
    <w:rsid w:val="055EBA13"/>
    <w:rsid w:val="0570180B"/>
    <w:rsid w:val="059DB7F9"/>
    <w:rsid w:val="05B6D265"/>
    <w:rsid w:val="05BB48EA"/>
    <w:rsid w:val="05E47D8A"/>
    <w:rsid w:val="0654D2D1"/>
    <w:rsid w:val="066A88BF"/>
    <w:rsid w:val="066C3440"/>
    <w:rsid w:val="069C7A39"/>
    <w:rsid w:val="0711495E"/>
    <w:rsid w:val="073C668C"/>
    <w:rsid w:val="07B36021"/>
    <w:rsid w:val="07E33F8A"/>
    <w:rsid w:val="07E541EB"/>
    <w:rsid w:val="07F92318"/>
    <w:rsid w:val="0831C919"/>
    <w:rsid w:val="086C7015"/>
    <w:rsid w:val="08ACCAA4"/>
    <w:rsid w:val="08BA1B1E"/>
    <w:rsid w:val="08BBE186"/>
    <w:rsid w:val="08DDF706"/>
    <w:rsid w:val="09491553"/>
    <w:rsid w:val="09736ED3"/>
    <w:rsid w:val="09A77B38"/>
    <w:rsid w:val="09EF997F"/>
    <w:rsid w:val="09FF9D6F"/>
    <w:rsid w:val="0A4F3EF7"/>
    <w:rsid w:val="0A8D2057"/>
    <w:rsid w:val="0AB50905"/>
    <w:rsid w:val="0AB89738"/>
    <w:rsid w:val="0B0C6FDA"/>
    <w:rsid w:val="0B2D8DF7"/>
    <w:rsid w:val="0B65176A"/>
    <w:rsid w:val="0BD9A81A"/>
    <w:rsid w:val="0BE22D29"/>
    <w:rsid w:val="0BED4D1C"/>
    <w:rsid w:val="0C2B2F38"/>
    <w:rsid w:val="0C34DD88"/>
    <w:rsid w:val="0C7357ED"/>
    <w:rsid w:val="0C781C3E"/>
    <w:rsid w:val="0CCA519E"/>
    <w:rsid w:val="0D2CE6D0"/>
    <w:rsid w:val="0D3B7981"/>
    <w:rsid w:val="0DED273A"/>
    <w:rsid w:val="0DFB4D8B"/>
    <w:rsid w:val="0E3A22FA"/>
    <w:rsid w:val="0E7A29F5"/>
    <w:rsid w:val="0E9DCCD4"/>
    <w:rsid w:val="0EB59731"/>
    <w:rsid w:val="0EC2998B"/>
    <w:rsid w:val="0EC49A03"/>
    <w:rsid w:val="0ED94465"/>
    <w:rsid w:val="0F1FF6C8"/>
    <w:rsid w:val="0F5DB08E"/>
    <w:rsid w:val="0F71B884"/>
    <w:rsid w:val="0FCB68CD"/>
    <w:rsid w:val="0FDB1486"/>
    <w:rsid w:val="0FDCA602"/>
    <w:rsid w:val="0FF266CB"/>
    <w:rsid w:val="10175540"/>
    <w:rsid w:val="1023F1B7"/>
    <w:rsid w:val="103B1628"/>
    <w:rsid w:val="106F2E6A"/>
    <w:rsid w:val="10B105DF"/>
    <w:rsid w:val="10E35181"/>
    <w:rsid w:val="10EAC5C2"/>
    <w:rsid w:val="11084EAB"/>
    <w:rsid w:val="1122C646"/>
    <w:rsid w:val="112D7DB6"/>
    <w:rsid w:val="118692A2"/>
    <w:rsid w:val="118BDCA5"/>
    <w:rsid w:val="11AB129C"/>
    <w:rsid w:val="1260A60F"/>
    <w:rsid w:val="12893A02"/>
    <w:rsid w:val="129431B4"/>
    <w:rsid w:val="12B28A90"/>
    <w:rsid w:val="13023D5D"/>
    <w:rsid w:val="13424A81"/>
    <w:rsid w:val="1374ACCA"/>
    <w:rsid w:val="1376CC1C"/>
    <w:rsid w:val="13D6D4D8"/>
    <w:rsid w:val="14109B68"/>
    <w:rsid w:val="1412E007"/>
    <w:rsid w:val="14695002"/>
    <w:rsid w:val="146A8F0F"/>
    <w:rsid w:val="147DEF00"/>
    <w:rsid w:val="14C5D34B"/>
    <w:rsid w:val="1573416D"/>
    <w:rsid w:val="157FB1CF"/>
    <w:rsid w:val="15AB3EDB"/>
    <w:rsid w:val="1622A02D"/>
    <w:rsid w:val="17E21FC4"/>
    <w:rsid w:val="18023375"/>
    <w:rsid w:val="18282067"/>
    <w:rsid w:val="183A206F"/>
    <w:rsid w:val="185706D3"/>
    <w:rsid w:val="18691010"/>
    <w:rsid w:val="18772E51"/>
    <w:rsid w:val="18B281FD"/>
    <w:rsid w:val="18B913E1"/>
    <w:rsid w:val="18BF41D6"/>
    <w:rsid w:val="18DD7533"/>
    <w:rsid w:val="18E1DB44"/>
    <w:rsid w:val="19017AFA"/>
    <w:rsid w:val="19266A8F"/>
    <w:rsid w:val="19412A44"/>
    <w:rsid w:val="19450DCA"/>
    <w:rsid w:val="199A12FE"/>
    <w:rsid w:val="19F072D9"/>
    <w:rsid w:val="1A286D25"/>
    <w:rsid w:val="1A448781"/>
    <w:rsid w:val="1A4C6918"/>
    <w:rsid w:val="1A5EA8A4"/>
    <w:rsid w:val="1A64A40B"/>
    <w:rsid w:val="1A7A438B"/>
    <w:rsid w:val="1A7B07DF"/>
    <w:rsid w:val="1B39819E"/>
    <w:rsid w:val="1B3B21A5"/>
    <w:rsid w:val="1B66D6D1"/>
    <w:rsid w:val="1B8B98F0"/>
    <w:rsid w:val="1BB52D1F"/>
    <w:rsid w:val="1BCFDE1F"/>
    <w:rsid w:val="1C50E8D3"/>
    <w:rsid w:val="1C7A8E8A"/>
    <w:rsid w:val="1C9A76C7"/>
    <w:rsid w:val="1CCE06CE"/>
    <w:rsid w:val="1CD6F206"/>
    <w:rsid w:val="1CE09A48"/>
    <w:rsid w:val="1D259BE8"/>
    <w:rsid w:val="1D2C58A6"/>
    <w:rsid w:val="1D32A289"/>
    <w:rsid w:val="1D4E83F5"/>
    <w:rsid w:val="1D523D83"/>
    <w:rsid w:val="1D859911"/>
    <w:rsid w:val="1D8C6C27"/>
    <w:rsid w:val="1E0329A2"/>
    <w:rsid w:val="1E32EE24"/>
    <w:rsid w:val="1E4D4FAD"/>
    <w:rsid w:val="1E82470C"/>
    <w:rsid w:val="1EA843EC"/>
    <w:rsid w:val="1ED9BB8F"/>
    <w:rsid w:val="1F579AF8"/>
    <w:rsid w:val="1FAD8C9B"/>
    <w:rsid w:val="2037DD96"/>
    <w:rsid w:val="2055827B"/>
    <w:rsid w:val="2093B1FB"/>
    <w:rsid w:val="21542751"/>
    <w:rsid w:val="21C4307A"/>
    <w:rsid w:val="22148E17"/>
    <w:rsid w:val="224C15CB"/>
    <w:rsid w:val="2266499B"/>
    <w:rsid w:val="226B4946"/>
    <w:rsid w:val="228341B1"/>
    <w:rsid w:val="22FFD743"/>
    <w:rsid w:val="23277EC7"/>
    <w:rsid w:val="2354CDC2"/>
    <w:rsid w:val="2354DBE0"/>
    <w:rsid w:val="23837D9C"/>
    <w:rsid w:val="23CB52BD"/>
    <w:rsid w:val="242505C0"/>
    <w:rsid w:val="242DB619"/>
    <w:rsid w:val="244FE5C8"/>
    <w:rsid w:val="2459F6A4"/>
    <w:rsid w:val="246AE71C"/>
    <w:rsid w:val="247C58B7"/>
    <w:rsid w:val="24A92272"/>
    <w:rsid w:val="24B2D982"/>
    <w:rsid w:val="24CA0820"/>
    <w:rsid w:val="2566DB1D"/>
    <w:rsid w:val="25918F2B"/>
    <w:rsid w:val="25AD6BC2"/>
    <w:rsid w:val="25DF085E"/>
    <w:rsid w:val="262128F9"/>
    <w:rsid w:val="264479C0"/>
    <w:rsid w:val="2665FA0D"/>
    <w:rsid w:val="2697B729"/>
    <w:rsid w:val="26BE7345"/>
    <w:rsid w:val="26D69624"/>
    <w:rsid w:val="26F2B0AA"/>
    <w:rsid w:val="2771973F"/>
    <w:rsid w:val="27881FDA"/>
    <w:rsid w:val="278E4D5A"/>
    <w:rsid w:val="27A87CCA"/>
    <w:rsid w:val="284251AF"/>
    <w:rsid w:val="28D8488E"/>
    <w:rsid w:val="29774291"/>
    <w:rsid w:val="299FFACA"/>
    <w:rsid w:val="2A27192B"/>
    <w:rsid w:val="2A3599F8"/>
    <w:rsid w:val="2A6101E1"/>
    <w:rsid w:val="2A9C467C"/>
    <w:rsid w:val="2AA79123"/>
    <w:rsid w:val="2AB0B792"/>
    <w:rsid w:val="2AC884A9"/>
    <w:rsid w:val="2AE989E1"/>
    <w:rsid w:val="2AF2B0EF"/>
    <w:rsid w:val="2AFA5751"/>
    <w:rsid w:val="2AFBC84D"/>
    <w:rsid w:val="2B05F6AC"/>
    <w:rsid w:val="2B30AFFC"/>
    <w:rsid w:val="2B4A2357"/>
    <w:rsid w:val="2B8A74B1"/>
    <w:rsid w:val="2BCD07A1"/>
    <w:rsid w:val="2BD3E958"/>
    <w:rsid w:val="2C433019"/>
    <w:rsid w:val="2C5ABA44"/>
    <w:rsid w:val="2C725978"/>
    <w:rsid w:val="2C9B549A"/>
    <w:rsid w:val="2CCCBE65"/>
    <w:rsid w:val="2D3F718C"/>
    <w:rsid w:val="2D408169"/>
    <w:rsid w:val="2D6AFE98"/>
    <w:rsid w:val="2D8238C8"/>
    <w:rsid w:val="2DD4077B"/>
    <w:rsid w:val="2DF3AFF1"/>
    <w:rsid w:val="2E1EA55B"/>
    <w:rsid w:val="2E2C71CC"/>
    <w:rsid w:val="2E717B63"/>
    <w:rsid w:val="2E7C2063"/>
    <w:rsid w:val="2EC8703F"/>
    <w:rsid w:val="2F4816F2"/>
    <w:rsid w:val="2F8D4632"/>
    <w:rsid w:val="2FD09A36"/>
    <w:rsid w:val="300F72E0"/>
    <w:rsid w:val="30386E65"/>
    <w:rsid w:val="30A2BC00"/>
    <w:rsid w:val="30DDA3EB"/>
    <w:rsid w:val="30FF5128"/>
    <w:rsid w:val="3107016F"/>
    <w:rsid w:val="312E8F5E"/>
    <w:rsid w:val="31499F96"/>
    <w:rsid w:val="31A42F15"/>
    <w:rsid w:val="31C9E992"/>
    <w:rsid w:val="3235B9B3"/>
    <w:rsid w:val="3256A394"/>
    <w:rsid w:val="326B10D0"/>
    <w:rsid w:val="32F12AA9"/>
    <w:rsid w:val="33129527"/>
    <w:rsid w:val="33309221"/>
    <w:rsid w:val="334DEEDE"/>
    <w:rsid w:val="337BEB0A"/>
    <w:rsid w:val="33AFEC98"/>
    <w:rsid w:val="33B69503"/>
    <w:rsid w:val="33C80D43"/>
    <w:rsid w:val="33CEDD48"/>
    <w:rsid w:val="33E8CF2C"/>
    <w:rsid w:val="342F0FF7"/>
    <w:rsid w:val="349C117C"/>
    <w:rsid w:val="34CD24B6"/>
    <w:rsid w:val="34DABE2C"/>
    <w:rsid w:val="34DF67DE"/>
    <w:rsid w:val="352E9D06"/>
    <w:rsid w:val="353A9E29"/>
    <w:rsid w:val="35E41F0A"/>
    <w:rsid w:val="36185BD0"/>
    <w:rsid w:val="36B1EAE3"/>
    <w:rsid w:val="36F29D52"/>
    <w:rsid w:val="372BBC1B"/>
    <w:rsid w:val="374ABE21"/>
    <w:rsid w:val="377BEC42"/>
    <w:rsid w:val="37970FDA"/>
    <w:rsid w:val="3798B69F"/>
    <w:rsid w:val="379B5959"/>
    <w:rsid w:val="385D9D1F"/>
    <w:rsid w:val="3885C286"/>
    <w:rsid w:val="389250DD"/>
    <w:rsid w:val="38DE92A3"/>
    <w:rsid w:val="38E13A86"/>
    <w:rsid w:val="3954A3E6"/>
    <w:rsid w:val="39803DE8"/>
    <w:rsid w:val="39A85A06"/>
    <w:rsid w:val="39BA101F"/>
    <w:rsid w:val="39D346C1"/>
    <w:rsid w:val="39F9EB4F"/>
    <w:rsid w:val="3A20EF6C"/>
    <w:rsid w:val="3A43FA90"/>
    <w:rsid w:val="3A8BDBB4"/>
    <w:rsid w:val="3AEBAA71"/>
    <w:rsid w:val="3B4114A8"/>
    <w:rsid w:val="3B596BE5"/>
    <w:rsid w:val="3B642AA7"/>
    <w:rsid w:val="3B7DD3B2"/>
    <w:rsid w:val="3B8564CB"/>
    <w:rsid w:val="3BAC94E2"/>
    <w:rsid w:val="3BAD00FF"/>
    <w:rsid w:val="3BAEF223"/>
    <w:rsid w:val="3BFB7949"/>
    <w:rsid w:val="3C0D1A48"/>
    <w:rsid w:val="3C232A2C"/>
    <w:rsid w:val="3C6DC5F1"/>
    <w:rsid w:val="3C92886C"/>
    <w:rsid w:val="3D20AA4E"/>
    <w:rsid w:val="3E03FC14"/>
    <w:rsid w:val="3EA982A5"/>
    <w:rsid w:val="3EC38F32"/>
    <w:rsid w:val="3F3B5435"/>
    <w:rsid w:val="3F5A753F"/>
    <w:rsid w:val="3F7FC9D7"/>
    <w:rsid w:val="3F93F7A8"/>
    <w:rsid w:val="3FAA0964"/>
    <w:rsid w:val="3FF99B98"/>
    <w:rsid w:val="4001BD39"/>
    <w:rsid w:val="409BDA1F"/>
    <w:rsid w:val="40D4B225"/>
    <w:rsid w:val="410C8E8D"/>
    <w:rsid w:val="411BDE1C"/>
    <w:rsid w:val="41254ACD"/>
    <w:rsid w:val="413D36E8"/>
    <w:rsid w:val="41889F54"/>
    <w:rsid w:val="41E5A321"/>
    <w:rsid w:val="41EFB093"/>
    <w:rsid w:val="41F94670"/>
    <w:rsid w:val="428B6076"/>
    <w:rsid w:val="42A4FAF6"/>
    <w:rsid w:val="42BCFC9D"/>
    <w:rsid w:val="42C8D841"/>
    <w:rsid w:val="42F0EA8B"/>
    <w:rsid w:val="433521B8"/>
    <w:rsid w:val="4356338F"/>
    <w:rsid w:val="4380105E"/>
    <w:rsid w:val="43A05D5B"/>
    <w:rsid w:val="43B8E04F"/>
    <w:rsid w:val="43EDB588"/>
    <w:rsid w:val="4435630F"/>
    <w:rsid w:val="443A5B99"/>
    <w:rsid w:val="443CD365"/>
    <w:rsid w:val="4475F17E"/>
    <w:rsid w:val="44AFF468"/>
    <w:rsid w:val="44BDF027"/>
    <w:rsid w:val="44EA4F17"/>
    <w:rsid w:val="44FE7DF7"/>
    <w:rsid w:val="45221B4E"/>
    <w:rsid w:val="4567E60F"/>
    <w:rsid w:val="457CB6FF"/>
    <w:rsid w:val="45BA599F"/>
    <w:rsid w:val="45CCDB93"/>
    <w:rsid w:val="45E8327D"/>
    <w:rsid w:val="45E9B4A5"/>
    <w:rsid w:val="460848E8"/>
    <w:rsid w:val="46358055"/>
    <w:rsid w:val="46732C2A"/>
    <w:rsid w:val="469639EF"/>
    <w:rsid w:val="46A99A93"/>
    <w:rsid w:val="46E39EB6"/>
    <w:rsid w:val="46EDA95A"/>
    <w:rsid w:val="46F781CC"/>
    <w:rsid w:val="473D0AD8"/>
    <w:rsid w:val="47974801"/>
    <w:rsid w:val="47D7A58D"/>
    <w:rsid w:val="47DFCFDD"/>
    <w:rsid w:val="47FFFA9B"/>
    <w:rsid w:val="480D1E39"/>
    <w:rsid w:val="4840C482"/>
    <w:rsid w:val="4843BFF9"/>
    <w:rsid w:val="489C22AA"/>
    <w:rsid w:val="48A455D3"/>
    <w:rsid w:val="48B17F6B"/>
    <w:rsid w:val="48BD7F93"/>
    <w:rsid w:val="48D7D482"/>
    <w:rsid w:val="49157146"/>
    <w:rsid w:val="494EBAA6"/>
    <w:rsid w:val="49524DA9"/>
    <w:rsid w:val="498051CE"/>
    <w:rsid w:val="49A6B437"/>
    <w:rsid w:val="49F6218B"/>
    <w:rsid w:val="4A792995"/>
    <w:rsid w:val="4AA7AFE7"/>
    <w:rsid w:val="4ACFCA40"/>
    <w:rsid w:val="4B2156D3"/>
    <w:rsid w:val="4B42C91B"/>
    <w:rsid w:val="4B5901EB"/>
    <w:rsid w:val="4B760C20"/>
    <w:rsid w:val="4B8C0F0E"/>
    <w:rsid w:val="4C229DC1"/>
    <w:rsid w:val="4CBEE2FC"/>
    <w:rsid w:val="4CC95C1B"/>
    <w:rsid w:val="4D2B2654"/>
    <w:rsid w:val="4D333686"/>
    <w:rsid w:val="4D48FA76"/>
    <w:rsid w:val="4DCADC69"/>
    <w:rsid w:val="4DDD6091"/>
    <w:rsid w:val="4E083C20"/>
    <w:rsid w:val="4E1F2343"/>
    <w:rsid w:val="4E36B70E"/>
    <w:rsid w:val="4E571EAF"/>
    <w:rsid w:val="4E953B01"/>
    <w:rsid w:val="4EE2E4FE"/>
    <w:rsid w:val="4F8A7D1F"/>
    <w:rsid w:val="4FACB6C5"/>
    <w:rsid w:val="4FBC2612"/>
    <w:rsid w:val="5038BAE0"/>
    <w:rsid w:val="50AF1FB7"/>
    <w:rsid w:val="50D2059F"/>
    <w:rsid w:val="50D3C491"/>
    <w:rsid w:val="50E5FBCC"/>
    <w:rsid w:val="51BC4775"/>
    <w:rsid w:val="51C22597"/>
    <w:rsid w:val="51CDFF20"/>
    <w:rsid w:val="5215B17C"/>
    <w:rsid w:val="5240737B"/>
    <w:rsid w:val="52C9558A"/>
    <w:rsid w:val="52E412E1"/>
    <w:rsid w:val="5304D828"/>
    <w:rsid w:val="5328B3DE"/>
    <w:rsid w:val="5342C4E9"/>
    <w:rsid w:val="53883E88"/>
    <w:rsid w:val="53B37832"/>
    <w:rsid w:val="5444BB23"/>
    <w:rsid w:val="549D654F"/>
    <w:rsid w:val="54A88646"/>
    <w:rsid w:val="54EA098D"/>
    <w:rsid w:val="54F11675"/>
    <w:rsid w:val="55A85335"/>
    <w:rsid w:val="55B2B111"/>
    <w:rsid w:val="55C017F5"/>
    <w:rsid w:val="5603909A"/>
    <w:rsid w:val="562021AB"/>
    <w:rsid w:val="56C13578"/>
    <w:rsid w:val="573B491B"/>
    <w:rsid w:val="57C28B38"/>
    <w:rsid w:val="57E0FDEB"/>
    <w:rsid w:val="583FC87C"/>
    <w:rsid w:val="584F8FF9"/>
    <w:rsid w:val="58C41EB8"/>
    <w:rsid w:val="58D89192"/>
    <w:rsid w:val="5900C65E"/>
    <w:rsid w:val="590F8268"/>
    <w:rsid w:val="59763E6A"/>
    <w:rsid w:val="597F9FE4"/>
    <w:rsid w:val="59938C2F"/>
    <w:rsid w:val="5A4EB442"/>
    <w:rsid w:val="5A7AB5A5"/>
    <w:rsid w:val="5A9A85A4"/>
    <w:rsid w:val="5AE4BDB5"/>
    <w:rsid w:val="5AF811E9"/>
    <w:rsid w:val="5AFFA97D"/>
    <w:rsid w:val="5B2C3C20"/>
    <w:rsid w:val="5B2E4111"/>
    <w:rsid w:val="5B59BD0A"/>
    <w:rsid w:val="5B835AB1"/>
    <w:rsid w:val="5B8E918B"/>
    <w:rsid w:val="5C31A568"/>
    <w:rsid w:val="5C59FFB3"/>
    <w:rsid w:val="5D0EF12A"/>
    <w:rsid w:val="5D65265A"/>
    <w:rsid w:val="5D969D77"/>
    <w:rsid w:val="5DA281F4"/>
    <w:rsid w:val="5DB32894"/>
    <w:rsid w:val="5DE44BE8"/>
    <w:rsid w:val="5DE4DD14"/>
    <w:rsid w:val="5E1E9897"/>
    <w:rsid w:val="5E26DDCE"/>
    <w:rsid w:val="5E5A7828"/>
    <w:rsid w:val="5EA33438"/>
    <w:rsid w:val="5EB0892B"/>
    <w:rsid w:val="5ED16FFE"/>
    <w:rsid w:val="5ED66F03"/>
    <w:rsid w:val="5EFAB80F"/>
    <w:rsid w:val="5F1CEDF6"/>
    <w:rsid w:val="5F446967"/>
    <w:rsid w:val="5F68CE69"/>
    <w:rsid w:val="5F70AAED"/>
    <w:rsid w:val="5FB879AC"/>
    <w:rsid w:val="5FC48B9F"/>
    <w:rsid w:val="6017BC3C"/>
    <w:rsid w:val="6022C2FF"/>
    <w:rsid w:val="603FD451"/>
    <w:rsid w:val="6075D8CE"/>
    <w:rsid w:val="60B40EC9"/>
    <w:rsid w:val="60BDF5C6"/>
    <w:rsid w:val="60C0E2CB"/>
    <w:rsid w:val="60DCB689"/>
    <w:rsid w:val="6140304C"/>
    <w:rsid w:val="6169BE9F"/>
    <w:rsid w:val="6190F78F"/>
    <w:rsid w:val="61CA2B20"/>
    <w:rsid w:val="6222F3B3"/>
    <w:rsid w:val="627828BE"/>
    <w:rsid w:val="627B199D"/>
    <w:rsid w:val="627B4B73"/>
    <w:rsid w:val="62A7556C"/>
    <w:rsid w:val="62F07EFC"/>
    <w:rsid w:val="63016F74"/>
    <w:rsid w:val="63163B38"/>
    <w:rsid w:val="632CEDCB"/>
    <w:rsid w:val="6375FE8F"/>
    <w:rsid w:val="63798A7D"/>
    <w:rsid w:val="63A6820A"/>
    <w:rsid w:val="63B0BF23"/>
    <w:rsid w:val="63DA0317"/>
    <w:rsid w:val="63E9D195"/>
    <w:rsid w:val="641D44B1"/>
    <w:rsid w:val="642BF206"/>
    <w:rsid w:val="6449D2F4"/>
    <w:rsid w:val="64B6CC53"/>
    <w:rsid w:val="64BAB779"/>
    <w:rsid w:val="652A6F29"/>
    <w:rsid w:val="652C3FCD"/>
    <w:rsid w:val="65459C5E"/>
    <w:rsid w:val="65C6B8DD"/>
    <w:rsid w:val="668AFC2D"/>
    <w:rsid w:val="66BBB855"/>
    <w:rsid w:val="66F9CAA9"/>
    <w:rsid w:val="67F98610"/>
    <w:rsid w:val="6841DA7C"/>
    <w:rsid w:val="68485BA9"/>
    <w:rsid w:val="684C8B66"/>
    <w:rsid w:val="687A5DC9"/>
    <w:rsid w:val="6898F9AC"/>
    <w:rsid w:val="68C907AB"/>
    <w:rsid w:val="68F7C183"/>
    <w:rsid w:val="69A9CC43"/>
    <w:rsid w:val="69B78F12"/>
    <w:rsid w:val="69E85BC7"/>
    <w:rsid w:val="69F077E8"/>
    <w:rsid w:val="6A2DAF0A"/>
    <w:rsid w:val="6A341391"/>
    <w:rsid w:val="6A7E0069"/>
    <w:rsid w:val="6ABB7360"/>
    <w:rsid w:val="6B1D8CB8"/>
    <w:rsid w:val="6B307CBB"/>
    <w:rsid w:val="6B7309C1"/>
    <w:rsid w:val="6B796EE7"/>
    <w:rsid w:val="6B849C62"/>
    <w:rsid w:val="6B9FC8BA"/>
    <w:rsid w:val="6BECFCCB"/>
    <w:rsid w:val="6C104122"/>
    <w:rsid w:val="6C177B21"/>
    <w:rsid w:val="6C1E8FD6"/>
    <w:rsid w:val="6C5074CF"/>
    <w:rsid w:val="6C5FA0E1"/>
    <w:rsid w:val="6C622E39"/>
    <w:rsid w:val="6C7C8DC0"/>
    <w:rsid w:val="6CA39536"/>
    <w:rsid w:val="6CE0B526"/>
    <w:rsid w:val="6CF0372A"/>
    <w:rsid w:val="6D027755"/>
    <w:rsid w:val="6D1AAB71"/>
    <w:rsid w:val="6DBBB91F"/>
    <w:rsid w:val="6DE7BC37"/>
    <w:rsid w:val="6DFE9612"/>
    <w:rsid w:val="6E078E6C"/>
    <w:rsid w:val="6E9419F1"/>
    <w:rsid w:val="6EA95455"/>
    <w:rsid w:val="6ED25409"/>
    <w:rsid w:val="6F097CF2"/>
    <w:rsid w:val="6F113C63"/>
    <w:rsid w:val="6F3311C0"/>
    <w:rsid w:val="6F82B993"/>
    <w:rsid w:val="6F94EA9A"/>
    <w:rsid w:val="70290C32"/>
    <w:rsid w:val="7030F7E0"/>
    <w:rsid w:val="70415DD6"/>
    <w:rsid w:val="7054BD41"/>
    <w:rsid w:val="7089A4AD"/>
    <w:rsid w:val="70D41990"/>
    <w:rsid w:val="71388302"/>
    <w:rsid w:val="71A69391"/>
    <w:rsid w:val="71AEB426"/>
    <w:rsid w:val="71B24E72"/>
    <w:rsid w:val="71F1ECA9"/>
    <w:rsid w:val="723595A4"/>
    <w:rsid w:val="726477B0"/>
    <w:rsid w:val="7277D777"/>
    <w:rsid w:val="72B3D3D8"/>
    <w:rsid w:val="72B6BB9B"/>
    <w:rsid w:val="72F54A56"/>
    <w:rsid w:val="732E2B5F"/>
    <w:rsid w:val="73692229"/>
    <w:rsid w:val="7399ACBE"/>
    <w:rsid w:val="73AD4AB2"/>
    <w:rsid w:val="73B343BB"/>
    <w:rsid w:val="73FC2DE0"/>
    <w:rsid w:val="740BBA52"/>
    <w:rsid w:val="74294808"/>
    <w:rsid w:val="7486DEAA"/>
    <w:rsid w:val="74CD4854"/>
    <w:rsid w:val="74D511BE"/>
    <w:rsid w:val="74E654E8"/>
    <w:rsid w:val="74F1A72F"/>
    <w:rsid w:val="7533C409"/>
    <w:rsid w:val="756BC30C"/>
    <w:rsid w:val="758A676C"/>
    <w:rsid w:val="75D797FF"/>
    <w:rsid w:val="75DA17DB"/>
    <w:rsid w:val="76137A4A"/>
    <w:rsid w:val="763432C5"/>
    <w:rsid w:val="76352A6B"/>
    <w:rsid w:val="7636E4C6"/>
    <w:rsid w:val="7667D5F8"/>
    <w:rsid w:val="768F95A9"/>
    <w:rsid w:val="76D997F4"/>
    <w:rsid w:val="7742CA9D"/>
    <w:rsid w:val="774B489A"/>
    <w:rsid w:val="774BD0E8"/>
    <w:rsid w:val="776C2853"/>
    <w:rsid w:val="77BE13AB"/>
    <w:rsid w:val="77EDACA0"/>
    <w:rsid w:val="7814AB3D"/>
    <w:rsid w:val="781A7E28"/>
    <w:rsid w:val="781DF5AA"/>
    <w:rsid w:val="78AFC025"/>
    <w:rsid w:val="78B14CA2"/>
    <w:rsid w:val="78DC8336"/>
    <w:rsid w:val="78E718FB"/>
    <w:rsid w:val="79665593"/>
    <w:rsid w:val="79EADB09"/>
    <w:rsid w:val="79F44979"/>
    <w:rsid w:val="7A07116C"/>
    <w:rsid w:val="7A1962C3"/>
    <w:rsid w:val="7A2DD6BD"/>
    <w:rsid w:val="7A313737"/>
    <w:rsid w:val="7A99CF70"/>
    <w:rsid w:val="7AA2CAC2"/>
    <w:rsid w:val="7AC7142A"/>
    <w:rsid w:val="7ACD13AE"/>
    <w:rsid w:val="7ADDF98E"/>
    <w:rsid w:val="7B8C1C68"/>
    <w:rsid w:val="7B9C9E7E"/>
    <w:rsid w:val="7BABBAD4"/>
    <w:rsid w:val="7BF124AA"/>
    <w:rsid w:val="7BFD7FDC"/>
    <w:rsid w:val="7C6DA7AD"/>
    <w:rsid w:val="7C8D98F5"/>
    <w:rsid w:val="7D1C7939"/>
    <w:rsid w:val="7D5629F2"/>
    <w:rsid w:val="7D998365"/>
    <w:rsid w:val="7DF293A5"/>
    <w:rsid w:val="7E6C95C0"/>
    <w:rsid w:val="7ED5D5BB"/>
    <w:rsid w:val="7EEE7138"/>
    <w:rsid w:val="7F03A81E"/>
    <w:rsid w:val="7F062965"/>
    <w:rsid w:val="7F565A7F"/>
    <w:rsid w:val="7F93CB73"/>
    <w:rsid w:val="7F9A77DE"/>
    <w:rsid w:val="7FACFB84"/>
    <w:rsid w:val="7FAD309A"/>
    <w:rsid w:val="7FBEBA8C"/>
    <w:rsid w:val="7FCB4F0A"/>
    <w:rsid w:val="7FD643BF"/>
    <w:rsid w:val="7FF2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2D5AB"/>
  <w15:chartTrackingRefBased/>
  <w15:docId w15:val="{224AB196-4613-4F59-A93D-309247C1E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76B"/>
    <w:pPr>
      <w:jc w:val="both"/>
    </w:pPr>
    <w:rPr>
      <w:rFonts w:ascii="Montserrat" w:hAnsi="Montserrat"/>
      <w:color w:val="5E5F5F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9C7"/>
    <w:pPr>
      <w:keepNext/>
      <w:keepLines/>
      <w:spacing w:before="240" w:after="0"/>
      <w:outlineLvl w:val="0"/>
    </w:pPr>
    <w:rPr>
      <w:rFonts w:ascii="Montserrat SemiBold" w:eastAsiaTheme="majorEastAsia" w:hAnsi="Montserrat SemiBold" w:cstheme="majorBidi"/>
      <w:b/>
      <w:bCs/>
      <w:color w:val="7BC143"/>
      <w:sz w:val="34"/>
      <w:szCs w:val="34"/>
    </w:rPr>
  </w:style>
  <w:style w:type="paragraph" w:styleId="Heading2">
    <w:name w:val="heading 2"/>
    <w:basedOn w:val="Heading1"/>
    <w:link w:val="Heading2Char"/>
    <w:uiPriority w:val="9"/>
    <w:qFormat/>
    <w:rsid w:val="008F1243"/>
    <w:pPr>
      <w:outlineLvl w:val="1"/>
    </w:pPr>
    <w:rPr>
      <w:sz w:val="30"/>
      <w:szCs w:val="3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C22FDE"/>
    <w:pPr>
      <w:outlineLvl w:val="2"/>
    </w:pPr>
    <w:rPr>
      <w:b w:val="0"/>
      <w:sz w:val="2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076B"/>
    <w:pPr>
      <w:keepNext/>
      <w:keepLines/>
      <w:spacing w:before="240" w:after="0"/>
      <w:outlineLvl w:val="3"/>
    </w:pPr>
    <w:rPr>
      <w:rFonts w:eastAsiaTheme="majorEastAsia" w:cstheme="majorBidi"/>
      <w:color w:val="7BC143"/>
      <w:sz w:val="24"/>
      <w:szCs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15076B"/>
    <w:pPr>
      <w:outlineLvl w:val="4"/>
    </w:pPr>
    <w:rPr>
      <w:i/>
      <w:iCs/>
    </w:rPr>
  </w:style>
  <w:style w:type="paragraph" w:styleId="Heading6">
    <w:name w:val="heading 6"/>
    <w:basedOn w:val="Heading4"/>
    <w:next w:val="Normal"/>
    <w:link w:val="Heading6Char"/>
    <w:uiPriority w:val="9"/>
    <w:unhideWhenUsed/>
    <w:rsid w:val="00F4421D"/>
    <w:pPr>
      <w:outlineLvl w:val="5"/>
    </w:pPr>
    <w:rPr>
      <w:color w:val="5E5F5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4D2B0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26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6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6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26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6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C63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035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35DD6"/>
  </w:style>
  <w:style w:type="character" w:customStyle="1" w:styleId="eop">
    <w:name w:val="eop"/>
    <w:basedOn w:val="DefaultParagraphFont"/>
    <w:rsid w:val="00035DD6"/>
  </w:style>
  <w:style w:type="character" w:styleId="Strong">
    <w:name w:val="Strong"/>
    <w:uiPriority w:val="22"/>
    <w:qFormat/>
    <w:rsid w:val="00150B28"/>
    <w:rPr>
      <w:rFonts w:ascii="Montserrat" w:hAnsi="Montserrat" w:cstheme="minorHAnsi"/>
      <w:b/>
      <w:bCs/>
      <w:color w:val="666666"/>
    </w:rPr>
  </w:style>
  <w:style w:type="table" w:styleId="TableGrid">
    <w:name w:val="Table Grid"/>
    <w:basedOn w:val="TableNormal"/>
    <w:uiPriority w:val="39"/>
    <w:rsid w:val="00EC3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F1243"/>
    <w:rPr>
      <w:rFonts w:ascii="Muli ExtraBold" w:eastAsiaTheme="majorEastAsia" w:hAnsi="Muli ExtraBold" w:cstheme="majorBidi"/>
      <w:color w:val="7BC143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C22FDE"/>
    <w:rPr>
      <w:rFonts w:ascii="Montserrat SemiBold" w:eastAsiaTheme="majorEastAsia" w:hAnsi="Montserrat SemiBold" w:cstheme="majorBidi"/>
      <w:bCs/>
      <w:color w:val="7BC143"/>
      <w:sz w:val="26"/>
      <w:szCs w:val="28"/>
    </w:rPr>
  </w:style>
  <w:style w:type="paragraph" w:styleId="Header">
    <w:name w:val="header"/>
    <w:basedOn w:val="Normal"/>
    <w:link w:val="HeaderChar"/>
    <w:uiPriority w:val="99"/>
    <w:unhideWhenUsed/>
    <w:rsid w:val="00DB5B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B0E"/>
  </w:style>
  <w:style w:type="paragraph" w:styleId="Footer">
    <w:name w:val="footer"/>
    <w:basedOn w:val="Normal"/>
    <w:link w:val="FooterChar"/>
    <w:uiPriority w:val="99"/>
    <w:unhideWhenUsed/>
    <w:rsid w:val="00DB5B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B0E"/>
  </w:style>
  <w:style w:type="character" w:customStyle="1" w:styleId="contextualspellingandgrammarerror">
    <w:name w:val="contextualspellingandgrammarerror"/>
    <w:basedOn w:val="DefaultParagraphFont"/>
    <w:rsid w:val="008F7F11"/>
  </w:style>
  <w:style w:type="character" w:customStyle="1" w:styleId="Heading1Char">
    <w:name w:val="Heading 1 Char"/>
    <w:basedOn w:val="DefaultParagraphFont"/>
    <w:link w:val="Heading1"/>
    <w:uiPriority w:val="9"/>
    <w:rsid w:val="005E19C7"/>
    <w:rPr>
      <w:rFonts w:ascii="Montserrat SemiBold" w:eastAsiaTheme="majorEastAsia" w:hAnsi="Montserrat SemiBold" w:cstheme="majorBidi"/>
      <w:b/>
      <w:bCs/>
      <w:color w:val="7BC143"/>
      <w:sz w:val="34"/>
      <w:szCs w:val="34"/>
    </w:rPr>
  </w:style>
  <w:style w:type="paragraph" w:styleId="Caption">
    <w:name w:val="caption"/>
    <w:basedOn w:val="Normal"/>
    <w:next w:val="Normal"/>
    <w:uiPriority w:val="35"/>
    <w:unhideWhenUsed/>
    <w:qFormat/>
    <w:rsid w:val="00E74DC4"/>
    <w:pPr>
      <w:spacing w:after="200" w:line="240" w:lineRule="auto"/>
    </w:pPr>
    <w:rPr>
      <w:i/>
      <w:iCs/>
      <w:color w:val="5E5F5F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74DC4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E74DC4"/>
    <w:rPr>
      <w:color w:val="7BC143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74DC4"/>
    <w:rPr>
      <w:color w:val="4A7428" w:themeColor="followedHyperlink"/>
      <w:u w:val="single"/>
    </w:rPr>
  </w:style>
  <w:style w:type="paragraph" w:styleId="Revision">
    <w:name w:val="Revision"/>
    <w:hidden/>
    <w:uiPriority w:val="99"/>
    <w:semiHidden/>
    <w:rsid w:val="00450913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46381E"/>
    <w:pPr>
      <w:jc w:val="center"/>
    </w:pPr>
    <w:rPr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6381E"/>
    <w:rPr>
      <w:rFonts w:ascii="Montserrat" w:hAnsi="Montserrat"/>
      <w:color w:val="5E5F5F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7A36F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76224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A36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54141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15076B"/>
    <w:rPr>
      <w:rFonts w:ascii="Montserrat" w:eastAsiaTheme="majorEastAsia" w:hAnsi="Montserrat" w:cstheme="majorBidi"/>
      <w:color w:val="7BC143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6381E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6381E"/>
    <w:rPr>
      <w:rFonts w:ascii="Montserrat" w:eastAsiaTheme="majorEastAsia" w:hAnsi="Montserrat" w:cstheme="majorBidi"/>
      <w:color w:val="5E5F5F"/>
      <w:spacing w:val="-10"/>
      <w:kern w:val="28"/>
      <w:sz w:val="48"/>
      <w:szCs w:val="48"/>
    </w:rPr>
  </w:style>
  <w:style w:type="paragraph" w:styleId="NoSpacing">
    <w:name w:val="No Spacing"/>
    <w:basedOn w:val="Normal"/>
    <w:uiPriority w:val="1"/>
    <w:qFormat/>
    <w:rsid w:val="006B0212"/>
    <w:pPr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15076B"/>
    <w:rPr>
      <w:rFonts w:ascii="Montserrat" w:eastAsiaTheme="majorEastAsia" w:hAnsi="Montserrat" w:cstheme="majorBidi"/>
      <w:i/>
      <w:iCs/>
      <w:color w:val="7BC143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4421D"/>
    <w:rPr>
      <w:rFonts w:ascii="Muli" w:eastAsiaTheme="majorEastAsia" w:hAnsi="Muli" w:cstheme="majorBidi"/>
      <w:color w:val="5E5F5F"/>
    </w:rPr>
  </w:style>
  <w:style w:type="paragraph" w:styleId="Quote">
    <w:name w:val="Quote"/>
    <w:basedOn w:val="Normal"/>
    <w:next w:val="Normal"/>
    <w:link w:val="QuoteChar"/>
    <w:uiPriority w:val="29"/>
    <w:qFormat/>
    <w:rsid w:val="00061870"/>
    <w:rPr>
      <w:rFonts w:cstheme="minorHAnsi"/>
      <w:i/>
      <w:iCs/>
      <w:color w:val="7BC143"/>
    </w:rPr>
  </w:style>
  <w:style w:type="character" w:customStyle="1" w:styleId="QuoteChar">
    <w:name w:val="Quote Char"/>
    <w:basedOn w:val="DefaultParagraphFont"/>
    <w:link w:val="Quote"/>
    <w:uiPriority w:val="29"/>
    <w:rsid w:val="00061870"/>
    <w:rPr>
      <w:rFonts w:ascii="Montserrat" w:hAnsi="Montserrat" w:cstheme="minorHAnsi"/>
      <w:i/>
      <w:iCs/>
      <w:color w:val="7BC143"/>
    </w:rPr>
  </w:style>
  <w:style w:type="character" w:styleId="Emphasis">
    <w:name w:val="Emphasis"/>
    <w:basedOn w:val="Strong"/>
    <w:uiPriority w:val="20"/>
    <w:qFormat/>
    <w:rsid w:val="008155AC"/>
    <w:rPr>
      <w:rFonts w:ascii="Montserrat SemiBold" w:hAnsi="Montserrat SemiBold" w:cstheme="minorHAnsi"/>
      <w:b w:val="0"/>
      <w:bCs/>
      <w:i/>
      <w:iCs/>
      <w:color w:val="666666"/>
      <w:sz w:val="22"/>
    </w:rPr>
  </w:style>
  <w:style w:type="character" w:styleId="SubtleEmphasis">
    <w:name w:val="Subtle Emphasis"/>
    <w:basedOn w:val="Emphasis"/>
    <w:uiPriority w:val="19"/>
    <w:qFormat/>
    <w:rsid w:val="008155AC"/>
    <w:rPr>
      <w:rFonts w:ascii="Montserrat Medium" w:hAnsi="Montserrat Medium" w:cstheme="minorHAnsi"/>
      <w:b w:val="0"/>
      <w:bCs/>
      <w:i/>
      <w:iCs/>
      <w:color w:val="666666"/>
      <w:sz w:val="22"/>
    </w:rPr>
  </w:style>
  <w:style w:type="character" w:styleId="IntenseEmphasis">
    <w:name w:val="Intense Emphasis"/>
    <w:basedOn w:val="Emphasis"/>
    <w:uiPriority w:val="21"/>
    <w:qFormat/>
    <w:rsid w:val="008155AC"/>
    <w:rPr>
      <w:rFonts w:ascii="Montserrat SemiBold" w:hAnsi="Montserrat SemiBold" w:cstheme="minorHAnsi"/>
      <w:b w:val="0"/>
      <w:bCs/>
      <w:i/>
      <w:iCs/>
      <w:color w:val="5E5F5F" w:themeColor="text1"/>
      <w:sz w:val="22"/>
    </w:rPr>
  </w:style>
  <w:style w:type="character" w:customStyle="1" w:styleId="advancedproofingissue">
    <w:name w:val="advancedproofingissue"/>
    <w:basedOn w:val="DefaultParagraphFont"/>
    <w:rsid w:val="001C4EFD"/>
  </w:style>
  <w:style w:type="character" w:styleId="UnresolvedMention">
    <w:name w:val="Unresolved Mention"/>
    <w:basedOn w:val="DefaultParagraphFont"/>
    <w:uiPriority w:val="99"/>
    <w:semiHidden/>
    <w:unhideWhenUsed/>
    <w:rsid w:val="002C6834"/>
    <w:rPr>
      <w:color w:val="605E5C"/>
      <w:shd w:val="clear" w:color="auto" w:fill="E1DFDD"/>
    </w:rPr>
  </w:style>
  <w:style w:type="paragraph" w:customStyle="1" w:styleId="tk-footer">
    <w:name w:val="tk-footer"/>
    <w:basedOn w:val="Normal"/>
    <w:rsid w:val="00D314F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9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524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34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3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0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05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5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4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2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89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3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72979">
          <w:marLeft w:val="374"/>
          <w:marRight w:val="86"/>
          <w:marTop w:val="1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7720">
          <w:marLeft w:val="374"/>
          <w:marRight w:val="403"/>
          <w:marTop w:val="1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20495">
          <w:marLeft w:val="374"/>
          <w:marRight w:val="14"/>
          <w:marTop w:val="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26505">
          <w:marLeft w:val="374"/>
          <w:marRight w:val="86"/>
          <w:marTop w:val="1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7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2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6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23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5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6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7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1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4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oxxcomms.co.uk/terms-condition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oxxcomms.co.uk/terms-condition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oxxcomms.co.uk/terms-condition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fcom.org.uk/phones-telecoms-and-internet/information-for-industry/telecoms-competition-regulation/general-conditions-of-entitlement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upport@boxxcomms.co.uk" TargetMode="External"/><Relationship Id="rId2" Type="http://schemas.openxmlformats.org/officeDocument/2006/relationships/hyperlink" Target="http://www.boxxcomms.co.uk" TargetMode="External"/><Relationship Id="rId1" Type="http://schemas.openxmlformats.org/officeDocument/2006/relationships/hyperlink" Target="mailto:support@boxxcomms.co.uk" TargetMode="External"/><Relationship Id="rId4" Type="http://schemas.openxmlformats.org/officeDocument/2006/relationships/hyperlink" Target="http://www.boxxcomms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oxx Brand Colours">
      <a:dk1>
        <a:srgbClr val="5E5F5F"/>
      </a:dk1>
      <a:lt1>
        <a:srgbClr val="FFFFFF"/>
      </a:lt1>
      <a:dk2>
        <a:srgbClr val="5E5F5F"/>
      </a:dk2>
      <a:lt2>
        <a:srgbClr val="E7E7E7"/>
      </a:lt2>
      <a:accent1>
        <a:srgbClr val="7BC143"/>
      </a:accent1>
      <a:accent2>
        <a:srgbClr val="794162"/>
      </a:accent2>
      <a:accent3>
        <a:srgbClr val="4191A1"/>
      </a:accent3>
      <a:accent4>
        <a:srgbClr val="F47B3A"/>
      </a:accent4>
      <a:accent5>
        <a:srgbClr val="39A3C8"/>
      </a:accent5>
      <a:accent6>
        <a:srgbClr val="FFFFFF"/>
      </a:accent6>
      <a:hlink>
        <a:srgbClr val="7BC143"/>
      </a:hlink>
      <a:folHlink>
        <a:srgbClr val="4A742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c9fef7-b9df-4a5f-8556-e4370e11fd28">
      <UserInfo>
        <DisplayName>YLO001\_spocrwl_19090</DisplayName>
        <AccountId>45</AccountId>
        <AccountType/>
      </UserInfo>
      <UserInfo>
        <DisplayName>Dean Burgin</DisplayName>
        <AccountId>11</AccountId>
        <AccountType/>
      </UserInfo>
      <UserInfo>
        <DisplayName>James Green</DisplayName>
        <AccountId>14</AccountId>
        <AccountType/>
      </UserInfo>
    </SharedWithUsers>
    <TaxCatchAll xmlns="81c9fef7-b9df-4a5f-8556-e4370e11fd28" xsi:nil="true"/>
    <lcf76f155ced4ddcb4097134ff3c332f xmlns="39b20fbc-ab10-4e51-92dd-88f0587435a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AC23E1CCFDE64FB17B8B5EDABED940" ma:contentTypeVersion="17" ma:contentTypeDescription="Create a new document." ma:contentTypeScope="" ma:versionID="a5dbb5744adf5b256cb7d8dede299e21">
  <xsd:schema xmlns:xsd="http://www.w3.org/2001/XMLSchema" xmlns:xs="http://www.w3.org/2001/XMLSchema" xmlns:p="http://schemas.microsoft.com/office/2006/metadata/properties" xmlns:ns2="39b20fbc-ab10-4e51-92dd-88f0587435a6" xmlns:ns3="81c9fef7-b9df-4a5f-8556-e4370e11fd28" targetNamespace="http://schemas.microsoft.com/office/2006/metadata/properties" ma:root="true" ma:fieldsID="7d0e38bd394f1f10d9657f2c0ded939e" ns2:_="" ns3:_="">
    <xsd:import namespace="39b20fbc-ab10-4e51-92dd-88f0587435a6"/>
    <xsd:import namespace="81c9fef7-b9df-4a5f-8556-e4370e11fd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20fbc-ab10-4e51-92dd-88f058743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5c9c253-1aa2-4daa-8f8e-6acb835845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9fef7-b9df-4a5f-8556-e4370e11f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c75cb9b-14ea-4f3d-8956-fc691bf9940b}" ma:internalName="TaxCatchAll" ma:showField="CatchAllData" ma:web="81c9fef7-b9df-4a5f-8556-e4370e11fd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137894-0B55-45D0-8968-56A8FD49CB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58DDA6-A322-4FB0-8929-C281EE08D5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8323E-F521-4DA5-9D4B-7CE5F72E7D38}">
  <ds:schemaRefs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81c9fef7-b9df-4a5f-8556-e4370e11fd28"/>
    <ds:schemaRef ds:uri="39b20fbc-ab10-4e51-92dd-88f0587435a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CB06A8D-CF9B-47A6-B07B-BAA974A66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b20fbc-ab10-4e51-92dd-88f0587435a6"/>
    <ds:schemaRef ds:uri="81c9fef7-b9df-4a5f-8556-e4370e11f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Links>
    <vt:vector size="36" baseType="variant">
      <vt:variant>
        <vt:i4>196626</vt:i4>
      </vt:variant>
      <vt:variant>
        <vt:i4>9</vt:i4>
      </vt:variant>
      <vt:variant>
        <vt:i4>0</vt:i4>
      </vt:variant>
      <vt:variant>
        <vt:i4>5</vt:i4>
      </vt:variant>
      <vt:variant>
        <vt:lpwstr>https://www.ofcom.org.uk/phones-telecoms-and-internet/information-for-industry/telecoms-competition-regulation/general-conditions-of-entitlement</vt:lpwstr>
      </vt:variant>
      <vt:variant>
        <vt:lpwstr/>
      </vt:variant>
      <vt:variant>
        <vt:i4>23</vt:i4>
      </vt:variant>
      <vt:variant>
        <vt:i4>6</vt:i4>
      </vt:variant>
      <vt:variant>
        <vt:i4>0</vt:i4>
      </vt:variant>
      <vt:variant>
        <vt:i4>5</vt:i4>
      </vt:variant>
      <vt:variant>
        <vt:lpwstr>https://www.boxxcomms.co.uk/terms-conditions/</vt:lpwstr>
      </vt:variant>
      <vt:variant>
        <vt:lpwstr/>
      </vt:variant>
      <vt:variant>
        <vt:i4>23</vt:i4>
      </vt:variant>
      <vt:variant>
        <vt:i4>3</vt:i4>
      </vt:variant>
      <vt:variant>
        <vt:i4>0</vt:i4>
      </vt:variant>
      <vt:variant>
        <vt:i4>5</vt:i4>
      </vt:variant>
      <vt:variant>
        <vt:lpwstr>https://www.boxxcomms.co.uk/terms-conditions/</vt:lpwstr>
      </vt:variant>
      <vt:variant>
        <vt:lpwstr/>
      </vt:variant>
      <vt:variant>
        <vt:i4>23</vt:i4>
      </vt:variant>
      <vt:variant>
        <vt:i4>0</vt:i4>
      </vt:variant>
      <vt:variant>
        <vt:i4>0</vt:i4>
      </vt:variant>
      <vt:variant>
        <vt:i4>5</vt:i4>
      </vt:variant>
      <vt:variant>
        <vt:lpwstr>https://www.boxxcomms.co.uk/terms-conditions/</vt:lpwstr>
      </vt:variant>
      <vt:variant>
        <vt:lpwstr/>
      </vt:variant>
      <vt:variant>
        <vt:i4>6946929</vt:i4>
      </vt:variant>
      <vt:variant>
        <vt:i4>3</vt:i4>
      </vt:variant>
      <vt:variant>
        <vt:i4>0</vt:i4>
      </vt:variant>
      <vt:variant>
        <vt:i4>5</vt:i4>
      </vt:variant>
      <vt:variant>
        <vt:lpwstr>http://www.boxxcomms.co.uk/</vt:lpwstr>
      </vt:variant>
      <vt:variant>
        <vt:lpwstr/>
      </vt:variant>
      <vt:variant>
        <vt:i4>3866716</vt:i4>
      </vt:variant>
      <vt:variant>
        <vt:i4>0</vt:i4>
      </vt:variant>
      <vt:variant>
        <vt:i4>0</vt:i4>
      </vt:variant>
      <vt:variant>
        <vt:i4>5</vt:i4>
      </vt:variant>
      <vt:variant>
        <vt:lpwstr>mailto:support@boxxcomms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Burgin</dc:creator>
  <cp:keywords/>
  <dc:description/>
  <cp:lastModifiedBy>Dean Burgin</cp:lastModifiedBy>
  <cp:revision>2</cp:revision>
  <cp:lastPrinted>2020-01-24T10:35:00Z</cp:lastPrinted>
  <dcterms:created xsi:type="dcterms:W3CDTF">2023-08-18T16:05:00Z</dcterms:created>
  <dcterms:modified xsi:type="dcterms:W3CDTF">2023-08-1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AC23E1CCFDE64FB17B8B5EDABED940</vt:lpwstr>
  </property>
  <property fmtid="{D5CDD505-2E9C-101B-9397-08002B2CF9AE}" pid="3" name="MediaServiceImageTags">
    <vt:lpwstr/>
  </property>
</Properties>
</file>